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042FE" w14:textId="77777777" w:rsidR="00BE1C96" w:rsidRDefault="00BE1C9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left"/>
        <w:rPr>
          <w:rFonts w:ascii="Arial" w:eastAsia="Arial" w:hAnsi="Arial" w:cs="Arial"/>
          <w:color w:val="000000"/>
        </w:rPr>
      </w:pPr>
    </w:p>
    <w:tbl>
      <w:tblPr>
        <w:tblStyle w:val="a"/>
        <w:tblW w:w="10790" w:type="dxa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BE1C96" w14:paraId="75A04301" w14:textId="77777777">
        <w:trPr>
          <w:trHeight w:val="2060"/>
          <w:jc w:val="center"/>
        </w:trPr>
        <w:tc>
          <w:tcPr>
            <w:tcW w:w="10790" w:type="dxa"/>
            <w:shd w:val="clear" w:color="auto" w:fill="4472C4"/>
            <w:vAlign w:val="center"/>
          </w:tcPr>
          <w:p w14:paraId="75A042FF" w14:textId="77777777" w:rsidR="00BE1C96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  <w:r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  <w:t>BỘ MÔN HỆ THỐNG THÔNG TIN - KHOA CÔNG NGHỆ THÔNG TIN</w:t>
            </w:r>
          </w:p>
          <w:p w14:paraId="75A04300" w14:textId="77777777" w:rsidR="00BE1C96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  <w:t>ĐẠI HỌC KHOA HỌC TỰ NHIÊN - ĐẠI HỌC QUỐC GIA TP HCM</w:t>
            </w:r>
          </w:p>
        </w:tc>
      </w:tr>
      <w:tr w:rsidR="00BE1C96" w14:paraId="75A04308" w14:textId="77777777" w:rsidTr="00994FC6">
        <w:trPr>
          <w:trHeight w:val="4832"/>
          <w:jc w:val="center"/>
        </w:trPr>
        <w:tc>
          <w:tcPr>
            <w:tcW w:w="10790" w:type="dxa"/>
            <w:shd w:val="clear" w:color="auto" w:fill="auto"/>
            <w:vAlign w:val="center"/>
          </w:tcPr>
          <w:p w14:paraId="75A04302" w14:textId="1EA75085" w:rsidR="00BE1C96" w:rsidRDefault="00BC6C98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75A043A9" wp14:editId="40299B06">
                  <wp:simplePos x="0" y="0"/>
                  <wp:positionH relativeFrom="column">
                    <wp:posOffset>3004820</wp:posOffset>
                  </wp:positionH>
                  <wp:positionV relativeFrom="paragraph">
                    <wp:posOffset>-68580</wp:posOffset>
                  </wp:positionV>
                  <wp:extent cx="1943100" cy="1181100"/>
                  <wp:effectExtent l="0" t="0" r="0" b="0"/>
                  <wp:wrapNone/>
                  <wp:docPr id="40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1811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75A043AB" wp14:editId="26F3B566">
                  <wp:simplePos x="0" y="0"/>
                  <wp:positionH relativeFrom="column">
                    <wp:posOffset>2245995</wp:posOffset>
                  </wp:positionH>
                  <wp:positionV relativeFrom="paragraph">
                    <wp:posOffset>-72390</wp:posOffset>
                  </wp:positionV>
                  <wp:extent cx="904875" cy="1276350"/>
                  <wp:effectExtent l="0" t="0" r="9525" b="0"/>
                  <wp:wrapNone/>
                  <wp:docPr id="39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 rotWithShape="1">
                          <a:blip r:embed="rId9"/>
                          <a:srcRect r="92250" b="10666"/>
                          <a:stretch/>
                        </pic:blipFill>
                        <pic:spPr bwMode="auto">
                          <a:xfrm>
                            <a:off x="0" y="0"/>
                            <a:ext cx="904875" cy="1276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26838D" w14:textId="77777777" w:rsidR="00BC6C98" w:rsidRDefault="00BC6C98" w:rsidP="00BC6C98">
            <w:pPr>
              <w:spacing w:line="360" w:lineRule="auto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</w:p>
          <w:p w14:paraId="45242438" w14:textId="77777777" w:rsidR="00BC6C98" w:rsidRDefault="00BC6C98" w:rsidP="00BC6C98">
            <w:pPr>
              <w:spacing w:line="360" w:lineRule="auto"/>
              <w:jc w:val="center"/>
              <w:rPr>
                <w:rFonts w:ascii="Cambria" w:eastAsia="Cambria" w:hAnsi="Cambria" w:cs="Cambria"/>
                <w:b/>
                <w:color w:val="000000"/>
                <w:sz w:val="48"/>
                <w:szCs w:val="48"/>
              </w:rPr>
            </w:pPr>
          </w:p>
          <w:p w14:paraId="75A04306" w14:textId="3F6C9F32" w:rsidR="00BE1C96" w:rsidRDefault="003F5A5E" w:rsidP="00994FC6">
            <w:pPr>
              <w:spacing w:line="276" w:lineRule="auto"/>
              <w:jc w:val="center"/>
              <w:rPr>
                <w:rFonts w:ascii="Cambria" w:eastAsia="Cambria" w:hAnsi="Cambria" w:cs="Cambria"/>
                <w:b/>
                <w:sz w:val="48"/>
                <w:szCs w:val="48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48"/>
                <w:szCs w:val="48"/>
              </w:rPr>
              <w:t>ĐỒ ÁN</w:t>
            </w:r>
          </w:p>
          <w:p w14:paraId="1E143053" w14:textId="77777777" w:rsidR="00FF33EF" w:rsidRDefault="00FF33EF" w:rsidP="00994FC6">
            <w:pPr>
              <w:spacing w:line="276" w:lineRule="auto"/>
              <w:jc w:val="center"/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</w:pPr>
            <w:r w:rsidRPr="003E7ED8"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  <w:t>PHÂN TÍCH THIẾT KẾ</w:t>
            </w:r>
            <w:r w:rsidR="00DB52B7" w:rsidRPr="003E7ED8"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  <w:t xml:space="preserve"> </w:t>
            </w:r>
            <w:r w:rsidRPr="003E7ED8">
              <w:rPr>
                <w:rFonts w:ascii="Cambria" w:eastAsia="Cambria" w:hAnsi="Cambria" w:cs="Cambria"/>
                <w:b/>
                <w:color w:val="4472C4"/>
                <w:sz w:val="48"/>
                <w:szCs w:val="48"/>
              </w:rPr>
              <w:t>HỆ THỐNG THÔNG TIN</w:t>
            </w:r>
          </w:p>
          <w:p w14:paraId="01AFA040" w14:textId="77777777" w:rsidR="00994FC6" w:rsidRPr="00994FC6" w:rsidRDefault="003E7ED8" w:rsidP="00994FC6">
            <w:pPr>
              <w:jc w:val="center"/>
              <w:rPr>
                <w:rFonts w:ascii="Cambria" w:hAnsi="Cambria"/>
                <w:b/>
                <w:bCs/>
                <w:sz w:val="40"/>
                <w:szCs w:val="40"/>
              </w:rPr>
            </w:pPr>
            <w:r w:rsidRPr="00994FC6">
              <w:rPr>
                <w:rFonts w:ascii="Cambria" w:hAnsi="Cambria"/>
                <w:b/>
                <w:bCs/>
                <w:sz w:val="40"/>
                <w:szCs w:val="40"/>
              </w:rPr>
              <w:t xml:space="preserve">QUẢN LÝ HOẠT ĐỘNG TRUNG TÂM TIN HỌC </w:t>
            </w:r>
          </w:p>
          <w:p w14:paraId="75A04307" w14:textId="194831EA" w:rsidR="003E7ED8" w:rsidRPr="003E7ED8" w:rsidRDefault="003E7ED8" w:rsidP="00994FC6">
            <w:pPr>
              <w:jc w:val="center"/>
              <w:rPr>
                <w:rFonts w:ascii="Cambria" w:eastAsia="Cambria" w:hAnsi="Cambria" w:cs="Cambria"/>
                <w:b/>
                <w:color w:val="4472C4"/>
                <w:sz w:val="52"/>
                <w:szCs w:val="52"/>
              </w:rPr>
            </w:pPr>
            <w:r w:rsidRPr="00994FC6">
              <w:rPr>
                <w:rFonts w:ascii="Cambria" w:hAnsi="Cambria"/>
                <w:b/>
                <w:bCs/>
                <w:sz w:val="40"/>
                <w:szCs w:val="40"/>
              </w:rPr>
              <w:t>ĐẠI HỌC KHOA HỌC TỰ NHIÊN</w:t>
            </w:r>
          </w:p>
        </w:tc>
      </w:tr>
      <w:tr w:rsidR="00BE1C96" w14:paraId="75A04315" w14:textId="77777777" w:rsidTr="00BC6C98">
        <w:trPr>
          <w:trHeight w:val="6452"/>
          <w:jc w:val="center"/>
        </w:trPr>
        <w:tc>
          <w:tcPr>
            <w:tcW w:w="10790" w:type="dxa"/>
            <w:shd w:val="clear" w:color="auto" w:fill="4472C4"/>
            <w:vAlign w:val="center"/>
          </w:tcPr>
          <w:p w14:paraId="75A04309" w14:textId="77777777" w:rsidR="00BE1C96" w:rsidRDefault="00BE1C96">
            <w:pPr>
              <w:spacing w:line="360" w:lineRule="auto"/>
              <w:ind w:left="1440" w:firstLine="720"/>
              <w:rPr>
                <w:rFonts w:ascii="Cambria" w:eastAsia="Cambria" w:hAnsi="Cambria" w:cs="Cambria"/>
                <w:b/>
                <w:color w:val="FFFFFF"/>
                <w:sz w:val="32"/>
                <w:szCs w:val="32"/>
              </w:rPr>
            </w:pPr>
          </w:p>
          <w:p w14:paraId="75A0430A" w14:textId="77777777" w:rsidR="00BE1C96" w:rsidRPr="00966464" w:rsidRDefault="003F5A5E">
            <w:pPr>
              <w:spacing w:line="360" w:lineRule="auto"/>
              <w:ind w:left="1440" w:firstLine="720"/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>Giảng viên phụ trách:</w:t>
            </w:r>
          </w:p>
          <w:p w14:paraId="75A0430B" w14:textId="6DE47913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 xml:space="preserve">GVLT: TS. </w:t>
            </w:r>
            <w:r w:rsidR="00DB52B7"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Lê Nguyễn Hoài Nam</w:t>
            </w:r>
          </w:p>
          <w:p w14:paraId="75A0430C" w14:textId="7777777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GVTH: ThS. Tiết Gia Hồng</w:t>
            </w:r>
          </w:p>
          <w:p w14:paraId="75A0430D" w14:textId="77777777" w:rsidR="00BE1C96" w:rsidRPr="00966464" w:rsidRDefault="003F5A5E">
            <w:pPr>
              <w:spacing w:line="360" w:lineRule="auto"/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 xml:space="preserve">Sinh viên thực hiện: </w:t>
            </w:r>
          </w:p>
          <w:p w14:paraId="75A0430E" w14:textId="77777777" w:rsidR="00BE1C96" w:rsidRPr="00966464" w:rsidRDefault="003F5A5E">
            <w:pPr>
              <w:spacing w:line="360" w:lineRule="auto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  <w:tab/>
            </w: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370 - Đinh Thị Minh Hiếu</w:t>
            </w:r>
          </w:p>
          <w:p w14:paraId="75A0430F" w14:textId="7777777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396 - Ngô Quang Huy</w:t>
            </w:r>
          </w:p>
          <w:p w14:paraId="75A04310" w14:textId="7777777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397 - Nguyễn Đặng Hồng Huy</w:t>
            </w:r>
          </w:p>
          <w:p w14:paraId="75A04311" w14:textId="7105C257" w:rsidR="00BE1C96" w:rsidRPr="00966464" w:rsidRDefault="003F5A5E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401 - Mai Khánh Huyền</w:t>
            </w:r>
          </w:p>
          <w:p w14:paraId="04FD67F0" w14:textId="65146773" w:rsidR="00DB52B7" w:rsidRPr="00966464" w:rsidRDefault="00DB52B7">
            <w:pPr>
              <w:spacing w:line="360" w:lineRule="auto"/>
              <w:ind w:left="2160" w:firstLine="720"/>
              <w:rPr>
                <w:rFonts w:ascii="Cambria" w:eastAsia="Cambria" w:hAnsi="Cambria" w:cs="Cambria"/>
                <w:color w:val="FFFFFF"/>
                <w:sz w:val="28"/>
                <w:szCs w:val="28"/>
              </w:rPr>
            </w:pPr>
            <w:r w:rsidRPr="00966464">
              <w:rPr>
                <w:rFonts w:ascii="Cambria" w:eastAsia="Cambria" w:hAnsi="Cambria" w:cs="Cambria"/>
                <w:color w:val="FFFFFF"/>
                <w:sz w:val="28"/>
                <w:szCs w:val="28"/>
              </w:rPr>
              <w:t>18120422 - Trần Thái Đăng Khoa</w:t>
            </w:r>
          </w:p>
          <w:p w14:paraId="75A04312" w14:textId="77777777" w:rsidR="00BE1C96" w:rsidRPr="00966464" w:rsidRDefault="00BE1C96">
            <w:pPr>
              <w:spacing w:line="360" w:lineRule="auto"/>
              <w:rPr>
                <w:rFonts w:ascii="Cambria" w:eastAsia="Cambria" w:hAnsi="Cambria" w:cs="Cambria"/>
                <w:b/>
                <w:color w:val="FFFFFF"/>
                <w:sz w:val="28"/>
                <w:szCs w:val="28"/>
              </w:rPr>
            </w:pPr>
          </w:p>
          <w:p w14:paraId="75A04313" w14:textId="376A4395" w:rsidR="00BE1C96" w:rsidRPr="00966464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  <w:i/>
                <w:color w:val="FFFFFF"/>
              </w:rPr>
            </w:pP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Học Kỳ </w:t>
            </w:r>
            <w:r w:rsidR="00DB52B7" w:rsidRPr="00966464">
              <w:rPr>
                <w:rFonts w:ascii="Cambria" w:eastAsia="Cambria" w:hAnsi="Cambria" w:cs="Cambria"/>
                <w:i/>
                <w:color w:val="FFFFFF"/>
              </w:rPr>
              <w:t>2</w:t>
            </w: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 – Năm Học 2020-2021</w:t>
            </w:r>
          </w:p>
          <w:p w14:paraId="75A04314" w14:textId="299AB706" w:rsidR="00BE1C96" w:rsidRDefault="003F5A5E">
            <w:pPr>
              <w:spacing w:line="360" w:lineRule="auto"/>
              <w:jc w:val="center"/>
              <w:rPr>
                <w:rFonts w:ascii="Cambria" w:eastAsia="Cambria" w:hAnsi="Cambria" w:cs="Cambria"/>
              </w:rPr>
            </w:pP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Thành phố Hồ Chí Minh, tháng </w:t>
            </w:r>
            <w:r w:rsidR="00DB52B7" w:rsidRPr="00966464">
              <w:rPr>
                <w:rFonts w:ascii="Cambria" w:eastAsia="Cambria" w:hAnsi="Cambria" w:cs="Cambria"/>
                <w:i/>
                <w:color w:val="FFFFFF"/>
              </w:rPr>
              <w:t>4</w:t>
            </w:r>
            <w:r w:rsidRPr="00966464">
              <w:rPr>
                <w:rFonts w:ascii="Cambria" w:eastAsia="Cambria" w:hAnsi="Cambria" w:cs="Cambria"/>
                <w:i/>
                <w:color w:val="FFFFFF"/>
              </w:rPr>
              <w:t xml:space="preserve"> năm 202</w:t>
            </w:r>
            <w:r w:rsidR="00DB52B7" w:rsidRPr="00966464">
              <w:rPr>
                <w:rFonts w:ascii="Cambria" w:eastAsia="Cambria" w:hAnsi="Cambria" w:cs="Cambria"/>
                <w:i/>
                <w:color w:val="FFFFFF"/>
              </w:rPr>
              <w:t>1</w:t>
            </w:r>
          </w:p>
        </w:tc>
      </w:tr>
    </w:tbl>
    <w:p w14:paraId="75A04316" w14:textId="77777777" w:rsidR="00BE1C96" w:rsidRDefault="00BE1C96">
      <w:pPr>
        <w:spacing w:line="276" w:lineRule="auto"/>
        <w:rPr>
          <w:rFonts w:ascii="Cambria" w:eastAsia="Cambria" w:hAnsi="Cambria" w:cs="Cambria"/>
          <w:sz w:val="36"/>
          <w:szCs w:val="36"/>
        </w:rPr>
      </w:pPr>
    </w:p>
    <w:p w14:paraId="75A04317" w14:textId="63312253" w:rsidR="00BE1C96" w:rsidRDefault="003F5A5E" w:rsidP="0031517A">
      <w:pPr>
        <w:spacing w:line="360" w:lineRule="auto"/>
        <w:jc w:val="center"/>
        <w:rPr>
          <w:rFonts w:ascii="Cambria" w:eastAsia="Cambria" w:hAnsi="Cambria" w:cs="Cambria"/>
          <w:b/>
          <w:color w:val="4472C4"/>
          <w:sz w:val="28"/>
          <w:szCs w:val="28"/>
        </w:rPr>
      </w:pPr>
      <w:r>
        <w:rPr>
          <w:rFonts w:ascii="Cambria" w:eastAsia="Cambria" w:hAnsi="Cambria" w:cs="Cambria"/>
          <w:b/>
          <w:color w:val="4472C4"/>
          <w:sz w:val="28"/>
          <w:szCs w:val="28"/>
        </w:rPr>
        <w:lastRenderedPageBreak/>
        <w:t>THÔNG TIN NHÓM</w:t>
      </w:r>
    </w:p>
    <w:tbl>
      <w:tblPr>
        <w:tblStyle w:val="GridTable1Light-Accent5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1548"/>
        <w:gridCol w:w="3517"/>
        <w:gridCol w:w="2198"/>
      </w:tblGrid>
      <w:tr w:rsidR="009961D0" w:rsidRPr="002B1926" w14:paraId="489A546D" w14:textId="77777777" w:rsidTr="002B1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435B509" w14:textId="12900D3F" w:rsidR="009961D0" w:rsidRPr="002B1926" w:rsidRDefault="009961D0" w:rsidP="00257EE0">
            <w:pPr>
              <w:spacing w:line="360" w:lineRule="auto"/>
              <w:jc w:val="center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Mã nhóm</w:t>
            </w:r>
          </w:p>
        </w:tc>
        <w:tc>
          <w:tcPr>
            <w:tcW w:w="1548" w:type="dxa"/>
          </w:tcPr>
          <w:p w14:paraId="7B6F0D5B" w14:textId="5CFA15E5" w:rsidR="009961D0" w:rsidRPr="002B1926" w:rsidRDefault="009961D0" w:rsidP="00257EE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MSSV</w:t>
            </w:r>
          </w:p>
        </w:tc>
        <w:tc>
          <w:tcPr>
            <w:tcW w:w="3517" w:type="dxa"/>
          </w:tcPr>
          <w:p w14:paraId="6E605C42" w14:textId="47E706A8" w:rsidR="009961D0" w:rsidRPr="002B1926" w:rsidRDefault="009961D0" w:rsidP="00257EE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Họ và tên</w:t>
            </w:r>
          </w:p>
        </w:tc>
        <w:tc>
          <w:tcPr>
            <w:tcW w:w="2198" w:type="dxa"/>
          </w:tcPr>
          <w:p w14:paraId="01C04817" w14:textId="3A3DE60E" w:rsidR="009961D0" w:rsidRPr="002B1926" w:rsidRDefault="009961D0" w:rsidP="00257EE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iCs/>
                <w:sz w:val="26"/>
                <w:szCs w:val="26"/>
              </w:rPr>
            </w:pPr>
            <w:r w:rsidRPr="002B1926">
              <w:rPr>
                <w:rFonts w:ascii="Cambria" w:hAnsi="Cambria"/>
                <w:iCs/>
                <w:sz w:val="26"/>
                <w:szCs w:val="26"/>
              </w:rPr>
              <w:t>Ghi chú</w:t>
            </w:r>
          </w:p>
        </w:tc>
      </w:tr>
      <w:tr w:rsidR="002B1926" w:rsidRPr="002B1926" w14:paraId="38CF9D36" w14:textId="77777777" w:rsidTr="002B1926">
        <w:trPr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  <w:vAlign w:val="center"/>
          </w:tcPr>
          <w:p w14:paraId="7297BCB3" w14:textId="77777777" w:rsidR="002B1926" w:rsidRPr="002B1926" w:rsidRDefault="002B1926" w:rsidP="00257EE0">
            <w:pPr>
              <w:spacing w:line="360" w:lineRule="auto"/>
              <w:jc w:val="center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eastAsia="Cambria" w:hAnsi="Cambria" w:cs="Cambria"/>
                <w:sz w:val="26"/>
                <w:szCs w:val="26"/>
              </w:rPr>
              <w:t>18_1</w:t>
            </w:r>
          </w:p>
          <w:p w14:paraId="63A5AAAC" w14:textId="6B6410AF" w:rsidR="002B1926" w:rsidRPr="002B1926" w:rsidRDefault="002B1926" w:rsidP="00257EE0">
            <w:pPr>
              <w:spacing w:line="360" w:lineRule="auto"/>
              <w:jc w:val="center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eastAsia="Cambria" w:hAnsi="Cambria" w:cs="Cambria"/>
                <w:sz w:val="26"/>
                <w:szCs w:val="26"/>
              </w:rPr>
              <w:t>Nhóm 21</w:t>
            </w:r>
          </w:p>
        </w:tc>
        <w:tc>
          <w:tcPr>
            <w:tcW w:w="1548" w:type="dxa"/>
          </w:tcPr>
          <w:p w14:paraId="6591677E" w14:textId="16BD134D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370</w:t>
            </w:r>
          </w:p>
        </w:tc>
        <w:tc>
          <w:tcPr>
            <w:tcW w:w="3517" w:type="dxa"/>
          </w:tcPr>
          <w:p w14:paraId="163C32E7" w14:textId="6E9A2BDE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Đinh Thị Minh Hiếu</w:t>
            </w:r>
          </w:p>
        </w:tc>
        <w:tc>
          <w:tcPr>
            <w:tcW w:w="2198" w:type="dxa"/>
          </w:tcPr>
          <w:p w14:paraId="1E799180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465492AC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0FCF05EC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1422F864" w14:textId="2B91CBA7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396</w:t>
            </w:r>
          </w:p>
        </w:tc>
        <w:tc>
          <w:tcPr>
            <w:tcW w:w="3517" w:type="dxa"/>
          </w:tcPr>
          <w:p w14:paraId="1C9FDD03" w14:textId="133E7DA4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Ngô Quang Huy</w:t>
            </w:r>
          </w:p>
        </w:tc>
        <w:tc>
          <w:tcPr>
            <w:tcW w:w="2198" w:type="dxa"/>
          </w:tcPr>
          <w:p w14:paraId="3BEE76E9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61084C8A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358BBC02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4CB8654E" w14:textId="5F66CA5A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397</w:t>
            </w:r>
          </w:p>
        </w:tc>
        <w:tc>
          <w:tcPr>
            <w:tcW w:w="3517" w:type="dxa"/>
          </w:tcPr>
          <w:p w14:paraId="59132D3D" w14:textId="056DCD5E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Nguyễn Đặng Hồng Huy</w:t>
            </w:r>
          </w:p>
        </w:tc>
        <w:tc>
          <w:tcPr>
            <w:tcW w:w="2198" w:type="dxa"/>
          </w:tcPr>
          <w:p w14:paraId="4FBB5713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59E34779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66D45C4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791A3ECD" w14:textId="606C4D7D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401</w:t>
            </w:r>
          </w:p>
        </w:tc>
        <w:tc>
          <w:tcPr>
            <w:tcW w:w="3517" w:type="dxa"/>
          </w:tcPr>
          <w:p w14:paraId="7EE82D10" w14:textId="35E5930C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Mai Khánh Huyền</w:t>
            </w:r>
          </w:p>
        </w:tc>
        <w:tc>
          <w:tcPr>
            <w:tcW w:w="2198" w:type="dxa"/>
          </w:tcPr>
          <w:p w14:paraId="2C15C2EA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  <w:tr w:rsidR="002B1926" w:rsidRPr="002B1926" w14:paraId="491DA477" w14:textId="77777777" w:rsidTr="002B1926">
        <w:trPr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7F39DD32" w14:textId="77777777" w:rsidR="002B1926" w:rsidRPr="002B1926" w:rsidRDefault="002B1926" w:rsidP="00257EE0">
            <w:pPr>
              <w:spacing w:line="360" w:lineRule="auto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  <w:tc>
          <w:tcPr>
            <w:tcW w:w="1548" w:type="dxa"/>
          </w:tcPr>
          <w:p w14:paraId="69E7CB1C" w14:textId="4346F6A5" w:rsidR="002B1926" w:rsidRPr="002B1926" w:rsidRDefault="002B1926" w:rsidP="00257EE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18120422</w:t>
            </w:r>
          </w:p>
        </w:tc>
        <w:tc>
          <w:tcPr>
            <w:tcW w:w="3517" w:type="dxa"/>
          </w:tcPr>
          <w:p w14:paraId="7C67EC6D" w14:textId="1470F621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  <w:r w:rsidRPr="002B1926">
              <w:rPr>
                <w:rFonts w:ascii="Cambria" w:hAnsi="Cambria"/>
                <w:sz w:val="26"/>
                <w:szCs w:val="26"/>
              </w:rPr>
              <w:t>Trần Thái Đăng Khoa</w:t>
            </w:r>
          </w:p>
        </w:tc>
        <w:tc>
          <w:tcPr>
            <w:tcW w:w="2198" w:type="dxa"/>
          </w:tcPr>
          <w:p w14:paraId="39E60A15" w14:textId="77777777" w:rsidR="002B1926" w:rsidRPr="002B1926" w:rsidRDefault="002B1926" w:rsidP="00257E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26"/>
                <w:szCs w:val="26"/>
              </w:rPr>
            </w:pPr>
          </w:p>
        </w:tc>
      </w:tr>
    </w:tbl>
    <w:sdt>
      <w:sdtPr>
        <w:rPr>
          <w:rFonts w:ascii="Cambria" w:eastAsiaTheme="minorEastAsia" w:hAnsi="Cambria" w:cs="Calibri"/>
          <w:b w:val="0"/>
          <w:bCs w:val="0"/>
          <w:caps w:val="0"/>
          <w:spacing w:val="0"/>
          <w:sz w:val="26"/>
          <w:szCs w:val="26"/>
        </w:rPr>
        <w:id w:val="-77956874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0456D0F" w14:textId="7B77F5D1" w:rsidR="00F90EF2" w:rsidRPr="000305D9" w:rsidRDefault="00F90EF2" w:rsidP="000305D9">
          <w:pPr>
            <w:pStyle w:val="TOCHeading"/>
            <w:spacing w:line="360" w:lineRule="auto"/>
            <w:jc w:val="center"/>
            <w:rPr>
              <w:rFonts w:ascii="Cambria" w:eastAsiaTheme="minorEastAsia" w:hAnsi="Cambria" w:cs="Calibri"/>
              <w:b w:val="0"/>
              <w:bCs w:val="0"/>
              <w:caps w:val="0"/>
              <w:spacing w:val="0"/>
              <w:sz w:val="26"/>
              <w:szCs w:val="26"/>
            </w:rPr>
          </w:pPr>
          <w:r w:rsidRPr="0031517A">
            <w:rPr>
              <w:rFonts w:ascii="Cambria" w:eastAsia="Cambria" w:hAnsi="Cambria"/>
              <w:color w:val="4472C4" w:themeColor="accent1"/>
            </w:rPr>
            <w:t>MỤC Lục</w:t>
          </w:r>
        </w:p>
        <w:p w14:paraId="7CEADDEE" w14:textId="68741B3E" w:rsidR="00F754AA" w:rsidRPr="00B25B7E" w:rsidRDefault="00F90EF2" w:rsidP="00553B5A">
          <w:pPr>
            <w:pStyle w:val="TOC1"/>
            <w:spacing w:line="240" w:lineRule="auto"/>
            <w:rPr>
              <w:rFonts w:ascii="Cambria" w:hAnsi="Cambria" w:cstheme="minorBidi"/>
              <w:b w:val="0"/>
              <w:noProof/>
              <w:sz w:val="26"/>
              <w:szCs w:val="26"/>
            </w:rPr>
          </w:pPr>
          <w:r w:rsidRPr="00B25B7E">
            <w:rPr>
              <w:rFonts w:ascii="Cambria" w:hAnsi="Cambria"/>
              <w:sz w:val="26"/>
              <w:szCs w:val="26"/>
            </w:rPr>
            <w:fldChar w:fldCharType="begin"/>
          </w:r>
          <w:r w:rsidRPr="00B25B7E">
            <w:rPr>
              <w:rFonts w:ascii="Cambria" w:hAnsi="Cambria"/>
              <w:sz w:val="26"/>
              <w:szCs w:val="26"/>
            </w:rPr>
            <w:instrText xml:space="preserve"> TOC \o "1-3" \h \z \u </w:instrText>
          </w:r>
          <w:r w:rsidRPr="00B25B7E">
            <w:rPr>
              <w:rFonts w:ascii="Cambria" w:hAnsi="Cambria"/>
              <w:sz w:val="26"/>
              <w:szCs w:val="26"/>
            </w:rPr>
            <w:fldChar w:fldCharType="separate"/>
          </w:r>
          <w:hyperlink w:anchor="_Toc73281276" w:history="1"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1.</w:t>
            </w:r>
            <w:r w:rsidR="00F754AA" w:rsidRPr="00B25B7E">
              <w:rPr>
                <w:rFonts w:ascii="Cambria" w:hAnsi="Cambria" w:cstheme="minorBidi"/>
                <w:b w:val="0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PHÂN TÍCH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6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950E8B9" w14:textId="6A3AAA1D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77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Use-case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7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FFCE564" w14:textId="112315D1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78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Lược đồ Use-case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8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3F8DB2E" w14:textId="0C1AAA1B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79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Đặc tả Use-case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79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FD7A35" w14:textId="747F8D9A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0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1.3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hoạt độ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0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11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3461EE5" w14:textId="24D8256C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1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2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hóa nghiệp vụ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1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20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41BF04A" w14:textId="5AE1D728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2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2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Xác định thừa tác viên (business worker) và thực thể nghiệp vụ (business entity)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2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20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EDE0A18" w14:textId="40CD8A1E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3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2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hóa thành phần độ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3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22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73611EF" w14:textId="1B0887FB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4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3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lớp mức phân tích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4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2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05AE826" w14:textId="33090FCD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5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Use-case xác định các yêu cầu tự động hóa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5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A88C9FA" w14:textId="61956497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6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Mô hình Use case nhằm thể hiện các chức năng chính mà hệ thống hỗ trợ tự động.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6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3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CB9634C" w14:textId="43C16C3F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7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Đặc tả Use-case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7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34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F232E87" w14:textId="530B73EF" w:rsidR="00F754AA" w:rsidRPr="00B25B7E" w:rsidRDefault="0011472A" w:rsidP="00553B5A">
          <w:pPr>
            <w:pStyle w:val="TOC3"/>
            <w:tabs>
              <w:tab w:val="left" w:pos="1320"/>
              <w:tab w:val="right" w:leader="dot" w:pos="10790"/>
            </w:tabs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88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1.4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hoạt độ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8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46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3BCDBAC" w14:textId="2AFCCC89" w:rsidR="00F754AA" w:rsidRPr="00B25B7E" w:rsidRDefault="0011472A" w:rsidP="00553B5A">
          <w:pPr>
            <w:pStyle w:val="TOC1"/>
            <w:spacing w:line="240" w:lineRule="auto"/>
            <w:rPr>
              <w:rFonts w:ascii="Cambria" w:hAnsi="Cambria" w:cstheme="minorBidi"/>
              <w:b w:val="0"/>
              <w:noProof/>
              <w:sz w:val="26"/>
              <w:szCs w:val="26"/>
            </w:rPr>
          </w:pPr>
          <w:hyperlink w:anchor="_Toc73281289" w:history="1"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2.</w:t>
            </w:r>
            <w:r w:rsidR="00F754AA" w:rsidRPr="00B25B7E">
              <w:rPr>
                <w:rFonts w:ascii="Cambria" w:hAnsi="Cambria" w:cstheme="minorBidi"/>
                <w:b w:val="0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eastAsia="Cambria" w:hAnsi="Cambria" w:cs="Cambria"/>
                <w:noProof/>
                <w:sz w:val="26"/>
                <w:szCs w:val="26"/>
              </w:rPr>
              <w:t>THIẾT KẾ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89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55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F43F4E0" w14:textId="7CA3D650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0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1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Thiết kế CSDL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0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55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D1639B2" w14:textId="2431B343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1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2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Prototype cho giao diện của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1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56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8B0597A" w14:textId="7F890AFA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2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3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Sơ đồ lớp ở mức thiết kế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2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68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06561E1" w14:textId="3E9D71C9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3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4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Thiết kế hoạt động của các chức nă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3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77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C68D64B" w14:textId="1184A500" w:rsidR="00F754AA" w:rsidRPr="00B25B7E" w:rsidRDefault="0011472A" w:rsidP="00553B5A">
          <w:pPr>
            <w:pStyle w:val="TOC2"/>
            <w:spacing w:line="240" w:lineRule="auto"/>
            <w:rPr>
              <w:rFonts w:ascii="Cambria" w:hAnsi="Cambria" w:cstheme="minorBidi"/>
              <w:noProof/>
              <w:sz w:val="26"/>
              <w:szCs w:val="26"/>
            </w:rPr>
          </w:pPr>
          <w:hyperlink w:anchor="_Toc73281294" w:history="1"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2.5.</w:t>
            </w:r>
            <w:r w:rsidR="00F754AA" w:rsidRPr="00B25B7E">
              <w:rPr>
                <w:rFonts w:ascii="Cambria" w:hAnsi="Cambria" w:cstheme="minorBidi"/>
                <w:noProof/>
                <w:sz w:val="26"/>
                <w:szCs w:val="26"/>
              </w:rPr>
              <w:tab/>
            </w:r>
            <w:r w:rsidR="00F754AA" w:rsidRPr="00B25B7E">
              <w:rPr>
                <w:rStyle w:val="Hyperlink"/>
                <w:rFonts w:ascii="Cambria" w:hAnsi="Cambria"/>
                <w:noProof/>
                <w:sz w:val="26"/>
                <w:szCs w:val="26"/>
              </w:rPr>
              <w:t>Cài đặt hệ thống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tab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begin"/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instrText xml:space="preserve"> PAGEREF _Toc73281294 \h </w:instrTex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separate"/>
            </w:r>
            <w:r w:rsidR="009F7E41">
              <w:rPr>
                <w:rFonts w:ascii="Cambria" w:hAnsi="Cambria"/>
                <w:noProof/>
                <w:webHidden/>
                <w:sz w:val="26"/>
                <w:szCs w:val="26"/>
              </w:rPr>
              <w:t>89</w:t>
            </w:r>
            <w:r w:rsidR="00F754AA" w:rsidRPr="00B25B7E">
              <w:rPr>
                <w:rFonts w:ascii="Cambria" w:hAnsi="Cambri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9F558F5" w14:textId="05A5CFF8" w:rsidR="00F754AA" w:rsidRPr="00B8194F" w:rsidRDefault="00F90EF2" w:rsidP="00F754AA">
          <w:pPr>
            <w:spacing w:line="360" w:lineRule="auto"/>
            <w:rPr>
              <w:rFonts w:ascii="Cambria" w:hAnsi="Cambria"/>
              <w:noProof/>
              <w:sz w:val="26"/>
              <w:szCs w:val="26"/>
            </w:rPr>
          </w:pPr>
          <w:r w:rsidRPr="00B25B7E">
            <w:rPr>
              <w:rFonts w:ascii="Cambria" w:hAnsi="Cambria"/>
              <w:b/>
              <w:bCs/>
              <w:noProof/>
              <w:sz w:val="26"/>
              <w:szCs w:val="26"/>
            </w:rPr>
            <w:fldChar w:fldCharType="end"/>
          </w:r>
        </w:p>
      </w:sdtContent>
    </w:sdt>
    <w:bookmarkStart w:id="0" w:name="_Toc73281276" w:displacedByCustomXml="prev"/>
    <w:p w14:paraId="75A04365" w14:textId="40E64C5A" w:rsidR="00BE1C96" w:rsidRPr="00F90EF2" w:rsidRDefault="00046868" w:rsidP="00C438D9">
      <w:pPr>
        <w:pStyle w:val="Heading1"/>
        <w:numPr>
          <w:ilvl w:val="0"/>
          <w:numId w:val="1"/>
        </w:numPr>
        <w:spacing w:before="0" w:line="360" w:lineRule="auto"/>
        <w:rPr>
          <w:rFonts w:ascii="Cambria" w:eastAsia="Cambria" w:hAnsi="Cambria" w:cs="Cambria"/>
          <w:caps w:val="0"/>
          <w:color w:val="1F3864"/>
          <w:sz w:val="32"/>
          <w:szCs w:val="32"/>
        </w:rPr>
      </w:pPr>
      <w:r w:rsidRPr="00F90EF2">
        <w:rPr>
          <w:rFonts w:ascii="Cambria" w:eastAsia="Cambria" w:hAnsi="Cambria" w:cs="Cambria"/>
          <w:caps w:val="0"/>
          <w:color w:val="1F3864"/>
          <w:sz w:val="32"/>
          <w:szCs w:val="32"/>
        </w:rPr>
        <w:lastRenderedPageBreak/>
        <w:t>PHÂN TÍCH NGHIỆP VỤ</w:t>
      </w:r>
      <w:bookmarkEnd w:id="0"/>
    </w:p>
    <w:p w14:paraId="77838CAA" w14:textId="2EF8ED09" w:rsidR="00046868" w:rsidRPr="00F04E8B" w:rsidRDefault="00E55FF3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1" w:name="_Toc73281277"/>
      <w:r w:rsidRPr="00F04E8B">
        <w:rPr>
          <w:rFonts w:ascii="Cambria" w:hAnsi="Cambria"/>
          <w:sz w:val="26"/>
          <w:szCs w:val="26"/>
        </w:rPr>
        <w:t>Mô hình Use</w:t>
      </w:r>
      <w:r w:rsidR="004513C8" w:rsidRPr="00F04E8B">
        <w:rPr>
          <w:rFonts w:ascii="Cambria" w:hAnsi="Cambria"/>
          <w:sz w:val="26"/>
          <w:szCs w:val="26"/>
        </w:rPr>
        <w:t>-c</w:t>
      </w:r>
      <w:r w:rsidRPr="00F04E8B">
        <w:rPr>
          <w:rFonts w:ascii="Cambria" w:hAnsi="Cambria"/>
          <w:sz w:val="26"/>
          <w:szCs w:val="26"/>
        </w:rPr>
        <w:t>ase nghiệp vụ</w:t>
      </w:r>
      <w:bookmarkEnd w:id="1"/>
    </w:p>
    <w:p w14:paraId="7878F0BC" w14:textId="27717DFF" w:rsidR="00663F33" w:rsidRPr="006675C6" w:rsidRDefault="001A176E" w:rsidP="00C438D9">
      <w:pPr>
        <w:pStyle w:val="Heading3"/>
        <w:numPr>
          <w:ilvl w:val="2"/>
          <w:numId w:val="2"/>
        </w:numPr>
        <w:spacing w:after="240" w:line="360" w:lineRule="auto"/>
        <w:rPr>
          <w:rFonts w:ascii="Cambria" w:hAnsi="Cambria"/>
          <w:sz w:val="26"/>
          <w:szCs w:val="26"/>
        </w:rPr>
      </w:pPr>
      <w:bookmarkStart w:id="2" w:name="_Toc73281278"/>
      <w:r w:rsidRPr="00FB4DC8">
        <w:rPr>
          <w:rFonts w:ascii="Cambria" w:hAnsi="Cambria"/>
          <w:sz w:val="26"/>
          <w:szCs w:val="26"/>
        </w:rPr>
        <w:t>Lược đồ Use-case nghiệp vụ</w:t>
      </w:r>
      <w:bookmarkEnd w:id="2"/>
    </w:p>
    <w:p w14:paraId="145775C7" w14:textId="55CAD897" w:rsidR="00C532FD" w:rsidRPr="00663F33" w:rsidRDefault="00701157" w:rsidP="0031517A">
      <w:pPr>
        <w:spacing w:line="360" w:lineRule="auto"/>
      </w:pPr>
      <w:r>
        <w:rPr>
          <w:noProof/>
        </w:rPr>
        <w:drawing>
          <wp:inline distT="0" distB="0" distL="0" distR="0" wp14:anchorId="61E3F89D" wp14:editId="1898A444">
            <wp:extent cx="6858000" cy="4302760"/>
            <wp:effectExtent l="0" t="0" r="0" b="254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0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262EC" w14:textId="5AC412CC" w:rsidR="00FB4DC8" w:rsidRPr="003B2408" w:rsidRDefault="001A176E" w:rsidP="00C438D9">
      <w:pPr>
        <w:pStyle w:val="Heading3"/>
        <w:numPr>
          <w:ilvl w:val="2"/>
          <w:numId w:val="2"/>
        </w:numPr>
        <w:spacing w:after="240" w:line="360" w:lineRule="auto"/>
        <w:rPr>
          <w:rFonts w:ascii="Cambria" w:hAnsi="Cambria"/>
          <w:sz w:val="26"/>
          <w:szCs w:val="26"/>
        </w:rPr>
      </w:pPr>
      <w:bookmarkStart w:id="3" w:name="_Toc73281279"/>
      <w:r w:rsidRPr="00FB4DC8">
        <w:rPr>
          <w:rFonts w:ascii="Cambria" w:hAnsi="Cambria"/>
          <w:sz w:val="26"/>
          <w:szCs w:val="26"/>
        </w:rPr>
        <w:t>Đặc tả Use-case nghiệp vụ</w:t>
      </w:r>
      <w:bookmarkEnd w:id="3"/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FA7F27" w:rsidRPr="0085566B" w14:paraId="6E294BAE" w14:textId="77777777" w:rsidTr="00FA7F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225310C" w14:textId="0D19930A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07D76ACF" w14:textId="7EE0B47A" w:rsidR="00FA7F27" w:rsidRPr="0085566B" w:rsidRDefault="00701157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ký</w:t>
            </w:r>
            <w:r w:rsidR="00EB1373"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học viên</w:t>
            </w:r>
          </w:p>
        </w:tc>
      </w:tr>
      <w:tr w:rsidR="00FA7F27" w:rsidRPr="0085566B" w14:paraId="181786E1" w14:textId="77777777" w:rsidTr="00FA7F27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4149532A" w14:textId="00771A25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29C7CE6C" w14:textId="4AC6F6DE" w:rsidR="00DF5CF6" w:rsidRPr="0085566B" w:rsidRDefault="00C77B5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UC bắt đầu khi có </w:t>
            </w:r>
            <w:r w:rsidR="00DF5CF6" w:rsidRPr="0085566B">
              <w:rPr>
                <w:rFonts w:ascii="Cambria" w:hAnsi="Cambria"/>
                <w:sz w:val="26"/>
                <w:szCs w:val="26"/>
              </w:rPr>
              <w:t>người đến đăng ký khóa học nào đó của trung tâm.</w:t>
            </w:r>
          </w:p>
          <w:p w14:paraId="35083CF6" w14:textId="11B9CCAA" w:rsidR="00FB4DC8" w:rsidRPr="0085566B" w:rsidRDefault="00DF5CF6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UC mô tả quá trình</w:t>
            </w:r>
            <w:r w:rsidR="00D318ED" w:rsidRPr="0085566B">
              <w:rPr>
                <w:rFonts w:ascii="Cambria" w:hAnsi="Cambria"/>
                <w:sz w:val="26"/>
                <w:szCs w:val="26"/>
              </w:rPr>
              <w:t xml:space="preserve"> tiếp nhận học viên đăng ký học một khóa h</w:t>
            </w:r>
            <w:r w:rsidR="00676D7C" w:rsidRPr="0085566B">
              <w:rPr>
                <w:rFonts w:ascii="Cambria" w:hAnsi="Cambria"/>
                <w:sz w:val="26"/>
                <w:szCs w:val="26"/>
              </w:rPr>
              <w:t>ọc nào đó của trung tâm tin học.</w:t>
            </w:r>
          </w:p>
        </w:tc>
      </w:tr>
      <w:tr w:rsidR="00FA7F27" w:rsidRPr="0085566B" w14:paraId="6F6E8D91" w14:textId="77777777" w:rsidTr="00FA7F27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599E3396" w14:textId="7432B4A9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2D27E62B" w14:textId="2B9EE645" w:rsidR="00794735" w:rsidRPr="0085566B" w:rsidRDefault="00676D7C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</w:t>
            </w:r>
            <w:r w:rsidR="00E66B11" w:rsidRPr="0085566B">
              <w:rPr>
                <w:rFonts w:ascii="Cambria" w:hAnsi="Cambria"/>
                <w:sz w:val="26"/>
                <w:szCs w:val="26"/>
              </w:rPr>
              <w:t xml:space="preserve"> viên</w:t>
            </w:r>
            <w:r w:rsidR="009D3CA6"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  <w:r w:rsidR="00BB2FDC" w:rsidRPr="0085566B">
              <w:rPr>
                <w:rFonts w:ascii="Cambria" w:hAnsi="Cambria"/>
                <w:sz w:val="26"/>
                <w:szCs w:val="26"/>
              </w:rPr>
              <w:t xml:space="preserve">tư vấn </w:t>
            </w:r>
            <w:r w:rsidR="007710F1" w:rsidRPr="0085566B">
              <w:rPr>
                <w:rFonts w:ascii="Cambria" w:hAnsi="Cambria"/>
                <w:sz w:val="26"/>
                <w:szCs w:val="26"/>
              </w:rPr>
              <w:t xml:space="preserve">giới thiệu các khóa học đang được mở </w:t>
            </w:r>
            <w:r w:rsidR="004110F7" w:rsidRPr="0085566B">
              <w:rPr>
                <w:rFonts w:ascii="Cambria" w:hAnsi="Cambria"/>
                <w:sz w:val="26"/>
                <w:szCs w:val="26"/>
              </w:rPr>
              <w:t>tại trung tâm cho Học viên.</w:t>
            </w:r>
            <w:r w:rsidR="009171BB"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</w:p>
          <w:p w14:paraId="12F828C7" w14:textId="24BA1BA7" w:rsidR="00FB4DC8" w:rsidRPr="0085566B" w:rsidRDefault="004110F7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lastRenderedPageBreak/>
              <w:t>Nhân viên tư vấn trao đổi các thông tin cần thiết</w:t>
            </w:r>
            <w:r w:rsidR="00256847">
              <w:rPr>
                <w:rFonts w:ascii="Cambria" w:hAnsi="Cambria"/>
                <w:sz w:val="26"/>
                <w:szCs w:val="26"/>
              </w:rPr>
              <w:t xml:space="preserve"> </w:t>
            </w:r>
            <w:r w:rsidR="00C97FD6">
              <w:rPr>
                <w:rFonts w:ascii="Cambria" w:hAnsi="Cambria"/>
                <w:sz w:val="26"/>
                <w:szCs w:val="26"/>
              </w:rPr>
              <w:t>(</w:t>
            </w:r>
            <w:r w:rsidR="00795347">
              <w:rPr>
                <w:rFonts w:ascii="Cambria" w:hAnsi="Cambria"/>
                <w:sz w:val="26"/>
                <w:szCs w:val="26"/>
              </w:rPr>
              <w:t>số tiết học, thời khóa biểu,</w:t>
            </w:r>
            <w:r w:rsidR="00214CB0">
              <w:rPr>
                <w:rFonts w:ascii="Cambria" w:hAnsi="Cambria"/>
                <w:sz w:val="26"/>
                <w:szCs w:val="26"/>
              </w:rPr>
              <w:t xml:space="preserve"> các môn học</w:t>
            </w:r>
            <w:r w:rsidR="00256847">
              <w:rPr>
                <w:rFonts w:ascii="Cambria" w:hAnsi="Cambria"/>
                <w:sz w:val="26"/>
                <w:szCs w:val="26"/>
              </w:rPr>
              <w:t>/nhóm môn</w:t>
            </w:r>
            <w:r w:rsidR="00795347">
              <w:rPr>
                <w:rFonts w:ascii="Cambria" w:hAnsi="Cambria"/>
                <w:sz w:val="26"/>
                <w:szCs w:val="26"/>
              </w:rPr>
              <w:t>…)</w:t>
            </w:r>
            <w:r w:rsidR="00272DBA" w:rsidRPr="0085566B">
              <w:rPr>
                <w:rFonts w:ascii="Cambria" w:hAnsi="Cambria"/>
                <w:sz w:val="26"/>
                <w:szCs w:val="26"/>
              </w:rPr>
              <w:t xml:space="preserve"> về các khóa học </w:t>
            </w:r>
            <w:r w:rsidR="00131A7B" w:rsidRPr="0085566B">
              <w:rPr>
                <w:rFonts w:ascii="Cambria" w:hAnsi="Cambria"/>
                <w:sz w:val="26"/>
                <w:szCs w:val="26"/>
              </w:rPr>
              <w:t>mà Học viên quan tâm đó.</w:t>
            </w:r>
          </w:p>
          <w:p w14:paraId="2199755F" w14:textId="77777777" w:rsidR="00131A7B" w:rsidRPr="0085566B" w:rsidRDefault="00B37A1D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ư vấn nhận yêu cầu đăng ký khóa học</w:t>
            </w:r>
            <w:r w:rsidR="00B36F6C" w:rsidRPr="0085566B">
              <w:rPr>
                <w:rFonts w:ascii="Cambria" w:hAnsi="Cambria"/>
                <w:sz w:val="26"/>
                <w:szCs w:val="26"/>
              </w:rPr>
              <w:t xml:space="preserve"> từ Học viên.</w:t>
            </w:r>
          </w:p>
          <w:p w14:paraId="0413316D" w14:textId="155F224F" w:rsidR="00887177" w:rsidRDefault="00887177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</w:t>
            </w:r>
            <w:r w:rsidR="00573901" w:rsidRPr="0085566B">
              <w:rPr>
                <w:rFonts w:ascii="Cambria" w:hAnsi="Cambria"/>
                <w:sz w:val="26"/>
                <w:szCs w:val="26"/>
              </w:rPr>
              <w:t xml:space="preserve"> tư vấn lấy thông tin cá nhân cần thiết để </w:t>
            </w:r>
            <w:r w:rsidR="00137B35" w:rsidRPr="0085566B">
              <w:rPr>
                <w:rFonts w:ascii="Cambria" w:hAnsi="Cambria"/>
                <w:sz w:val="26"/>
                <w:szCs w:val="26"/>
              </w:rPr>
              <w:t>đăng ký khóa học cho Học viên.</w:t>
            </w:r>
          </w:p>
          <w:p w14:paraId="2A967C64" w14:textId="77777777" w:rsidR="00D6003A" w:rsidRDefault="00396FE0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Trợ lý khóa học gửi </w:t>
            </w:r>
            <w:r>
              <w:rPr>
                <w:rFonts w:ascii="Cambria" w:hAnsi="Cambria"/>
                <w:sz w:val="26"/>
                <w:szCs w:val="26"/>
              </w:rPr>
              <w:t>một số lưu ý cho Học viên trước khóa học.</w:t>
            </w:r>
          </w:p>
          <w:p w14:paraId="252DF722" w14:textId="0FA38F18" w:rsidR="000F2943" w:rsidRPr="0095339F" w:rsidRDefault="000F2943" w:rsidP="00C438D9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536022">
              <w:rPr>
                <w:rFonts w:ascii="Cambria" w:hAnsi="Cambria"/>
                <w:b/>
                <w:bCs/>
                <w:sz w:val="26"/>
                <w:szCs w:val="26"/>
              </w:rPr>
              <w:t xml:space="preserve">UC Đào tạo </w:t>
            </w:r>
            <w:r w:rsidR="00536022" w:rsidRPr="00536022">
              <w:rPr>
                <w:rFonts w:ascii="Cambria" w:hAnsi="Cambria"/>
                <w:b/>
                <w:bCs/>
                <w:sz w:val="26"/>
                <w:szCs w:val="26"/>
              </w:rPr>
              <w:t>khóa học</w:t>
            </w:r>
            <w:r w:rsidR="00536022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A7F27" w:rsidRPr="0085566B" w14:paraId="163BB011" w14:textId="77777777" w:rsidTr="00FA7F27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F39F90B" w14:textId="5849B294" w:rsidR="00FA7F27" w:rsidRPr="0085566B" w:rsidRDefault="00FA7F27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617" w:type="dxa"/>
            <w:vAlign w:val="center"/>
          </w:tcPr>
          <w:p w14:paraId="6E14277C" w14:textId="7D70D0DE" w:rsidR="00FA7F27" w:rsidRPr="0085566B" w:rsidRDefault="003039F6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A</w:t>
            </w:r>
            <w:r w:rsidR="0095339F">
              <w:rPr>
                <w:rFonts w:ascii="Cambria" w:hAnsi="Cambria"/>
                <w:sz w:val="26"/>
                <w:szCs w:val="26"/>
              </w:rPr>
              <w:t>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Nếu</w:t>
            </w:r>
            <w:r w:rsidR="00887177" w:rsidRPr="0085566B">
              <w:rPr>
                <w:rFonts w:ascii="Cambria" w:hAnsi="Cambria"/>
                <w:sz w:val="26"/>
                <w:szCs w:val="26"/>
              </w:rPr>
              <w:t xml:space="preserve"> Học viên không muốn đăng ký khóa học nào, thì kết thúc UC.</w:t>
            </w:r>
          </w:p>
        </w:tc>
      </w:tr>
    </w:tbl>
    <w:p w14:paraId="69F6A176" w14:textId="77777777" w:rsidR="00F4195D" w:rsidRDefault="00F4195D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F4195D" w:rsidRPr="001063FE" w14:paraId="061EB35E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59D239B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686BAED3" w14:textId="77777777" w:rsidR="00F4195D" w:rsidRPr="001063FE" w:rsidRDefault="00F4195D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ào tạo khóa học</w:t>
            </w:r>
          </w:p>
        </w:tc>
      </w:tr>
      <w:tr w:rsidR="00F4195D" w:rsidRPr="001063FE" w14:paraId="052C24A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2D3C10A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70A176B2" w14:textId="4C3A9BCD" w:rsidR="00F4195D" w:rsidRPr="001063FE" w:rsidRDefault="000F33E5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khi có Học viên đã tiếp nhận </w:t>
            </w:r>
            <w:r w:rsidR="00536022">
              <w:rPr>
                <w:rFonts w:ascii="Cambria" w:hAnsi="Cambria"/>
                <w:sz w:val="26"/>
                <w:szCs w:val="26"/>
              </w:rPr>
              <w:t xml:space="preserve">đăng ký </w:t>
            </w:r>
            <w:r w:rsidR="00701157">
              <w:rPr>
                <w:rFonts w:ascii="Cambria" w:hAnsi="Cambria"/>
                <w:sz w:val="26"/>
                <w:szCs w:val="26"/>
              </w:rPr>
              <w:t xml:space="preserve">học viên </w:t>
            </w:r>
            <w:r w:rsidR="00536022">
              <w:rPr>
                <w:rFonts w:ascii="Cambria" w:hAnsi="Cambria"/>
                <w:sz w:val="26"/>
                <w:szCs w:val="26"/>
              </w:rPr>
              <w:t>thành công</w:t>
            </w:r>
            <w:r w:rsidR="009F2884">
              <w:rPr>
                <w:rFonts w:ascii="Cambria" w:hAnsi="Cambria"/>
                <w:sz w:val="26"/>
                <w:szCs w:val="26"/>
              </w:rPr>
              <w:t xml:space="preserve"> hoặc tiến hành học lại.</w:t>
            </w:r>
          </w:p>
          <w:p w14:paraId="7D53713D" w14:textId="25DB20F9" w:rsidR="00F4195D" w:rsidRPr="001063FE" w:rsidRDefault="009F288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mô tả quá trình </w:t>
            </w:r>
            <w:r w:rsidR="00F46929">
              <w:rPr>
                <w:rFonts w:ascii="Cambria" w:hAnsi="Cambria"/>
                <w:sz w:val="26"/>
                <w:szCs w:val="26"/>
              </w:rPr>
              <w:t>đào tạo cho Học viên của khóa học tại trung tâm tin học.</w:t>
            </w:r>
          </w:p>
        </w:tc>
      </w:tr>
      <w:tr w:rsidR="00F4195D" w:rsidRPr="001063FE" w14:paraId="0DD80842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985E485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3FDB01D6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9C5365">
              <w:rPr>
                <w:rFonts w:ascii="Cambria" w:hAnsi="Cambria"/>
                <w:b/>
                <w:bCs/>
                <w:sz w:val="26"/>
                <w:szCs w:val="26"/>
              </w:rPr>
              <w:t>UC Đăng ký môn học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4FE2522C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ài vụ nhận thông tin đăng ký môn học của Học viên từ phòng trợ lý khóa học.</w:t>
            </w:r>
          </w:p>
          <w:p w14:paraId="38773D3F" w14:textId="25EAA517" w:rsidR="00F4195D" w:rsidRPr="00CA7D28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14024F">
              <w:rPr>
                <w:rFonts w:ascii="Cambria" w:hAnsi="Cambria"/>
                <w:b/>
                <w:bCs/>
                <w:sz w:val="26"/>
                <w:szCs w:val="26"/>
              </w:rPr>
              <w:t>UC Tính học phí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51757CDE" w14:textId="77777777" w:rsidR="00F4195D" w:rsidRPr="00FD631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85566B">
              <w:rPr>
                <w:rFonts w:ascii="Cambria" w:hAnsi="Cambria"/>
                <w:b/>
                <w:bCs/>
                <w:sz w:val="26"/>
                <w:szCs w:val="26"/>
              </w:rPr>
              <w:t>UC Thu học phí</w:t>
            </w:r>
            <w:r w:rsidRPr="0085566B">
              <w:rPr>
                <w:rFonts w:ascii="Cambria" w:hAnsi="Cambria"/>
                <w:sz w:val="26"/>
                <w:szCs w:val="26"/>
              </w:rPr>
              <w:t>.</w:t>
            </w:r>
          </w:p>
          <w:p w14:paraId="23442877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ác nhân viên chuyên môn lên lớp giảng dạy cho các Học viên theo thời khóa biểu xuyên suốt khóa học.</w:t>
            </w:r>
          </w:p>
          <w:p w14:paraId="08D13294" w14:textId="77777777" w:rsidR="00F4195D" w:rsidRPr="00155425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55425">
              <w:rPr>
                <w:rFonts w:ascii="Cambria" w:hAnsi="Cambria"/>
                <w:sz w:val="26"/>
                <w:szCs w:val="26"/>
              </w:rPr>
              <w:t>Nhân viên trợ lý khóa học thông báo các mở các lớp chuyên đề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155425">
              <w:rPr>
                <w:rFonts w:ascii="Cambria" w:hAnsi="Cambria"/>
                <w:sz w:val="26"/>
                <w:szCs w:val="26"/>
              </w:rPr>
              <w:t>trong suốt khóa học</w:t>
            </w:r>
            <w:r>
              <w:rPr>
                <w:rFonts w:ascii="Cambria" w:hAnsi="Cambria"/>
                <w:sz w:val="26"/>
                <w:szCs w:val="26"/>
              </w:rPr>
              <w:t xml:space="preserve"> và</w:t>
            </w:r>
            <w:r w:rsidRPr="00155425">
              <w:rPr>
                <w:rFonts w:ascii="Cambria" w:hAnsi="Cambria"/>
                <w:sz w:val="26"/>
                <w:szCs w:val="26"/>
              </w:rPr>
              <w:t xml:space="preserve"> cho Học viên đăng ký tham gia lớp chuyên đề này.</w:t>
            </w:r>
          </w:p>
          <w:p w14:paraId="5C8E06F8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43394B">
              <w:rPr>
                <w:rFonts w:ascii="Cambria" w:hAnsi="Cambria"/>
                <w:b/>
                <w:bCs/>
                <w:sz w:val="26"/>
                <w:szCs w:val="26"/>
              </w:rPr>
              <w:t>UC Thi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4FAE4291" w14:textId="77777777" w:rsidR="00F4195D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A939B7">
              <w:rPr>
                <w:rFonts w:ascii="Cambria" w:hAnsi="Cambria"/>
                <w:b/>
                <w:bCs/>
                <w:sz w:val="26"/>
                <w:szCs w:val="26"/>
              </w:rPr>
              <w:t>UC Đánh giá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6B3C92C9" w14:textId="77777777" w:rsidR="00F4195D" w:rsidRPr="00B85B01" w:rsidRDefault="00F4195D" w:rsidP="00C438D9">
            <w:pPr>
              <w:pStyle w:val="ListParagraph"/>
              <w:numPr>
                <w:ilvl w:val="0"/>
                <w:numId w:val="1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B85B01">
              <w:rPr>
                <w:rFonts w:ascii="Cambria" w:hAnsi="Cambria"/>
                <w:sz w:val="26"/>
                <w:szCs w:val="26"/>
              </w:rPr>
              <w:lastRenderedPageBreak/>
              <w:t>Nhân viên trợ lý khóa học thông báo và thu thập ý kiến Học viên về khóa học.</w:t>
            </w:r>
          </w:p>
        </w:tc>
      </w:tr>
      <w:tr w:rsidR="00F4195D" w:rsidRPr="001063FE" w14:paraId="20DE0B1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3C17A5C" w14:textId="77777777" w:rsidR="00F4195D" w:rsidRPr="001063FE" w:rsidRDefault="00F4195D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617" w:type="dxa"/>
            <w:vAlign w:val="center"/>
          </w:tcPr>
          <w:p w14:paraId="64B22263" w14:textId="4F65AA75" w:rsidR="00F4195D" w:rsidRPr="001063FE" w:rsidRDefault="00F4195D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87381D">
              <w:rPr>
                <w:rFonts w:ascii="Cambria" w:hAnsi="Cambria"/>
                <w:sz w:val="26"/>
                <w:szCs w:val="26"/>
              </w:rPr>
              <w:t>6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có Học viên đăng ký và số lượng đăng ký đạt yêu cầu thì thực hiện </w:t>
            </w:r>
            <w:r w:rsidRPr="00A34692">
              <w:rPr>
                <w:rFonts w:ascii="Cambria" w:hAnsi="Cambria"/>
                <w:b/>
                <w:bCs/>
                <w:sz w:val="26"/>
                <w:szCs w:val="26"/>
              </w:rPr>
              <w:t>UC Học chuyên đề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  <w:r w:rsidR="0087381D">
              <w:rPr>
                <w:rFonts w:ascii="Cambria" w:hAnsi="Cambria"/>
                <w:sz w:val="26"/>
                <w:szCs w:val="26"/>
              </w:rPr>
              <w:t xml:space="preserve"> Nếu chưa đủ số lượng thì thông báo hủy lớp.</w:t>
            </w:r>
          </w:p>
        </w:tc>
      </w:tr>
    </w:tbl>
    <w:p w14:paraId="1E096865" w14:textId="5F16064D" w:rsidR="00F4195D" w:rsidRDefault="00F4195D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3B2408" w:rsidRPr="001063FE" w14:paraId="44EDA261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19F250DE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00151C5C" w14:textId="319794A4" w:rsidR="003B2408" w:rsidRPr="001063FE" w:rsidRDefault="001063FE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ký môn học</w:t>
            </w:r>
          </w:p>
        </w:tc>
      </w:tr>
      <w:tr w:rsidR="003B2408" w:rsidRPr="001063FE" w14:paraId="4A75D38B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B7B3C7A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71CC089B" w14:textId="2F821967" w:rsidR="003B2408" w:rsidRPr="001063FE" w:rsidRDefault="00E53E7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trong </w:t>
            </w:r>
            <w:r w:rsidR="00A63BF4">
              <w:rPr>
                <w:rFonts w:ascii="Cambria" w:hAnsi="Cambria"/>
                <w:sz w:val="26"/>
                <w:szCs w:val="26"/>
              </w:rPr>
              <w:t>thời gian đầu của đ</w:t>
            </w:r>
            <w:r>
              <w:rPr>
                <w:rFonts w:ascii="Cambria" w:hAnsi="Cambria"/>
                <w:sz w:val="26"/>
                <w:szCs w:val="26"/>
              </w:rPr>
              <w:t>ào tạo khóa học</w:t>
            </w:r>
            <w:r w:rsidR="00D92BEA">
              <w:rPr>
                <w:rFonts w:ascii="Cambria" w:hAnsi="Cambria"/>
                <w:sz w:val="26"/>
                <w:szCs w:val="26"/>
              </w:rPr>
              <w:t xml:space="preserve"> hoặc Học viên đăng ký học lại.</w:t>
            </w:r>
          </w:p>
          <w:p w14:paraId="3B731EEA" w14:textId="4797AE92" w:rsidR="003B2408" w:rsidRPr="001063FE" w:rsidRDefault="00A63BF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tả quá trình đăng ký</w:t>
            </w:r>
            <w:r w:rsidR="00D92BEA">
              <w:rPr>
                <w:rFonts w:ascii="Cambria" w:hAnsi="Cambria"/>
                <w:sz w:val="26"/>
                <w:szCs w:val="26"/>
              </w:rPr>
              <w:t xml:space="preserve"> môn học của Học viên.</w:t>
            </w:r>
          </w:p>
        </w:tc>
      </w:tr>
      <w:tr w:rsidR="003B2408" w:rsidRPr="001063FE" w14:paraId="1FC96825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54161DA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2E2DE5FF" w14:textId="729359D4" w:rsidR="00F20143" w:rsidRDefault="00F20143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lên thời khóa biểu cho các môn học.</w:t>
            </w:r>
          </w:p>
          <w:p w14:paraId="19EA1DF8" w14:textId="6F786FB0" w:rsidR="00B858A1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gửi thời khóa biểu cho Phòng đào tạo.</w:t>
            </w:r>
          </w:p>
          <w:p w14:paraId="5853A051" w14:textId="6DA1084D" w:rsidR="003B2408" w:rsidRPr="001063FE" w:rsidRDefault="00114E4F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B858A1">
              <w:rPr>
                <w:rFonts w:ascii="Cambria" w:hAnsi="Cambria"/>
                <w:sz w:val="26"/>
                <w:szCs w:val="26"/>
              </w:rPr>
              <w:t xml:space="preserve">Phòng đào tạo </w:t>
            </w:r>
            <w:r w:rsidR="00B9231D">
              <w:rPr>
                <w:rFonts w:ascii="Cambria" w:hAnsi="Cambria"/>
                <w:sz w:val="26"/>
                <w:szCs w:val="26"/>
              </w:rPr>
              <w:t>học gửi cho Học viên danh sách các môn học</w:t>
            </w:r>
            <w:r w:rsidR="00102B39">
              <w:rPr>
                <w:rFonts w:ascii="Cambria" w:hAnsi="Cambria"/>
                <w:sz w:val="26"/>
                <w:szCs w:val="26"/>
              </w:rPr>
              <w:t>/nhóm môn học</w:t>
            </w:r>
            <w:r w:rsidR="002E6CAE">
              <w:rPr>
                <w:rFonts w:ascii="Cambria" w:hAnsi="Cambria"/>
                <w:sz w:val="26"/>
                <w:szCs w:val="26"/>
              </w:rPr>
              <w:t xml:space="preserve"> nằm trong chương trình đào tạo của khóa học</w:t>
            </w:r>
            <w:r w:rsidR="00102B39">
              <w:rPr>
                <w:rFonts w:ascii="Cambria" w:hAnsi="Cambria"/>
                <w:sz w:val="26"/>
                <w:szCs w:val="26"/>
              </w:rPr>
              <w:t xml:space="preserve"> </w:t>
            </w:r>
            <w:r w:rsidR="001E6186">
              <w:rPr>
                <w:rFonts w:ascii="Cambria" w:hAnsi="Cambria"/>
                <w:sz w:val="26"/>
                <w:szCs w:val="26"/>
              </w:rPr>
              <w:t>(bao gồm các môn bắt buộc và môn tự chọn,…) và thời khóa biểu của từng môn đó.</w:t>
            </w:r>
          </w:p>
          <w:p w14:paraId="2A170900" w14:textId="2B8CEAE9" w:rsidR="003B2408" w:rsidRDefault="002E6CAE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B858A1">
              <w:rPr>
                <w:rFonts w:ascii="Cambria" w:hAnsi="Cambria"/>
                <w:sz w:val="26"/>
                <w:szCs w:val="26"/>
              </w:rPr>
              <w:t xml:space="preserve">Phòng đào tạo </w:t>
            </w:r>
            <w:r>
              <w:rPr>
                <w:rFonts w:ascii="Cambria" w:hAnsi="Cambria"/>
                <w:sz w:val="26"/>
                <w:szCs w:val="26"/>
              </w:rPr>
              <w:t>yêu cầu</w:t>
            </w:r>
            <w:r w:rsidR="002062A8">
              <w:rPr>
                <w:rFonts w:ascii="Cambria" w:hAnsi="Cambria"/>
                <w:sz w:val="26"/>
                <w:szCs w:val="26"/>
              </w:rPr>
              <w:t xml:space="preserve"> Học viên lựa chọn môn học</w:t>
            </w:r>
            <w:r w:rsidR="00151B26">
              <w:rPr>
                <w:rFonts w:ascii="Cambria" w:hAnsi="Cambria"/>
                <w:sz w:val="26"/>
                <w:szCs w:val="26"/>
              </w:rPr>
              <w:t xml:space="preserve"> theo quy định của khóa học đó.</w:t>
            </w:r>
          </w:p>
          <w:p w14:paraId="4726AF84" w14:textId="696EC6BB" w:rsidR="002062A8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</w:t>
            </w:r>
            <w:r w:rsidR="002062A8">
              <w:rPr>
                <w:rFonts w:ascii="Cambria" w:hAnsi="Cambria"/>
                <w:sz w:val="26"/>
                <w:szCs w:val="26"/>
              </w:rPr>
              <w:t>nhận thông tin đăng ký môn học của Học viên.</w:t>
            </w:r>
          </w:p>
          <w:p w14:paraId="6CCA2BD5" w14:textId="7C1FB7E0" w:rsidR="002062A8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</w:t>
            </w:r>
            <w:r w:rsidR="002749CE">
              <w:rPr>
                <w:rFonts w:ascii="Cambria" w:hAnsi="Cambria"/>
                <w:sz w:val="26"/>
                <w:szCs w:val="26"/>
              </w:rPr>
              <w:t>kiểm tra thông tin đăng ký môn học của Học viên.</w:t>
            </w:r>
          </w:p>
          <w:p w14:paraId="1BCB758B" w14:textId="77777777" w:rsidR="00B858A1" w:rsidRDefault="00B858A1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FD555B">
              <w:rPr>
                <w:rFonts w:ascii="Cambria" w:hAnsi="Cambria"/>
                <w:sz w:val="26"/>
                <w:szCs w:val="26"/>
              </w:rPr>
              <w:t>P</w:t>
            </w:r>
            <w:r>
              <w:rPr>
                <w:rFonts w:ascii="Cambria" w:hAnsi="Cambria"/>
                <w:sz w:val="26"/>
                <w:szCs w:val="26"/>
              </w:rPr>
              <w:t>hòng đào tạo ghi nhận thông tin đăng ký môn học.</w:t>
            </w:r>
          </w:p>
          <w:p w14:paraId="1B3A1F24" w14:textId="431BCD48" w:rsidR="00FD555B" w:rsidRPr="00FD555B" w:rsidRDefault="00FD555B" w:rsidP="00C438D9">
            <w:pPr>
              <w:pStyle w:val="ListParagraph"/>
              <w:numPr>
                <w:ilvl w:val="0"/>
                <w:numId w:val="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thông tin đăng ký môn học cho phòng tài vụ.</w:t>
            </w:r>
          </w:p>
        </w:tc>
      </w:tr>
      <w:tr w:rsidR="003B2408" w:rsidRPr="001063FE" w14:paraId="0CC1977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CAD1289" w14:textId="77777777" w:rsidR="003B2408" w:rsidRPr="001063FE" w:rsidRDefault="003B2408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66ACC2FF" w14:textId="06E3F461" w:rsidR="003B2408" w:rsidRPr="001063FE" w:rsidRDefault="002749CE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F20143">
              <w:rPr>
                <w:rFonts w:ascii="Cambria" w:hAnsi="Cambria"/>
                <w:sz w:val="26"/>
                <w:szCs w:val="26"/>
              </w:rPr>
              <w:t>5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thông tin đăng ký chưa </w:t>
            </w:r>
            <w:r w:rsidR="000D6D2E">
              <w:rPr>
                <w:rFonts w:ascii="Cambria" w:hAnsi="Cambria"/>
                <w:sz w:val="26"/>
                <w:szCs w:val="26"/>
              </w:rPr>
              <w:t xml:space="preserve">đúng yêu cầu, thì </w:t>
            </w:r>
            <w:r w:rsidR="00E4068A">
              <w:rPr>
                <w:rFonts w:ascii="Cambria" w:hAnsi="Cambria"/>
                <w:sz w:val="26"/>
                <w:szCs w:val="26"/>
              </w:rPr>
              <w:t>Nhân viên Phòng đào tạo</w:t>
            </w:r>
            <w:r w:rsidR="000D6D2E">
              <w:rPr>
                <w:rFonts w:ascii="Cambria" w:hAnsi="Cambria"/>
                <w:sz w:val="26"/>
                <w:szCs w:val="26"/>
              </w:rPr>
              <w:t xml:space="preserve"> yêu c</w:t>
            </w:r>
            <w:r w:rsidR="00B47E15">
              <w:rPr>
                <w:rFonts w:ascii="Cambria" w:hAnsi="Cambria"/>
                <w:sz w:val="26"/>
                <w:szCs w:val="26"/>
              </w:rPr>
              <w:t xml:space="preserve">ầu Học viên điều chỉnh lại đăng ký và quay lại Bước </w:t>
            </w:r>
            <w:r w:rsidR="00E4068A">
              <w:rPr>
                <w:rFonts w:ascii="Cambria" w:hAnsi="Cambria"/>
                <w:sz w:val="26"/>
                <w:szCs w:val="26"/>
              </w:rPr>
              <w:t>4</w:t>
            </w:r>
            <w:r w:rsidR="00B47E15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6F2327B2" w14:textId="226A3BDC" w:rsidR="003B2408" w:rsidRDefault="003B2408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1063FE" w:rsidRPr="001063FE" w14:paraId="65B03989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10CCF14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Tên Use Case</w:t>
            </w:r>
          </w:p>
        </w:tc>
        <w:tc>
          <w:tcPr>
            <w:tcW w:w="8617" w:type="dxa"/>
            <w:vAlign w:val="center"/>
          </w:tcPr>
          <w:p w14:paraId="43711E9D" w14:textId="67271C44" w:rsidR="001063FE" w:rsidRPr="001063FE" w:rsidRDefault="00636406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ính học phí</w:t>
            </w:r>
          </w:p>
        </w:tc>
      </w:tr>
      <w:tr w:rsidR="001063FE" w:rsidRPr="001063FE" w14:paraId="41EC8BE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49C2811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65B9F235" w14:textId="4FA25D6C" w:rsidR="001063FE" w:rsidRDefault="00D92BEA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</w:t>
            </w:r>
            <w:r w:rsidR="00D04322">
              <w:rPr>
                <w:rFonts w:ascii="Cambria" w:hAnsi="Cambria"/>
                <w:sz w:val="26"/>
                <w:szCs w:val="26"/>
              </w:rPr>
              <w:t xml:space="preserve">thực hiện trong quá trình đào tạo khóa học, ngay sau </w:t>
            </w:r>
            <w:r>
              <w:rPr>
                <w:rFonts w:ascii="Cambria" w:hAnsi="Cambria"/>
                <w:sz w:val="26"/>
                <w:szCs w:val="26"/>
              </w:rPr>
              <w:t>khi</w:t>
            </w:r>
            <w:r w:rsidR="00D04322">
              <w:rPr>
                <w:rFonts w:ascii="Cambria" w:hAnsi="Cambria"/>
                <w:sz w:val="26"/>
                <w:szCs w:val="26"/>
              </w:rPr>
              <w:t xml:space="preserve"> Học viên hoàn thành đăng ký môn học.</w:t>
            </w:r>
          </w:p>
          <w:p w14:paraId="298DD9E2" w14:textId="2ABC76CB" w:rsidR="001063FE" w:rsidRPr="00D04322" w:rsidRDefault="00D04322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tả quá trình tính tiền học phí từ bộ phận kế toán.</w:t>
            </w:r>
          </w:p>
        </w:tc>
      </w:tr>
      <w:tr w:rsidR="001063FE" w:rsidRPr="001063FE" w14:paraId="70FC8F48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ABF8D09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07D5688A" w14:textId="2B31D509" w:rsidR="009627AD" w:rsidRPr="00E4068A" w:rsidRDefault="009627AD" w:rsidP="00C438D9">
            <w:pPr>
              <w:pStyle w:val="ListParagraph"/>
              <w:numPr>
                <w:ilvl w:val="0"/>
                <w:numId w:val="10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kế toán nhận thông tin đăng ký môn học của Học viên </w:t>
            </w:r>
            <w:r w:rsidR="00E4068A">
              <w:rPr>
                <w:rFonts w:ascii="Cambria" w:hAnsi="Cambria"/>
                <w:sz w:val="26"/>
                <w:szCs w:val="26"/>
              </w:rPr>
              <w:t>từ Phòng tài vụ.</w:t>
            </w:r>
          </w:p>
          <w:p w14:paraId="2C1A7229" w14:textId="558EEF75" w:rsidR="00DF5C99" w:rsidRPr="006040C0" w:rsidRDefault="00DF5C99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 xml:space="preserve">kế toán </w:t>
            </w:r>
            <w:r>
              <w:rPr>
                <w:rFonts w:ascii="Cambria" w:hAnsi="Cambria"/>
                <w:sz w:val="26"/>
                <w:szCs w:val="26"/>
              </w:rPr>
              <w:t xml:space="preserve">xem xét loại hình </w:t>
            </w:r>
            <w:r w:rsidR="00A77688">
              <w:rPr>
                <w:rFonts w:ascii="Cambria" w:hAnsi="Cambria"/>
                <w:sz w:val="26"/>
                <w:szCs w:val="26"/>
              </w:rPr>
              <w:t>khóa học của các Học viên để lựa chọn các</w:t>
            </w:r>
            <w:r w:rsidR="00691B08">
              <w:rPr>
                <w:rFonts w:ascii="Cambria" w:hAnsi="Cambria"/>
                <w:sz w:val="26"/>
                <w:szCs w:val="26"/>
              </w:rPr>
              <w:t>h</w:t>
            </w:r>
            <w:r w:rsidR="00A77688">
              <w:rPr>
                <w:rFonts w:ascii="Cambria" w:hAnsi="Cambria"/>
                <w:sz w:val="26"/>
                <w:szCs w:val="26"/>
              </w:rPr>
              <w:t xml:space="preserve"> tính tiền học phí</w:t>
            </w:r>
            <w:r w:rsidR="00AD236C">
              <w:rPr>
                <w:rFonts w:ascii="Cambria" w:hAnsi="Cambria"/>
                <w:sz w:val="26"/>
                <w:szCs w:val="26"/>
              </w:rPr>
              <w:t xml:space="preserve"> tương ứng</w:t>
            </w:r>
            <w:r w:rsidR="00A77688">
              <w:rPr>
                <w:rFonts w:ascii="Cambria" w:hAnsi="Cambria"/>
                <w:sz w:val="26"/>
                <w:szCs w:val="26"/>
              </w:rPr>
              <w:t>.</w:t>
            </w:r>
            <w:r w:rsidR="006040C0">
              <w:rPr>
                <w:rFonts w:ascii="Cambria" w:hAnsi="Cambria"/>
                <w:sz w:val="26"/>
                <w:szCs w:val="26"/>
              </w:rPr>
              <w:t xml:space="preserve"> (</w:t>
            </w:r>
            <w:hyperlink w:anchor="QDHP" w:history="1">
              <w:r w:rsidR="006040C0" w:rsidRPr="00E7792C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>Quy định tính tiền học phí</w:t>
              </w:r>
            </w:hyperlink>
            <w:r w:rsidR="006040C0" w:rsidRPr="004C62F3">
              <w:rPr>
                <w:rFonts w:ascii="Cambria" w:hAnsi="Cambria"/>
                <w:b/>
                <w:bCs/>
                <w:sz w:val="26"/>
                <w:szCs w:val="26"/>
              </w:rPr>
              <w:t xml:space="preserve"> </w:t>
            </w:r>
            <w:r w:rsidR="006040C0" w:rsidRPr="00E7792C">
              <w:rPr>
                <w:rFonts w:ascii="Cambria" w:hAnsi="Cambria"/>
                <w:sz w:val="26"/>
                <w:szCs w:val="26"/>
              </w:rPr>
              <w:t>đính kèm</w:t>
            </w:r>
            <w:r w:rsidR="006040C0">
              <w:rPr>
                <w:rFonts w:ascii="Cambria" w:hAnsi="Cambria"/>
                <w:sz w:val="26"/>
                <w:szCs w:val="26"/>
              </w:rPr>
              <w:t>)</w:t>
            </w:r>
            <w:r w:rsidR="004C62F3">
              <w:rPr>
                <w:rFonts w:ascii="Cambria" w:hAnsi="Cambria"/>
                <w:sz w:val="26"/>
                <w:szCs w:val="26"/>
              </w:rPr>
              <w:t>.</w:t>
            </w:r>
          </w:p>
          <w:p w14:paraId="119258A1" w14:textId="2E7600FC" w:rsidR="001063FE" w:rsidRPr="001063FE" w:rsidRDefault="00A542E0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>kế toán</w:t>
            </w:r>
            <w:r w:rsidR="001B72AC">
              <w:rPr>
                <w:rFonts w:ascii="Cambria" w:hAnsi="Cambria"/>
                <w:sz w:val="26"/>
                <w:szCs w:val="26"/>
              </w:rPr>
              <w:t xml:space="preserve"> </w:t>
            </w:r>
            <w:r w:rsidR="006040C0">
              <w:rPr>
                <w:rFonts w:ascii="Cambria" w:hAnsi="Cambria"/>
                <w:sz w:val="26"/>
                <w:szCs w:val="26"/>
              </w:rPr>
              <w:t xml:space="preserve">xem </w:t>
            </w:r>
            <w:r w:rsidR="001B72AC">
              <w:rPr>
                <w:rFonts w:ascii="Cambria" w:hAnsi="Cambria"/>
                <w:sz w:val="26"/>
                <w:szCs w:val="26"/>
              </w:rPr>
              <w:t>các môn học mà Học viên đăng ký.</w:t>
            </w:r>
          </w:p>
          <w:p w14:paraId="405BB530" w14:textId="75C072E8" w:rsidR="001063FE" w:rsidRDefault="00C964AF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>kế toán</w:t>
            </w:r>
            <w:r>
              <w:rPr>
                <w:rFonts w:ascii="Cambria" w:hAnsi="Cambria"/>
                <w:sz w:val="26"/>
                <w:szCs w:val="26"/>
              </w:rPr>
              <w:t xml:space="preserve"> tính tổng học phí </w:t>
            </w:r>
            <w:r w:rsidR="0025780F">
              <w:rPr>
                <w:rFonts w:ascii="Cambria" w:hAnsi="Cambria"/>
                <w:sz w:val="26"/>
                <w:szCs w:val="26"/>
              </w:rPr>
              <w:t>của mỗi Học viên.</w:t>
            </w:r>
            <w:r w:rsidR="009561C2">
              <w:rPr>
                <w:rFonts w:ascii="Cambria" w:hAnsi="Cambria"/>
                <w:sz w:val="26"/>
                <w:szCs w:val="26"/>
              </w:rPr>
              <w:t xml:space="preserve"> </w:t>
            </w:r>
          </w:p>
          <w:p w14:paraId="3B275D3D" w14:textId="06329D2D" w:rsidR="00136813" w:rsidRDefault="00136813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A40DF5">
              <w:rPr>
                <w:rFonts w:ascii="Cambria" w:hAnsi="Cambria"/>
                <w:sz w:val="26"/>
                <w:szCs w:val="26"/>
              </w:rPr>
              <w:t xml:space="preserve">kế toán </w:t>
            </w:r>
            <w:r>
              <w:rPr>
                <w:rFonts w:ascii="Cambria" w:hAnsi="Cambria"/>
                <w:sz w:val="26"/>
                <w:szCs w:val="26"/>
              </w:rPr>
              <w:t xml:space="preserve">lưu lại thông tin học phí chi tiết </w:t>
            </w:r>
            <w:r w:rsidR="008825F5">
              <w:rPr>
                <w:rFonts w:ascii="Cambria" w:hAnsi="Cambria"/>
                <w:sz w:val="26"/>
                <w:szCs w:val="26"/>
              </w:rPr>
              <w:t>của mỗi Học viên.</w:t>
            </w:r>
          </w:p>
          <w:p w14:paraId="0A14D5B2" w14:textId="77777777" w:rsidR="008825F5" w:rsidRDefault="008825F5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</w:t>
            </w:r>
            <w:r w:rsidR="00A40DF5">
              <w:rPr>
                <w:rFonts w:ascii="Cambria" w:hAnsi="Cambria"/>
                <w:sz w:val="26"/>
                <w:szCs w:val="26"/>
              </w:rPr>
              <w:t xml:space="preserve"> viên kế toán gửi </w:t>
            </w:r>
            <w:r w:rsidR="00834BC4">
              <w:rPr>
                <w:rFonts w:ascii="Cambria" w:hAnsi="Cambria"/>
                <w:sz w:val="26"/>
                <w:szCs w:val="26"/>
              </w:rPr>
              <w:t xml:space="preserve">danh sách học phí </w:t>
            </w:r>
            <w:r w:rsidR="00981F77">
              <w:rPr>
                <w:rFonts w:ascii="Cambria" w:hAnsi="Cambria"/>
                <w:sz w:val="26"/>
                <w:szCs w:val="26"/>
              </w:rPr>
              <w:t xml:space="preserve">của các Học viên </w:t>
            </w:r>
            <w:r w:rsidR="00834BC4">
              <w:rPr>
                <w:rFonts w:ascii="Cambria" w:hAnsi="Cambria"/>
                <w:sz w:val="26"/>
                <w:szCs w:val="26"/>
              </w:rPr>
              <w:t xml:space="preserve">cho </w:t>
            </w:r>
            <w:r w:rsidR="00D10EAC">
              <w:rPr>
                <w:rFonts w:ascii="Cambria" w:hAnsi="Cambria"/>
                <w:sz w:val="26"/>
                <w:szCs w:val="26"/>
              </w:rPr>
              <w:t>Giám đốc duyệt.</w:t>
            </w:r>
          </w:p>
          <w:p w14:paraId="365EE178" w14:textId="44738921" w:rsidR="00D10EAC" w:rsidRPr="001063FE" w:rsidRDefault="00D10EAC" w:rsidP="00C438D9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kế toán gửi danh sách học phí của các Học viên cho Phòng tài vụ.</w:t>
            </w:r>
          </w:p>
        </w:tc>
      </w:tr>
      <w:tr w:rsidR="001063FE" w:rsidRPr="001063FE" w14:paraId="387AA74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411C36E" w14:textId="77777777" w:rsidR="001063FE" w:rsidRPr="001063FE" w:rsidRDefault="001063FE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5883199E" w14:textId="0C570599" w:rsidR="001063FE" w:rsidRPr="001063FE" w:rsidRDefault="00A81592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6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</w:t>
            </w:r>
            <w:r w:rsidR="00D10EAC">
              <w:rPr>
                <w:rFonts w:ascii="Cambria" w:hAnsi="Cambria"/>
                <w:sz w:val="26"/>
                <w:szCs w:val="26"/>
              </w:rPr>
              <w:t xml:space="preserve">Giám đốc </w:t>
            </w:r>
            <w:r w:rsidR="00DF124E">
              <w:rPr>
                <w:rFonts w:ascii="Cambria" w:hAnsi="Cambria"/>
                <w:sz w:val="26"/>
                <w:szCs w:val="26"/>
              </w:rPr>
              <w:t xml:space="preserve">không duyệt, thì </w:t>
            </w:r>
            <w:r w:rsidR="00D10EAC">
              <w:rPr>
                <w:rFonts w:ascii="Cambria" w:hAnsi="Cambria"/>
                <w:sz w:val="26"/>
                <w:szCs w:val="26"/>
              </w:rPr>
              <w:t xml:space="preserve">thông báo cho Phòng kế toán và </w:t>
            </w:r>
            <w:r w:rsidR="00DF124E">
              <w:rPr>
                <w:rFonts w:ascii="Cambria" w:hAnsi="Cambria"/>
                <w:sz w:val="26"/>
                <w:szCs w:val="26"/>
              </w:rPr>
              <w:t>quay lại</w:t>
            </w:r>
            <w:r w:rsidR="00D10EAC">
              <w:rPr>
                <w:rFonts w:ascii="Cambria" w:hAnsi="Cambria"/>
                <w:sz w:val="26"/>
                <w:szCs w:val="26"/>
              </w:rPr>
              <w:t xml:space="preserve"> bước 2.</w:t>
            </w:r>
          </w:p>
        </w:tc>
      </w:tr>
    </w:tbl>
    <w:p w14:paraId="49C48F63" w14:textId="77777777" w:rsidR="002A6F15" w:rsidRDefault="002A6F15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bookmarkStart w:id="4" w:name="QDHP"/>
    </w:p>
    <w:p w14:paraId="03D935D8" w14:textId="3EE09BC4" w:rsidR="0031517A" w:rsidRPr="00E7792C" w:rsidRDefault="0031517A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7792C">
        <w:rPr>
          <w:rFonts w:ascii="Cambria" w:hAnsi="Cambria"/>
          <w:b/>
          <w:bCs/>
          <w:sz w:val="26"/>
          <w:szCs w:val="26"/>
        </w:rPr>
        <w:t>Quy định tính tiền học phí:</w:t>
      </w:r>
    </w:p>
    <w:bookmarkEnd w:id="4"/>
    <w:p w14:paraId="2DA2B24E" w14:textId="1D678D8B" w:rsidR="0031517A" w:rsidRPr="00E7792C" w:rsidRDefault="0031517A" w:rsidP="00C438D9">
      <w:pPr>
        <w:pStyle w:val="ListParagraph"/>
        <w:numPr>
          <w:ilvl w:val="0"/>
          <w:numId w:val="20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>Đào tạo kỹ thuật viên: Tổng tiền</w:t>
      </w:r>
      <w:r w:rsidR="00E7792C">
        <w:rPr>
          <w:rFonts w:ascii="Cambria" w:hAnsi="Cambria"/>
          <w:sz w:val="26"/>
          <w:szCs w:val="26"/>
        </w:rPr>
        <w:t xml:space="preserve"> học phí</w:t>
      </w:r>
      <w:r w:rsidRPr="00E7792C">
        <w:rPr>
          <w:rFonts w:ascii="Cambria" w:hAnsi="Cambria"/>
          <w:sz w:val="26"/>
          <w:szCs w:val="26"/>
        </w:rPr>
        <w:t xml:space="preserve"> các môn học</w:t>
      </w:r>
      <w:r w:rsidR="00E7792C">
        <w:rPr>
          <w:rFonts w:ascii="Cambria" w:hAnsi="Cambria"/>
          <w:sz w:val="26"/>
          <w:szCs w:val="26"/>
        </w:rPr>
        <w:t>.</w:t>
      </w:r>
    </w:p>
    <w:p w14:paraId="0A8CA0F7" w14:textId="522C8B3B" w:rsidR="0031517A" w:rsidRPr="00E7792C" w:rsidRDefault="0031517A" w:rsidP="00C438D9">
      <w:pPr>
        <w:pStyle w:val="ListParagraph"/>
        <w:numPr>
          <w:ilvl w:val="0"/>
          <w:numId w:val="20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 xml:space="preserve">Đào tạo chứng chỉ tin học A: Tổng tiền </w:t>
      </w:r>
      <w:r w:rsidR="00E7792C">
        <w:rPr>
          <w:rFonts w:ascii="Cambria" w:hAnsi="Cambria"/>
          <w:sz w:val="26"/>
          <w:szCs w:val="26"/>
        </w:rPr>
        <w:t xml:space="preserve">học phí </w:t>
      </w:r>
      <w:r w:rsidRPr="00E7792C">
        <w:rPr>
          <w:rFonts w:ascii="Cambria" w:hAnsi="Cambria"/>
          <w:sz w:val="26"/>
          <w:szCs w:val="26"/>
        </w:rPr>
        <w:t>các môn trong 3 lớp học.</w:t>
      </w:r>
    </w:p>
    <w:p w14:paraId="781A083F" w14:textId="72A69A38" w:rsidR="0031517A" w:rsidRDefault="0031517A" w:rsidP="00C438D9">
      <w:pPr>
        <w:pStyle w:val="ListParagraph"/>
        <w:numPr>
          <w:ilvl w:val="0"/>
          <w:numId w:val="20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>Đào tạo chứng chỉ tin học B: Tổng tiền</w:t>
      </w:r>
      <w:r w:rsidR="00E7792C">
        <w:rPr>
          <w:rFonts w:ascii="Cambria" w:hAnsi="Cambria"/>
          <w:sz w:val="26"/>
          <w:szCs w:val="26"/>
        </w:rPr>
        <w:t xml:space="preserve"> học phí</w:t>
      </w:r>
      <w:r w:rsidRPr="00E7792C">
        <w:rPr>
          <w:rFonts w:ascii="Cambria" w:hAnsi="Cambria"/>
          <w:sz w:val="26"/>
          <w:szCs w:val="26"/>
        </w:rPr>
        <w:t xml:space="preserve"> các môn trong 2 lớp học. (</w:t>
      </w:r>
      <w:r w:rsidR="00E7792C" w:rsidRPr="00E7792C">
        <w:rPr>
          <w:rFonts w:ascii="Cambria" w:hAnsi="Cambria"/>
          <w:sz w:val="26"/>
          <w:szCs w:val="26"/>
        </w:rPr>
        <w:t>chọn 2/3 lớp ở chứng chỉ tin học A)</w:t>
      </w:r>
      <w:r w:rsidR="00E7792C">
        <w:rPr>
          <w:rFonts w:ascii="Cambria" w:hAnsi="Cambria"/>
          <w:sz w:val="26"/>
          <w:szCs w:val="26"/>
        </w:rPr>
        <w:t>.</w:t>
      </w:r>
    </w:p>
    <w:p w14:paraId="7C77495B" w14:textId="77777777" w:rsidR="002A6F15" w:rsidRPr="00E7792C" w:rsidRDefault="002A6F15" w:rsidP="002A6F15">
      <w:pPr>
        <w:pStyle w:val="ListParagraph"/>
        <w:spacing w:line="360" w:lineRule="auto"/>
        <w:rPr>
          <w:rFonts w:ascii="Cambria" w:hAnsi="Cambria"/>
          <w:sz w:val="26"/>
          <w:szCs w:val="26"/>
        </w:rPr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A63BF4" w:rsidRPr="0085566B" w14:paraId="7A7D5776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19367CE4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5A61F192" w14:textId="77777777" w:rsidR="00A63BF4" w:rsidRPr="0085566B" w:rsidRDefault="00A63BF4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Thu học phí</w:t>
            </w:r>
          </w:p>
        </w:tc>
      </w:tr>
      <w:tr w:rsidR="00A63BF4" w:rsidRPr="0085566B" w14:paraId="4C6354EC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5913983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lastRenderedPageBreak/>
              <w:t>Mô tả</w:t>
            </w:r>
          </w:p>
        </w:tc>
        <w:tc>
          <w:tcPr>
            <w:tcW w:w="8617" w:type="dxa"/>
            <w:vAlign w:val="center"/>
          </w:tcPr>
          <w:p w14:paraId="1F5822F2" w14:textId="77777777" w:rsidR="00A63BF4" w:rsidRPr="0085566B" w:rsidRDefault="00A63BF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UC bắt đầu khi có ghi nhận Học viên tham gia khóa học tại trung tâm</w:t>
            </w:r>
          </w:p>
          <w:p w14:paraId="134154EA" w14:textId="77777777" w:rsidR="00A63BF4" w:rsidRPr="0085566B" w:rsidRDefault="00A63BF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UC mô quả quá trình thu học phí khóa học của Học viên.</w:t>
            </w:r>
          </w:p>
        </w:tc>
      </w:tr>
      <w:tr w:rsidR="00A63BF4" w:rsidRPr="0085566B" w14:paraId="079D84D1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19BDB941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1E78AC16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 xml:space="preserve">Nhân viên tài vụ thông </w:t>
            </w:r>
            <w:r>
              <w:rPr>
                <w:rFonts w:ascii="Cambria" w:hAnsi="Cambria"/>
                <w:sz w:val="26"/>
                <w:szCs w:val="26"/>
              </w:rPr>
              <w:t>báo nộp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học phí</w:t>
            </w:r>
            <w:r>
              <w:rPr>
                <w:rFonts w:ascii="Cambria" w:hAnsi="Cambria"/>
                <w:sz w:val="26"/>
                <w:szCs w:val="26"/>
              </w:rPr>
              <w:t xml:space="preserve"> khóa học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cho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Học viên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166E87AF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ài vụ gửi biên lai học phí cho Học viên.</w:t>
            </w:r>
          </w:p>
          <w:p w14:paraId="29580730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nhận tiền học phí và biên lai đã ký tên từ Học viên.</w:t>
            </w:r>
          </w:p>
          <w:p w14:paraId="31188246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ài vụ ghi nhận Học viên đã đóng học phí.</w:t>
            </w:r>
          </w:p>
          <w:p w14:paraId="144A75FF" w14:textId="77777777" w:rsidR="00A63BF4" w:rsidRPr="0085566B" w:rsidRDefault="00A63BF4" w:rsidP="00C438D9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Nhân viên tài vụ gửi lại một bản sao biên lai học phí cho Học viên.</w:t>
            </w:r>
          </w:p>
        </w:tc>
      </w:tr>
      <w:tr w:rsidR="00A63BF4" w:rsidRPr="0085566B" w14:paraId="081570B8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40FCFCD9" w14:textId="77777777" w:rsidR="00A63BF4" w:rsidRPr="0085566B" w:rsidRDefault="00A63BF4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447CF024" w14:textId="6D855D1D" w:rsidR="00A63BF4" w:rsidRPr="0085566B" w:rsidRDefault="00A63BF4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85566B">
              <w:rPr>
                <w:rFonts w:ascii="Cambria" w:hAnsi="Cambria"/>
                <w:sz w:val="26"/>
                <w:szCs w:val="26"/>
              </w:rPr>
              <w:t>A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 Nếu Học viên chưa nộp học phí được, thì Nhân viên tài vụ cho lịch hẹn gia hạn nộp học phí</w:t>
            </w:r>
            <w:r>
              <w:rPr>
                <w:rFonts w:ascii="Cambria" w:hAnsi="Cambria"/>
                <w:sz w:val="26"/>
                <w:szCs w:val="26"/>
              </w:rPr>
              <w:t xml:space="preserve"> và bỏ qua Bước 4, 5</w:t>
            </w:r>
            <w:r w:rsidRPr="0085566B">
              <w:rPr>
                <w:rFonts w:ascii="Cambria" w:hAnsi="Cambria"/>
                <w:sz w:val="26"/>
                <w:szCs w:val="26"/>
              </w:rPr>
              <w:t xml:space="preserve">. </w:t>
            </w:r>
            <w:r>
              <w:rPr>
                <w:rFonts w:ascii="Cambria" w:hAnsi="Cambria"/>
                <w:sz w:val="26"/>
                <w:szCs w:val="26"/>
              </w:rPr>
              <w:t>Nếu q</w:t>
            </w:r>
            <w:r w:rsidRPr="0085566B">
              <w:rPr>
                <w:rFonts w:ascii="Cambria" w:hAnsi="Cambria"/>
                <w:sz w:val="26"/>
                <w:szCs w:val="26"/>
              </w:rPr>
              <w:t>uá hạn thì hủy đăng ký khóa học của Học viên</w:t>
            </w:r>
            <w:r>
              <w:rPr>
                <w:rFonts w:ascii="Cambria" w:hAnsi="Cambria"/>
                <w:sz w:val="26"/>
                <w:szCs w:val="26"/>
              </w:rPr>
              <w:t xml:space="preserve"> đó.</w:t>
            </w:r>
          </w:p>
        </w:tc>
      </w:tr>
    </w:tbl>
    <w:p w14:paraId="70B902F5" w14:textId="6EBE21D2" w:rsidR="000F44E0" w:rsidRDefault="000F44E0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D10EAC" w:rsidRPr="001063FE" w14:paraId="2719264C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AA9A269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28C84C05" w14:textId="77777777" w:rsidR="00D10EAC" w:rsidRPr="001063FE" w:rsidRDefault="00D10EAC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Thi </w:t>
            </w:r>
          </w:p>
        </w:tc>
      </w:tr>
      <w:tr w:rsidR="00D10EAC" w:rsidRPr="001063FE" w14:paraId="2AB33E36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ADEFA38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2731EA32" w14:textId="74965848" w:rsidR="00D10EAC" w:rsidRPr="001063FE" w:rsidRDefault="00536C1B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bắt đầu khi Học viên kết thúc môn hoặc nhóm môn học</w:t>
            </w:r>
            <w:r w:rsidR="003D75D7">
              <w:rPr>
                <w:rFonts w:ascii="Cambria" w:hAnsi="Cambria"/>
                <w:sz w:val="26"/>
                <w:szCs w:val="26"/>
              </w:rPr>
              <w:t>.</w:t>
            </w:r>
          </w:p>
          <w:p w14:paraId="40F24E51" w14:textId="090A8B80" w:rsidR="00D10EAC" w:rsidRPr="001063FE" w:rsidRDefault="00536C1B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mô tả quá trình </w:t>
            </w:r>
            <w:r w:rsidR="003D75D7">
              <w:rPr>
                <w:rFonts w:ascii="Cambria" w:hAnsi="Cambria"/>
                <w:sz w:val="26"/>
                <w:szCs w:val="26"/>
              </w:rPr>
              <w:t>tổ chức thi cho Học viên.</w:t>
            </w:r>
          </w:p>
        </w:tc>
      </w:tr>
      <w:tr w:rsidR="00D10EAC" w:rsidRPr="001063FE" w14:paraId="0E5DA526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9666DB7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298BE5FD" w14:textId="77777777" w:rsidR="00D10EAC" w:rsidRPr="00C61022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lên lịch thi cho các môn học sau khi môn học kết thúc.</w:t>
            </w:r>
          </w:p>
          <w:p w14:paraId="7702F2F3" w14:textId="77777777" w:rsidR="00D10EAC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gửi thông tin lịch thi cho các Học viên.</w:t>
            </w:r>
          </w:p>
          <w:p w14:paraId="472F3E87" w14:textId="1BC96787" w:rsidR="00D10EAC" w:rsidRPr="004341B4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t</w:t>
            </w:r>
            <w:r w:rsidR="00536C1B">
              <w:rPr>
                <w:rFonts w:ascii="Cambria" w:hAnsi="Cambria"/>
                <w:sz w:val="26"/>
                <w:szCs w:val="26"/>
              </w:rPr>
              <w:t>ổ</w:t>
            </w:r>
            <w:r>
              <w:rPr>
                <w:rFonts w:ascii="Cambria" w:hAnsi="Cambria"/>
                <w:sz w:val="26"/>
                <w:szCs w:val="26"/>
              </w:rPr>
              <w:t xml:space="preserve"> chức thi cuối môn, thi tốt nghiệp khóa học (nếu có) cho các Học viên.</w:t>
            </w:r>
          </w:p>
          <w:p w14:paraId="7A7E8A65" w14:textId="77777777" w:rsidR="00D10EAC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thực hiện chấm bài cho các Học viên.</w:t>
            </w:r>
          </w:p>
          <w:p w14:paraId="63903E39" w14:textId="77777777" w:rsidR="00D10EAC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ghi nhận điểm vào bảng điểm.</w:t>
            </w:r>
          </w:p>
          <w:p w14:paraId="2FB00286" w14:textId="7031508A" w:rsidR="00D10EAC" w:rsidRPr="00F3768E" w:rsidRDefault="00D10EAC" w:rsidP="00C438D9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chuyên môn gửi bảng điểm cho </w:t>
            </w:r>
            <w:r w:rsidR="005041D3">
              <w:rPr>
                <w:rFonts w:ascii="Cambria" w:hAnsi="Cambria"/>
                <w:sz w:val="26"/>
                <w:szCs w:val="26"/>
              </w:rPr>
              <w:t>P</w:t>
            </w:r>
            <w:r>
              <w:rPr>
                <w:rFonts w:ascii="Cambria" w:hAnsi="Cambria"/>
                <w:sz w:val="26"/>
                <w:szCs w:val="26"/>
              </w:rPr>
              <w:t>hòng đào tạo.</w:t>
            </w:r>
          </w:p>
        </w:tc>
      </w:tr>
      <w:tr w:rsidR="00D10EAC" w:rsidRPr="001063FE" w14:paraId="56DE5512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9956DCF" w14:textId="77777777" w:rsidR="00D10EAC" w:rsidRPr="001063FE" w:rsidRDefault="00D10EAC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34A27139" w14:textId="5A46E88C" w:rsidR="00D10EAC" w:rsidRPr="004341B4" w:rsidRDefault="00D10EAC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Học viên không tham gia thi được, thì Học viên có thể đăng ký thi lại và thực hiện </w:t>
            </w:r>
            <w:r w:rsidRPr="00323078">
              <w:rPr>
                <w:rFonts w:ascii="Cambria" w:hAnsi="Cambria"/>
                <w:b/>
                <w:bCs/>
                <w:sz w:val="26"/>
                <w:szCs w:val="26"/>
              </w:rPr>
              <w:t>UC Thi lại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2C6501E9" w14:textId="77777777" w:rsidR="00D10EAC" w:rsidRDefault="00D10EAC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362E59F1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0B85F7E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3C341C4C" w14:textId="7E761B87" w:rsidR="00CA410F" w:rsidRPr="001063FE" w:rsidRDefault="00921213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Đánh giá</w:t>
            </w:r>
          </w:p>
        </w:tc>
      </w:tr>
      <w:tr w:rsidR="00CA410F" w:rsidRPr="001063FE" w14:paraId="5513743A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B3D38AF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66B46C03" w14:textId="78324153" w:rsidR="00CA410F" w:rsidRPr="001063FE" w:rsidRDefault="00707FF8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sau khi </w:t>
            </w:r>
            <w:r w:rsidR="003C67EF">
              <w:rPr>
                <w:rFonts w:ascii="Cambria" w:hAnsi="Cambria"/>
                <w:sz w:val="26"/>
                <w:szCs w:val="26"/>
              </w:rPr>
              <w:t>Học viên thi xong.</w:t>
            </w:r>
          </w:p>
          <w:p w14:paraId="32A09225" w14:textId="7AFAD496" w:rsidR="00CA410F" w:rsidRPr="001063FE" w:rsidRDefault="003C67EF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UC mô tả quá trình đánh giá kết quả môn học, khóa học của Học viên.</w:t>
            </w:r>
          </w:p>
        </w:tc>
      </w:tr>
      <w:tr w:rsidR="00CA410F" w:rsidRPr="001063FE" w14:paraId="696FA6D5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65EA64A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cơ bản</w:t>
            </w:r>
          </w:p>
        </w:tc>
        <w:tc>
          <w:tcPr>
            <w:tcW w:w="8617" w:type="dxa"/>
            <w:vAlign w:val="center"/>
          </w:tcPr>
          <w:p w14:paraId="17417225" w14:textId="77777777" w:rsidR="00CA410F" w:rsidRDefault="00625EE2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</w:t>
            </w:r>
            <w:r w:rsidR="000F66F6">
              <w:rPr>
                <w:rFonts w:ascii="Cambria" w:hAnsi="Cambria"/>
                <w:sz w:val="26"/>
                <w:szCs w:val="26"/>
              </w:rPr>
              <w:t xml:space="preserve"> nhận bảng điểm từ Nhân viên chuyên môn trong các khóa học.</w:t>
            </w:r>
          </w:p>
          <w:p w14:paraId="54185B4D" w14:textId="02CE9408" w:rsidR="000F66F6" w:rsidRDefault="006F74C9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</w:t>
            </w:r>
            <w:r w:rsidR="00242428">
              <w:rPr>
                <w:rFonts w:ascii="Cambria" w:hAnsi="Cambria"/>
                <w:sz w:val="26"/>
                <w:szCs w:val="26"/>
              </w:rPr>
              <w:t>â</w:t>
            </w:r>
            <w:r>
              <w:rPr>
                <w:rFonts w:ascii="Cambria" w:hAnsi="Cambria"/>
                <w:sz w:val="26"/>
                <w:szCs w:val="26"/>
              </w:rPr>
              <w:t>n viên phòng đào tạo tiến hành đánh giá các Học viên</w:t>
            </w:r>
            <w:r w:rsidR="00242428">
              <w:rPr>
                <w:rFonts w:ascii="Cambria" w:hAnsi="Cambria"/>
                <w:sz w:val="26"/>
                <w:szCs w:val="26"/>
              </w:rPr>
              <w:t xml:space="preserve"> của từng khóa học theo các nguyên tắc</w:t>
            </w:r>
            <w:r w:rsidR="00922B8F">
              <w:rPr>
                <w:rFonts w:ascii="Cambria" w:hAnsi="Cambria"/>
                <w:sz w:val="26"/>
                <w:szCs w:val="26"/>
              </w:rPr>
              <w:t xml:space="preserve"> của trung tâm</w:t>
            </w:r>
            <w:r w:rsidR="007A24DD">
              <w:rPr>
                <w:rFonts w:ascii="Cambria" w:hAnsi="Cambria"/>
                <w:sz w:val="26"/>
                <w:szCs w:val="26"/>
              </w:rPr>
              <w:t>.</w:t>
            </w:r>
            <w:r w:rsidR="006B25F2">
              <w:rPr>
                <w:rFonts w:ascii="Cambria" w:hAnsi="Cambria"/>
                <w:sz w:val="26"/>
                <w:szCs w:val="26"/>
              </w:rPr>
              <w:t xml:space="preserve"> </w:t>
            </w:r>
            <w:r w:rsidR="000F720C">
              <w:rPr>
                <w:rFonts w:ascii="Cambria" w:hAnsi="Cambria"/>
                <w:sz w:val="26"/>
                <w:szCs w:val="26"/>
              </w:rPr>
              <w:t>(</w:t>
            </w:r>
            <w:hyperlink w:anchor="NTDT" w:history="1">
              <w:r w:rsidR="000F720C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 xml:space="preserve">Bảng </w:t>
              </w:r>
              <w:r w:rsidR="00AF5A6E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>nguyên</w:t>
              </w:r>
              <w:r w:rsidR="000F720C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 xml:space="preserve"> tắc</w:t>
              </w:r>
              <w:r w:rsidR="00E7792C" w:rsidRPr="00FA1983">
                <w:rPr>
                  <w:rStyle w:val="Hyperlink"/>
                  <w:rFonts w:ascii="Cambria" w:hAnsi="Cambria"/>
                  <w:b/>
                  <w:bCs/>
                  <w:sz w:val="26"/>
                  <w:szCs w:val="26"/>
                </w:rPr>
                <w:t xml:space="preserve"> đào tạo khóa học</w:t>
              </w:r>
            </w:hyperlink>
            <w:r w:rsidR="000F720C" w:rsidRPr="009E0299">
              <w:rPr>
                <w:rFonts w:ascii="Cambria" w:hAnsi="Cambria"/>
                <w:b/>
                <w:bCs/>
                <w:sz w:val="26"/>
                <w:szCs w:val="26"/>
              </w:rPr>
              <w:t xml:space="preserve"> </w:t>
            </w:r>
            <w:r w:rsidR="000F720C" w:rsidRPr="00E7792C">
              <w:rPr>
                <w:rFonts w:ascii="Cambria" w:hAnsi="Cambria"/>
                <w:sz w:val="26"/>
                <w:szCs w:val="26"/>
              </w:rPr>
              <w:t>đính kèm</w:t>
            </w:r>
            <w:r w:rsidR="000F720C">
              <w:rPr>
                <w:rFonts w:ascii="Cambria" w:hAnsi="Cambria"/>
                <w:sz w:val="26"/>
                <w:szCs w:val="26"/>
              </w:rPr>
              <w:t>)</w:t>
            </w:r>
            <w:r w:rsidR="00CD235F">
              <w:rPr>
                <w:rFonts w:ascii="Cambria" w:hAnsi="Cambria"/>
                <w:sz w:val="26"/>
                <w:szCs w:val="26"/>
              </w:rPr>
              <w:t>.</w:t>
            </w:r>
          </w:p>
          <w:p w14:paraId="60F595F1" w14:textId="4753DB77" w:rsidR="00AF5A6E" w:rsidRPr="00CC5DF3" w:rsidRDefault="00CE6F64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bảng điểm cùng bảng đánh giá về cho Học viên</w:t>
            </w:r>
            <w:r w:rsidR="004F759F">
              <w:rPr>
                <w:rFonts w:ascii="Cambria" w:hAnsi="Cambria"/>
                <w:sz w:val="26"/>
                <w:szCs w:val="26"/>
              </w:rPr>
              <w:t>.</w:t>
            </w:r>
          </w:p>
          <w:p w14:paraId="5F601791" w14:textId="07F0A93D" w:rsidR="00B31B00" w:rsidRDefault="00B31B00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nhận thông tin</w:t>
            </w:r>
            <w:r w:rsidR="001A1205">
              <w:rPr>
                <w:rFonts w:ascii="Cambria" w:hAnsi="Cambria"/>
                <w:sz w:val="26"/>
                <w:szCs w:val="26"/>
              </w:rPr>
              <w:t xml:space="preserve"> đăng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="00250121">
              <w:rPr>
                <w:rFonts w:ascii="Cambria" w:hAnsi="Cambria"/>
                <w:sz w:val="26"/>
                <w:szCs w:val="26"/>
              </w:rPr>
              <w:t>thi lại từ Học viên.</w:t>
            </w:r>
          </w:p>
          <w:p w14:paraId="5D0F4C02" w14:textId="77777777" w:rsidR="0047770F" w:rsidRDefault="0047770F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danh sách đăng ký thi lại cho phòng trợ lý khóa học</w:t>
            </w:r>
            <w:r w:rsidR="007A5FD0">
              <w:rPr>
                <w:rFonts w:ascii="Cambria" w:hAnsi="Cambria"/>
                <w:sz w:val="26"/>
                <w:szCs w:val="26"/>
              </w:rPr>
              <w:t>.</w:t>
            </w:r>
          </w:p>
          <w:p w14:paraId="20835564" w14:textId="5B45A0C6" w:rsidR="00786AB4" w:rsidRPr="001063FE" w:rsidRDefault="00786AB4" w:rsidP="00C438D9">
            <w:pPr>
              <w:pStyle w:val="ListParagraph"/>
              <w:numPr>
                <w:ilvl w:val="0"/>
                <w:numId w:val="1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F912E3">
              <w:rPr>
                <w:rFonts w:ascii="Cambria" w:hAnsi="Cambria"/>
                <w:b/>
                <w:bCs/>
                <w:sz w:val="26"/>
                <w:szCs w:val="26"/>
              </w:rPr>
              <w:t xml:space="preserve">UC </w:t>
            </w:r>
            <w:r w:rsidR="00F912E3" w:rsidRPr="00F912E3">
              <w:rPr>
                <w:rFonts w:ascii="Cambria" w:hAnsi="Cambria"/>
                <w:b/>
                <w:bCs/>
                <w:sz w:val="26"/>
                <w:szCs w:val="26"/>
              </w:rPr>
              <w:t>Thi lại</w:t>
            </w:r>
            <w:r w:rsidR="00F912E3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CA410F" w:rsidRPr="001063FE" w14:paraId="59EA1B50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B601A7C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3044102A" w14:textId="51AF503D" w:rsidR="00CA410F" w:rsidRDefault="00250121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F912E3">
              <w:rPr>
                <w:rFonts w:ascii="Cambria" w:hAnsi="Cambria"/>
                <w:sz w:val="26"/>
                <w:szCs w:val="26"/>
              </w:rPr>
              <w:t>3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</w:t>
            </w:r>
            <w:r w:rsidR="008B1FEF">
              <w:rPr>
                <w:rFonts w:ascii="Cambria" w:hAnsi="Cambria"/>
                <w:sz w:val="26"/>
                <w:szCs w:val="26"/>
              </w:rPr>
              <w:t xml:space="preserve">có </w:t>
            </w:r>
            <w:r>
              <w:rPr>
                <w:rFonts w:ascii="Cambria" w:hAnsi="Cambria"/>
                <w:sz w:val="26"/>
                <w:szCs w:val="26"/>
              </w:rPr>
              <w:t xml:space="preserve">Học viên đảm bảo các </w:t>
            </w:r>
            <w:r w:rsidR="00CC5DF3">
              <w:rPr>
                <w:rFonts w:ascii="Cambria" w:hAnsi="Cambria"/>
                <w:sz w:val="26"/>
                <w:szCs w:val="26"/>
              </w:rPr>
              <w:t>ng</w:t>
            </w:r>
            <w:r>
              <w:rPr>
                <w:rFonts w:ascii="Cambria" w:hAnsi="Cambria"/>
                <w:sz w:val="26"/>
                <w:szCs w:val="26"/>
              </w:rPr>
              <w:t xml:space="preserve">uyên tắc </w:t>
            </w:r>
            <w:r w:rsidR="0020359C">
              <w:rPr>
                <w:rFonts w:ascii="Cambria" w:hAnsi="Cambria"/>
                <w:sz w:val="26"/>
                <w:szCs w:val="26"/>
              </w:rPr>
              <w:t xml:space="preserve">chương trình </w:t>
            </w:r>
            <w:r>
              <w:rPr>
                <w:rFonts w:ascii="Cambria" w:hAnsi="Cambria"/>
                <w:sz w:val="26"/>
                <w:szCs w:val="26"/>
              </w:rPr>
              <w:t xml:space="preserve">đào tạo, thì </w:t>
            </w:r>
            <w:r w:rsidR="0020359C"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="0020359C" w:rsidRPr="008A071E">
              <w:rPr>
                <w:rFonts w:ascii="Cambria" w:hAnsi="Cambria"/>
                <w:b/>
                <w:bCs/>
                <w:sz w:val="26"/>
                <w:szCs w:val="26"/>
              </w:rPr>
              <w:t>UC</w:t>
            </w:r>
            <w:r w:rsidR="008A071E" w:rsidRPr="008A071E">
              <w:rPr>
                <w:rFonts w:ascii="Cambria" w:hAnsi="Cambria"/>
                <w:b/>
                <w:bCs/>
                <w:sz w:val="26"/>
                <w:szCs w:val="26"/>
              </w:rPr>
              <w:t xml:space="preserve"> Cấp văn bằng/chứng chỉ</w:t>
            </w:r>
            <w:r w:rsidR="008A071E">
              <w:rPr>
                <w:rFonts w:ascii="Cambria" w:hAnsi="Cambria"/>
                <w:sz w:val="26"/>
                <w:szCs w:val="26"/>
              </w:rPr>
              <w:t>.</w:t>
            </w:r>
            <w:r w:rsidR="00A063B4">
              <w:rPr>
                <w:rFonts w:ascii="Cambria" w:hAnsi="Cambria"/>
                <w:sz w:val="26"/>
                <w:szCs w:val="26"/>
              </w:rPr>
              <w:t xml:space="preserve"> </w:t>
            </w:r>
          </w:p>
          <w:p w14:paraId="30E4F079" w14:textId="769C25DC" w:rsidR="005B78F1" w:rsidRPr="001063FE" w:rsidRDefault="007A5FD0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F912E3">
              <w:rPr>
                <w:rFonts w:ascii="Cambria" w:hAnsi="Cambria"/>
                <w:sz w:val="26"/>
                <w:szCs w:val="26"/>
              </w:rPr>
              <w:t>4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không có yêu cầu đăng ký thi lại thì</w:t>
            </w:r>
            <w:r w:rsidR="00E16009">
              <w:rPr>
                <w:rFonts w:ascii="Cambria" w:hAnsi="Cambria"/>
                <w:sz w:val="26"/>
                <w:szCs w:val="26"/>
              </w:rPr>
              <w:t xml:space="preserve"> kết thúc UC.</w:t>
            </w:r>
          </w:p>
        </w:tc>
      </w:tr>
    </w:tbl>
    <w:p w14:paraId="615A9966" w14:textId="77777777" w:rsidR="002A6F15" w:rsidRDefault="002A6F15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bookmarkStart w:id="5" w:name="NTDT"/>
    </w:p>
    <w:p w14:paraId="65E18C03" w14:textId="5F47D245" w:rsidR="00E7792C" w:rsidRPr="00E7792C" w:rsidRDefault="00E7792C" w:rsidP="00E7792C">
      <w:p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>N</w:t>
      </w:r>
      <w:r w:rsidRPr="009E0299">
        <w:rPr>
          <w:rFonts w:ascii="Cambria" w:hAnsi="Cambria"/>
          <w:b/>
          <w:bCs/>
          <w:sz w:val="26"/>
          <w:szCs w:val="26"/>
        </w:rPr>
        <w:t>guyên tắc</w:t>
      </w:r>
      <w:r>
        <w:rPr>
          <w:rFonts w:ascii="Cambria" w:hAnsi="Cambria"/>
          <w:b/>
          <w:bCs/>
          <w:sz w:val="26"/>
          <w:szCs w:val="26"/>
        </w:rPr>
        <w:t xml:space="preserve"> đào tạo khóa học:</w:t>
      </w:r>
    </w:p>
    <w:bookmarkEnd w:id="5"/>
    <w:p w14:paraId="7D510E15" w14:textId="3981D433" w:rsidR="00E7792C" w:rsidRPr="00E7792C" w:rsidRDefault="000F720C" w:rsidP="00C438D9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Học viên khóa đào tạo Kỹ thuật viên đạt mỗi nhóm học phần (</w:t>
      </w:r>
      <w:hyperlink w:anchor="QD" w:history="1">
        <w:r w:rsidRPr="00FA1983">
          <w:rPr>
            <w:rStyle w:val="Hyperlink"/>
            <w:rFonts w:ascii="Cambria" w:hAnsi="Cambria"/>
            <w:sz w:val="26"/>
            <w:szCs w:val="26"/>
          </w:rPr>
          <w:t>theo quy định 1</w:t>
        </w:r>
      </w:hyperlink>
      <w:r>
        <w:rPr>
          <w:rFonts w:ascii="Cambria" w:hAnsi="Cambria"/>
          <w:sz w:val="26"/>
          <w:szCs w:val="26"/>
        </w:rPr>
        <w:t>), thì được cấp một chứng chỉ/văn bằng tương ứng với nhóm học phần đó</w:t>
      </w:r>
      <w:r w:rsidR="00E7792C">
        <w:rPr>
          <w:rFonts w:ascii="Cambria" w:hAnsi="Cambria"/>
          <w:sz w:val="26"/>
          <w:szCs w:val="26"/>
        </w:rPr>
        <w:t>.</w:t>
      </w:r>
    </w:p>
    <w:p w14:paraId="6D5CA080" w14:textId="610622BF" w:rsidR="000F720C" w:rsidRDefault="00FA1983" w:rsidP="00C438D9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 xml:space="preserve">Học viên khóa đào tạo Kỹ thuật viên </w:t>
      </w:r>
      <w:r w:rsidR="000F720C">
        <w:rPr>
          <w:rFonts w:ascii="Cambria" w:hAnsi="Cambria"/>
          <w:sz w:val="26"/>
          <w:szCs w:val="26"/>
        </w:rPr>
        <w:t>hoàn tất chương trình đào tạo</w:t>
      </w:r>
      <w:r>
        <w:rPr>
          <w:rFonts w:ascii="Cambria" w:hAnsi="Cambria"/>
          <w:sz w:val="26"/>
          <w:szCs w:val="26"/>
        </w:rPr>
        <w:t xml:space="preserve"> </w:t>
      </w:r>
      <w:r w:rsidR="000F720C">
        <w:rPr>
          <w:rFonts w:ascii="Cambria" w:hAnsi="Cambria"/>
          <w:sz w:val="26"/>
          <w:szCs w:val="26"/>
        </w:rPr>
        <w:t xml:space="preserve">(theo quy định 2), thì được cấp một chứng chỉ/văn bằng tương ứng với chương trình khóa học. </w:t>
      </w:r>
    </w:p>
    <w:p w14:paraId="02A0EAB6" w14:textId="47D10AFC" w:rsidR="00FA1983" w:rsidRPr="00FA1983" w:rsidRDefault="00FA1983" w:rsidP="00C438D9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Học viên đào tạo chứng chỉ tin học A/B hoàn tất chương trình đào tạo (</w:t>
      </w:r>
      <w:hyperlink w:anchor="QD" w:history="1">
        <w:r w:rsidRPr="00FA1983">
          <w:rPr>
            <w:rStyle w:val="Hyperlink"/>
            <w:rFonts w:ascii="Cambria" w:hAnsi="Cambria"/>
            <w:sz w:val="26"/>
            <w:szCs w:val="26"/>
          </w:rPr>
          <w:t>theo quy định 2</w:t>
        </w:r>
      </w:hyperlink>
      <w:r>
        <w:rPr>
          <w:rFonts w:ascii="Cambria" w:hAnsi="Cambria"/>
          <w:sz w:val="26"/>
          <w:szCs w:val="26"/>
        </w:rPr>
        <w:t>), thì được cấp một chứng chỉ tin học A/B.</w:t>
      </w:r>
    </w:p>
    <w:p w14:paraId="77F85F76" w14:textId="542DFDB0" w:rsidR="00E7792C" w:rsidRDefault="00E7792C" w:rsidP="00E7792C">
      <w:pPr>
        <w:spacing w:line="360" w:lineRule="auto"/>
        <w:rPr>
          <w:rFonts w:ascii="Cambria" w:hAnsi="Cambria"/>
          <w:b/>
          <w:bCs/>
          <w:sz w:val="26"/>
          <w:szCs w:val="26"/>
        </w:rPr>
      </w:pPr>
      <w:bookmarkStart w:id="6" w:name="QD"/>
      <w:r w:rsidRPr="00E7792C">
        <w:rPr>
          <w:rFonts w:ascii="Cambria" w:hAnsi="Cambria"/>
          <w:b/>
          <w:bCs/>
          <w:sz w:val="26"/>
          <w:szCs w:val="26"/>
        </w:rPr>
        <w:t>Quy định:</w:t>
      </w:r>
    </w:p>
    <w:bookmarkEnd w:id="6"/>
    <w:p w14:paraId="3EF4CA22" w14:textId="7DB82BD7" w:rsidR="00E7792C" w:rsidRPr="00E7792C" w:rsidRDefault="00E7792C" w:rsidP="00C438D9">
      <w:pPr>
        <w:pStyle w:val="ListParagraph"/>
        <w:numPr>
          <w:ilvl w:val="3"/>
          <w:numId w:val="1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t xml:space="preserve">Học viên được công nhận la thi đạt nhóm học phần nếu điểm trung bình các môn học có thi trong học phần đó &gt;= 5 </w:t>
      </w:r>
      <w:r w:rsidR="00FA1983">
        <w:rPr>
          <w:rFonts w:ascii="Cambria" w:hAnsi="Cambria"/>
          <w:sz w:val="26"/>
          <w:szCs w:val="26"/>
        </w:rPr>
        <w:t>.</w:t>
      </w:r>
    </w:p>
    <w:p w14:paraId="0583EB73" w14:textId="03366D6F" w:rsidR="002A6F15" w:rsidRPr="00806945" w:rsidRDefault="00E7792C" w:rsidP="00806945">
      <w:pPr>
        <w:pStyle w:val="ListParagraph"/>
        <w:numPr>
          <w:ilvl w:val="3"/>
          <w:numId w:val="1"/>
        </w:numPr>
        <w:spacing w:line="360" w:lineRule="auto"/>
        <w:rPr>
          <w:rFonts w:ascii="Cambria" w:hAnsi="Cambria"/>
          <w:sz w:val="26"/>
          <w:szCs w:val="26"/>
        </w:rPr>
      </w:pPr>
      <w:r w:rsidRPr="00E7792C">
        <w:rPr>
          <w:rFonts w:ascii="Cambria" w:hAnsi="Cambria"/>
          <w:sz w:val="26"/>
          <w:szCs w:val="26"/>
        </w:rPr>
        <w:lastRenderedPageBreak/>
        <w:t>Học viên được công nhận là hoàn tất chương trình đào tạo nếu tất cả các học</w:t>
      </w:r>
      <w:r w:rsidR="00FA1983">
        <w:rPr>
          <w:rFonts w:ascii="Cambria" w:hAnsi="Cambria"/>
          <w:sz w:val="26"/>
          <w:szCs w:val="26"/>
        </w:rPr>
        <w:t xml:space="preserve"> </w:t>
      </w:r>
      <w:r w:rsidRPr="00FA1983">
        <w:rPr>
          <w:rFonts w:ascii="Cambria" w:hAnsi="Cambria"/>
          <w:sz w:val="26"/>
          <w:szCs w:val="26"/>
        </w:rPr>
        <w:t>phần đều thi đạt và điểm tốt nghiệp &gt;= 5</w:t>
      </w:r>
      <w:r w:rsidR="00FA1983">
        <w:rPr>
          <w:rFonts w:ascii="Cambria" w:hAnsi="Cambria"/>
          <w:sz w:val="26"/>
          <w:szCs w:val="26"/>
        </w:rPr>
        <w:t>.</w:t>
      </w: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4B935513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94D1BB8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1E2D5144" w14:textId="76706423" w:rsidR="00CA410F" w:rsidRPr="001063FE" w:rsidRDefault="00327BE4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</w:t>
            </w:r>
            <w:r w:rsidR="00893CB6">
              <w:rPr>
                <w:rFonts w:ascii="Cambria" w:hAnsi="Cambria"/>
                <w:sz w:val="26"/>
                <w:szCs w:val="26"/>
              </w:rPr>
              <w:t>Thi lại</w:t>
            </w:r>
          </w:p>
        </w:tc>
      </w:tr>
      <w:tr w:rsidR="00CA410F" w:rsidRPr="001063FE" w14:paraId="7EB1B64F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6E339CA8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4D0DC24E" w14:textId="5CB03461" w:rsidR="00CA410F" w:rsidRPr="001063FE" w:rsidRDefault="00F73A04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bắt đầu khi Học viên</w:t>
            </w:r>
            <w:r w:rsidR="00B649C3">
              <w:rPr>
                <w:rFonts w:ascii="Cambria" w:hAnsi="Cambria"/>
                <w:sz w:val="26"/>
                <w:szCs w:val="26"/>
              </w:rPr>
              <w:t xml:space="preserve"> thi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="00B649C3">
              <w:rPr>
                <w:rFonts w:ascii="Cambria" w:hAnsi="Cambria"/>
                <w:sz w:val="26"/>
                <w:szCs w:val="26"/>
              </w:rPr>
              <w:t>không đạt nhóm môn, yêu cầu khóa học.</w:t>
            </w:r>
          </w:p>
          <w:p w14:paraId="23E40C1F" w14:textId="75BE8920" w:rsidR="00CA410F" w:rsidRPr="001063FE" w:rsidRDefault="00B649C3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mô quả quá trình tổ chức thi lại của Học viên.</w:t>
            </w:r>
          </w:p>
        </w:tc>
      </w:tr>
      <w:tr w:rsidR="00CA410F" w:rsidRPr="001063FE" w14:paraId="36B913A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2ABE59F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1794AE0D" w14:textId="724A6074" w:rsidR="00CA410F" w:rsidRDefault="00ED4C5D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</w:t>
            </w:r>
            <w:r w:rsidR="001D3AE0">
              <w:rPr>
                <w:rFonts w:ascii="Cambria" w:hAnsi="Cambria"/>
                <w:sz w:val="26"/>
                <w:szCs w:val="26"/>
              </w:rPr>
              <w:t xml:space="preserve">ý </w:t>
            </w:r>
            <w:r w:rsidR="00D63AC0">
              <w:rPr>
                <w:rFonts w:ascii="Cambria" w:hAnsi="Cambria"/>
                <w:sz w:val="26"/>
                <w:szCs w:val="26"/>
              </w:rPr>
              <w:t>khóa học</w:t>
            </w:r>
            <w:r w:rsidR="001D3AE0">
              <w:rPr>
                <w:rFonts w:ascii="Cambria" w:hAnsi="Cambria"/>
                <w:sz w:val="26"/>
                <w:szCs w:val="26"/>
              </w:rPr>
              <w:t xml:space="preserve"> </w:t>
            </w:r>
            <w:r w:rsidR="00257A0D">
              <w:rPr>
                <w:rFonts w:ascii="Cambria" w:hAnsi="Cambria"/>
                <w:sz w:val="26"/>
                <w:szCs w:val="26"/>
              </w:rPr>
              <w:t xml:space="preserve">nhận </w:t>
            </w:r>
            <w:r w:rsidR="001D3AE0">
              <w:rPr>
                <w:rFonts w:ascii="Cambria" w:hAnsi="Cambria"/>
                <w:sz w:val="26"/>
                <w:szCs w:val="26"/>
              </w:rPr>
              <w:t>yêu cầu thi lại của Học viên</w:t>
            </w:r>
            <w:r w:rsidR="00257A0D">
              <w:rPr>
                <w:rFonts w:ascii="Cambria" w:hAnsi="Cambria"/>
                <w:sz w:val="26"/>
                <w:szCs w:val="26"/>
              </w:rPr>
              <w:t xml:space="preserve"> từ phòng đào tạo.</w:t>
            </w:r>
          </w:p>
          <w:p w14:paraId="598C5042" w14:textId="3047FC9B" w:rsidR="001D3AE0" w:rsidRPr="001063FE" w:rsidRDefault="001D3AE0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</w:t>
            </w:r>
            <w:r w:rsidR="00D63AC0">
              <w:rPr>
                <w:rFonts w:ascii="Cambria" w:hAnsi="Cambria"/>
                <w:sz w:val="26"/>
                <w:szCs w:val="26"/>
              </w:rPr>
              <w:t xml:space="preserve">trợ lý khóa học </w:t>
            </w:r>
            <w:r>
              <w:rPr>
                <w:rFonts w:ascii="Cambria" w:hAnsi="Cambria"/>
                <w:sz w:val="26"/>
                <w:szCs w:val="26"/>
              </w:rPr>
              <w:t>xem xét</w:t>
            </w:r>
            <w:r w:rsidR="006F1DAD">
              <w:rPr>
                <w:rFonts w:ascii="Cambria" w:hAnsi="Cambria"/>
                <w:sz w:val="26"/>
                <w:szCs w:val="26"/>
              </w:rPr>
              <w:t xml:space="preserve"> yêu c</w:t>
            </w:r>
            <w:r w:rsidR="00C267DF">
              <w:rPr>
                <w:rFonts w:ascii="Cambria" w:hAnsi="Cambria"/>
                <w:sz w:val="26"/>
                <w:szCs w:val="26"/>
              </w:rPr>
              <w:t>ầ</w:t>
            </w:r>
            <w:r w:rsidR="006F1DAD">
              <w:rPr>
                <w:rFonts w:ascii="Cambria" w:hAnsi="Cambria"/>
                <w:sz w:val="26"/>
                <w:szCs w:val="26"/>
              </w:rPr>
              <w:t>u thi lại của Học viên.</w:t>
            </w:r>
          </w:p>
          <w:p w14:paraId="080C42BD" w14:textId="77777777" w:rsidR="00CA410F" w:rsidRDefault="00D63AC0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</w:t>
            </w:r>
            <w:r w:rsidR="00741208">
              <w:rPr>
                <w:rFonts w:ascii="Cambria" w:hAnsi="Cambria"/>
                <w:sz w:val="26"/>
                <w:szCs w:val="26"/>
              </w:rPr>
              <w:t xml:space="preserve"> lên lịch thi lại cho Học viên.</w:t>
            </w:r>
          </w:p>
          <w:p w14:paraId="1CCBD284" w14:textId="77777777" w:rsidR="00741208" w:rsidRDefault="00741208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khóa học thông báo lịch thi</w:t>
            </w:r>
            <w:r w:rsidR="0021660A">
              <w:rPr>
                <w:rFonts w:ascii="Cambria" w:hAnsi="Cambria"/>
                <w:sz w:val="26"/>
                <w:szCs w:val="26"/>
              </w:rPr>
              <w:t xml:space="preserve"> cho Học viên</w:t>
            </w:r>
            <w:r w:rsidR="00B42387">
              <w:rPr>
                <w:rFonts w:ascii="Cambria" w:hAnsi="Cambria"/>
                <w:sz w:val="26"/>
                <w:szCs w:val="26"/>
              </w:rPr>
              <w:t>.</w:t>
            </w:r>
          </w:p>
          <w:p w14:paraId="104588FE" w14:textId="42F612E5" w:rsidR="00B42387" w:rsidRDefault="00B42387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ổ chức thi lại cho Học viên.</w:t>
            </w:r>
          </w:p>
          <w:p w14:paraId="27786C6F" w14:textId="77777777" w:rsidR="00165814" w:rsidRDefault="00165814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thực hiện chấm bài cho các Học viên.</w:t>
            </w:r>
          </w:p>
          <w:p w14:paraId="51E4AC06" w14:textId="77777777" w:rsidR="00165814" w:rsidRDefault="00165814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ghi nhận điểm vào bảng điểm.</w:t>
            </w:r>
          </w:p>
          <w:p w14:paraId="753FB10E" w14:textId="4CA849E1" w:rsidR="00165814" w:rsidRDefault="00165814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 gửi bảng điểm cho phòng đào tạo.</w:t>
            </w:r>
          </w:p>
          <w:p w14:paraId="3DE5DF6C" w14:textId="28E8654E" w:rsidR="00925E6C" w:rsidRPr="001063FE" w:rsidRDefault="00925E6C" w:rsidP="00C438D9">
            <w:pPr>
              <w:pStyle w:val="ListParagraph"/>
              <w:numPr>
                <w:ilvl w:val="0"/>
                <w:numId w:val="1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Pr="00925E6C">
              <w:rPr>
                <w:rFonts w:ascii="Cambria" w:hAnsi="Cambria"/>
                <w:b/>
                <w:bCs/>
                <w:sz w:val="26"/>
                <w:szCs w:val="26"/>
              </w:rPr>
              <w:t>UC Đánh giá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CA410F" w:rsidRPr="001063FE" w14:paraId="1DFDF49A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5335982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6ED90C15" w14:textId="4D87E483" w:rsidR="00CA410F" w:rsidRPr="00572DEF" w:rsidRDefault="00C267DF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2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 w:rsidR="005E3294">
              <w:rPr>
                <w:rFonts w:ascii="Cambria" w:hAnsi="Cambria"/>
                <w:sz w:val="26"/>
                <w:szCs w:val="26"/>
              </w:rPr>
              <w:t xml:space="preserve"> Nếu yêu cầu </w:t>
            </w:r>
            <w:r w:rsidR="004B0A54">
              <w:rPr>
                <w:rFonts w:ascii="Cambria" w:hAnsi="Cambria"/>
                <w:sz w:val="26"/>
                <w:szCs w:val="26"/>
              </w:rPr>
              <w:t>không thõa mãn (</w:t>
            </w:r>
            <w:r w:rsidR="00E506A9">
              <w:rPr>
                <w:rFonts w:ascii="Cambria" w:hAnsi="Cambria"/>
                <w:sz w:val="26"/>
                <w:szCs w:val="26"/>
              </w:rPr>
              <w:t>thi lại quá 3 lần)</w:t>
            </w:r>
            <w:r w:rsidR="006F3D0E">
              <w:rPr>
                <w:rFonts w:ascii="Cambria" w:hAnsi="Cambria"/>
                <w:sz w:val="26"/>
                <w:szCs w:val="26"/>
              </w:rPr>
              <w:t xml:space="preserve"> thì thông báo cho Học viên</w:t>
            </w:r>
            <w:r w:rsidR="00966A4D">
              <w:rPr>
                <w:rFonts w:ascii="Cambria" w:hAnsi="Cambria"/>
                <w:sz w:val="26"/>
                <w:szCs w:val="26"/>
              </w:rPr>
              <w:t xml:space="preserve"> học lại</w:t>
            </w:r>
            <w:r w:rsidR="00572DEF">
              <w:rPr>
                <w:rFonts w:ascii="Cambria" w:hAnsi="Cambria"/>
                <w:sz w:val="26"/>
                <w:szCs w:val="26"/>
              </w:rPr>
              <w:t xml:space="preserve"> nhóm môn theo quy định</w:t>
            </w:r>
            <w:r w:rsidR="00751A55">
              <w:rPr>
                <w:rFonts w:ascii="Cambria" w:hAnsi="Cambria"/>
                <w:sz w:val="26"/>
                <w:szCs w:val="26"/>
              </w:rPr>
              <w:t xml:space="preserve">. Nếu </w:t>
            </w:r>
            <w:r w:rsidR="00511F10">
              <w:rPr>
                <w:rFonts w:ascii="Cambria" w:hAnsi="Cambria"/>
                <w:sz w:val="26"/>
                <w:szCs w:val="26"/>
              </w:rPr>
              <w:t>Học viên</w:t>
            </w:r>
            <w:r w:rsidR="00751A55">
              <w:rPr>
                <w:rFonts w:ascii="Cambria" w:hAnsi="Cambria"/>
                <w:sz w:val="26"/>
                <w:szCs w:val="26"/>
              </w:rPr>
              <w:t xml:space="preserve"> muốn học lai, </w:t>
            </w:r>
            <w:r w:rsidR="00966A4D">
              <w:rPr>
                <w:rFonts w:ascii="Cambria" w:hAnsi="Cambria"/>
                <w:sz w:val="26"/>
                <w:szCs w:val="26"/>
              </w:rPr>
              <w:t xml:space="preserve">thực hiện </w:t>
            </w:r>
            <w:r w:rsidR="00966A4D" w:rsidRPr="00947F8B">
              <w:rPr>
                <w:rFonts w:ascii="Cambria" w:hAnsi="Cambria"/>
                <w:b/>
                <w:bCs/>
                <w:sz w:val="26"/>
                <w:szCs w:val="26"/>
              </w:rPr>
              <w:t xml:space="preserve">UC </w:t>
            </w:r>
            <w:r w:rsidR="00947F8B" w:rsidRPr="00947F8B">
              <w:rPr>
                <w:rFonts w:ascii="Cambria" w:hAnsi="Cambria"/>
                <w:b/>
                <w:bCs/>
                <w:sz w:val="26"/>
                <w:szCs w:val="26"/>
              </w:rPr>
              <w:t>Đào tạo khóa học</w:t>
            </w:r>
            <w:r w:rsidR="00572DEF" w:rsidRPr="00572DEF">
              <w:rPr>
                <w:rFonts w:ascii="Cambria" w:hAnsi="Cambria"/>
                <w:sz w:val="26"/>
                <w:szCs w:val="26"/>
              </w:rPr>
              <w:t>.</w:t>
            </w:r>
          </w:p>
          <w:p w14:paraId="4DFDD5C0" w14:textId="1A3CFD97" w:rsidR="00B42387" w:rsidRPr="001063FE" w:rsidRDefault="00B42387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5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Học viên không tham gia thi được, </w:t>
            </w:r>
            <w:r w:rsidR="009205FD">
              <w:rPr>
                <w:rFonts w:ascii="Cambria" w:hAnsi="Cambria"/>
                <w:sz w:val="26"/>
                <w:szCs w:val="26"/>
              </w:rPr>
              <w:t xml:space="preserve">thì môn </w:t>
            </w:r>
            <w:r w:rsidR="00832093">
              <w:rPr>
                <w:rFonts w:ascii="Cambria" w:hAnsi="Cambria"/>
                <w:sz w:val="26"/>
                <w:szCs w:val="26"/>
              </w:rPr>
              <w:t>thi lại</w:t>
            </w:r>
            <w:r w:rsidR="009205FD">
              <w:rPr>
                <w:rFonts w:ascii="Cambria" w:hAnsi="Cambria"/>
                <w:sz w:val="26"/>
                <w:szCs w:val="26"/>
              </w:rPr>
              <w:t xml:space="preserve"> này</w:t>
            </w:r>
            <w:r w:rsidR="00A26320">
              <w:rPr>
                <w:rFonts w:ascii="Cambria" w:hAnsi="Cambria"/>
                <w:sz w:val="26"/>
                <w:szCs w:val="26"/>
              </w:rPr>
              <w:t xml:space="preserve"> giữ kết quả </w:t>
            </w:r>
            <w:r w:rsidR="000B5ED1">
              <w:rPr>
                <w:rFonts w:ascii="Cambria" w:hAnsi="Cambria"/>
                <w:sz w:val="26"/>
                <w:szCs w:val="26"/>
              </w:rPr>
              <w:t>trước đó</w:t>
            </w:r>
            <w:r w:rsidR="00A26320">
              <w:rPr>
                <w:rFonts w:ascii="Cambria" w:hAnsi="Cambria"/>
                <w:sz w:val="26"/>
                <w:szCs w:val="26"/>
              </w:rPr>
              <w:t xml:space="preserve"> và thông báo cho Học viên</w:t>
            </w:r>
            <w:r w:rsidR="00743A2D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0A18954A" w14:textId="77777777" w:rsidR="002075E0" w:rsidRDefault="002075E0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27A993C5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5D5C161B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30C8EFF0" w14:textId="69057D4C" w:rsidR="00CA410F" w:rsidRPr="001063FE" w:rsidRDefault="00572DEF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Học chuyên đề</w:t>
            </w:r>
          </w:p>
        </w:tc>
      </w:tr>
      <w:tr w:rsidR="00CA410F" w:rsidRPr="001063FE" w14:paraId="50DB7A57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F96AE48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42A8BF19" w14:textId="301702F6" w:rsidR="00CA410F" w:rsidRPr="001063FE" w:rsidRDefault="00B649C3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bắt đầu xuyên suốt trong quá trình</w:t>
            </w:r>
            <w:r w:rsidR="00C905A0">
              <w:rPr>
                <w:rFonts w:ascii="Cambria" w:hAnsi="Cambria"/>
                <w:sz w:val="26"/>
                <w:szCs w:val="26"/>
              </w:rPr>
              <w:t xml:space="preserve"> đào tạo khóa học.</w:t>
            </w:r>
          </w:p>
          <w:p w14:paraId="5EB7EBBC" w14:textId="7BF50EA2" w:rsidR="00CA410F" w:rsidRPr="001063FE" w:rsidRDefault="00C905A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mô tả quá trình tổ chức </w:t>
            </w:r>
            <w:r w:rsidR="007D5E54">
              <w:rPr>
                <w:rFonts w:ascii="Cambria" w:hAnsi="Cambria"/>
                <w:sz w:val="26"/>
                <w:szCs w:val="26"/>
              </w:rPr>
              <w:t>học chuyên đề cho Học viên nào đăng ký tham gia.</w:t>
            </w:r>
          </w:p>
        </w:tc>
      </w:tr>
      <w:tr w:rsidR="00CA410F" w:rsidRPr="001063FE" w14:paraId="3AD10AB3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EF13CCA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57B5DB69" w14:textId="67AC8B10" w:rsidR="00CA410F" w:rsidRPr="001063FE" w:rsidRDefault="00A92D1E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trợ lý khóa học chốt danh sách Học viên tham gia </w:t>
            </w:r>
            <w:r w:rsidR="002A4125">
              <w:rPr>
                <w:rFonts w:ascii="Cambria" w:hAnsi="Cambria"/>
                <w:sz w:val="26"/>
                <w:szCs w:val="26"/>
              </w:rPr>
              <w:t>khóa học chuyên đề.</w:t>
            </w:r>
          </w:p>
          <w:p w14:paraId="75841469" w14:textId="77777777" w:rsidR="00CA410F" w:rsidRDefault="002A4125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 xml:space="preserve">Nhân viên trợ lý thông báo </w:t>
            </w:r>
            <w:r w:rsidR="00D90049">
              <w:rPr>
                <w:rFonts w:ascii="Cambria" w:hAnsi="Cambria"/>
                <w:sz w:val="26"/>
                <w:szCs w:val="26"/>
              </w:rPr>
              <w:t>danh sách Học viên và thời gian của khóa học chuyên đề.</w:t>
            </w:r>
          </w:p>
          <w:p w14:paraId="746AB04C" w14:textId="77777777" w:rsidR="00D90049" w:rsidRDefault="00CF74D8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</w:t>
            </w:r>
            <w:r w:rsidR="005C1805">
              <w:rPr>
                <w:rFonts w:ascii="Cambria" w:hAnsi="Cambria"/>
                <w:sz w:val="26"/>
                <w:szCs w:val="26"/>
              </w:rPr>
              <w:t xml:space="preserve"> chuyên môn </w:t>
            </w:r>
            <w:r>
              <w:rPr>
                <w:rFonts w:ascii="Cambria" w:hAnsi="Cambria"/>
                <w:sz w:val="26"/>
                <w:szCs w:val="26"/>
              </w:rPr>
              <w:t>tổ chức</w:t>
            </w:r>
            <w:r w:rsidR="005C1805">
              <w:rPr>
                <w:rFonts w:ascii="Cambria" w:hAnsi="Cambria"/>
                <w:sz w:val="26"/>
                <w:szCs w:val="26"/>
              </w:rPr>
              <w:t xml:space="preserve"> giảng dạy trong</w:t>
            </w:r>
            <w:r>
              <w:rPr>
                <w:rFonts w:ascii="Cambria" w:hAnsi="Cambria"/>
                <w:sz w:val="26"/>
                <w:szCs w:val="26"/>
              </w:rPr>
              <w:t xml:space="preserve"> khóa học</w:t>
            </w:r>
            <w:r w:rsidR="005C1805">
              <w:rPr>
                <w:rFonts w:ascii="Cambria" w:hAnsi="Cambria"/>
                <w:sz w:val="26"/>
                <w:szCs w:val="26"/>
              </w:rPr>
              <w:t>.</w:t>
            </w:r>
          </w:p>
          <w:p w14:paraId="29295E88" w14:textId="77777777" w:rsidR="005C1805" w:rsidRDefault="000525F8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trợ lý thông báo thu thập ý kiến học viên về </w:t>
            </w:r>
            <w:r w:rsidR="001B4B50">
              <w:rPr>
                <w:rFonts w:ascii="Cambria" w:hAnsi="Cambria"/>
                <w:sz w:val="26"/>
                <w:szCs w:val="26"/>
              </w:rPr>
              <w:t>khóa học chuyên đề.</w:t>
            </w:r>
          </w:p>
          <w:p w14:paraId="76AF36AA" w14:textId="6D12C076" w:rsidR="001B4B50" w:rsidRPr="001063FE" w:rsidRDefault="001B4B50" w:rsidP="00C438D9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 nhận ý kiến từ Học viên</w:t>
            </w:r>
            <w:r w:rsidR="00A039E9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CA410F" w:rsidRPr="001063FE" w14:paraId="3386434C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00944115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617" w:type="dxa"/>
            <w:vAlign w:val="center"/>
          </w:tcPr>
          <w:p w14:paraId="5291841E" w14:textId="18607F92" w:rsidR="00CA410F" w:rsidRPr="001063FE" w:rsidRDefault="003F4D09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color w:val="000000"/>
                <w:sz w:val="26"/>
                <w:szCs w:val="26"/>
              </w:rPr>
              <w:t>A3</w:t>
            </w:r>
            <w:r w:rsidR="00FA1983">
              <w:rPr>
                <w:rFonts w:ascii="Cambria" w:hAnsi="Cambria"/>
                <w:color w:val="000000"/>
                <w:sz w:val="26"/>
                <w:szCs w:val="26"/>
              </w:rPr>
              <w:t>.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 xml:space="preserve"> Nếu </w:t>
            </w:r>
            <w:r w:rsidR="008E416B">
              <w:rPr>
                <w:rFonts w:ascii="Cambria" w:hAnsi="Cambria"/>
                <w:color w:val="000000"/>
                <w:sz w:val="26"/>
                <w:szCs w:val="26"/>
              </w:rPr>
              <w:t xml:space="preserve">chuyên đề 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>không tổ chức giảng dạy được</w:t>
            </w:r>
            <w:r w:rsidR="008E416B">
              <w:rPr>
                <w:rFonts w:ascii="Cambria" w:hAnsi="Cambria"/>
                <w:color w:val="000000"/>
                <w:sz w:val="26"/>
                <w:szCs w:val="26"/>
              </w:rPr>
              <w:t xml:space="preserve"> (vì lý do nào đó)</w:t>
            </w:r>
            <w:r w:rsidR="000F143B">
              <w:rPr>
                <w:rFonts w:ascii="Cambria" w:hAnsi="Cambria"/>
                <w:color w:val="000000"/>
                <w:sz w:val="26"/>
                <w:szCs w:val="26"/>
              </w:rPr>
              <w:t>,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 xml:space="preserve"> thì</w:t>
            </w:r>
            <w:r w:rsidR="000F143B">
              <w:rPr>
                <w:rFonts w:ascii="Cambria" w:hAnsi="Cambria"/>
                <w:color w:val="000000"/>
                <w:sz w:val="26"/>
                <w:szCs w:val="26"/>
              </w:rPr>
              <w:t xml:space="preserve"> thông báo</w:t>
            </w:r>
            <w:r w:rsidR="008E416B">
              <w:rPr>
                <w:rFonts w:ascii="Cambria" w:hAnsi="Cambria"/>
                <w:color w:val="000000"/>
                <w:sz w:val="26"/>
                <w:szCs w:val="26"/>
              </w:rPr>
              <w:t xml:space="preserve"> đến cho</w:t>
            </w:r>
            <w:r w:rsidR="00B713A1">
              <w:rPr>
                <w:rFonts w:ascii="Cambria" w:hAnsi="Cambria"/>
                <w:color w:val="000000"/>
                <w:sz w:val="26"/>
                <w:szCs w:val="26"/>
              </w:rPr>
              <w:t xml:space="preserve"> Học viên và</w:t>
            </w:r>
            <w:r>
              <w:rPr>
                <w:rFonts w:ascii="Cambria" w:hAnsi="Cambria"/>
                <w:color w:val="000000"/>
                <w:sz w:val="26"/>
                <w:szCs w:val="26"/>
              </w:rPr>
              <w:t xml:space="preserve"> kết thúc UC.</w:t>
            </w:r>
          </w:p>
        </w:tc>
      </w:tr>
    </w:tbl>
    <w:p w14:paraId="60594FED" w14:textId="40D09C17" w:rsidR="00CA410F" w:rsidRDefault="00CA410F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178"/>
        <w:gridCol w:w="8617"/>
      </w:tblGrid>
      <w:tr w:rsidR="00CA410F" w:rsidRPr="001063FE" w14:paraId="2A4D9539" w14:textId="77777777" w:rsidTr="00FA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80D3304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617" w:type="dxa"/>
            <w:vAlign w:val="center"/>
          </w:tcPr>
          <w:p w14:paraId="1D6AEE88" w14:textId="5DAD7D27" w:rsidR="00CA410F" w:rsidRPr="001063FE" w:rsidRDefault="001B4B50" w:rsidP="0031517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ấp chứng chỉ/văn bằng</w:t>
            </w:r>
          </w:p>
        </w:tc>
      </w:tr>
      <w:tr w:rsidR="00CA410F" w:rsidRPr="001063FE" w14:paraId="6C7A97FF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7D627FEC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Mô tả</w:t>
            </w:r>
          </w:p>
        </w:tc>
        <w:tc>
          <w:tcPr>
            <w:tcW w:w="8617" w:type="dxa"/>
            <w:vAlign w:val="center"/>
          </w:tcPr>
          <w:p w14:paraId="46D2873B" w14:textId="23FBB9CC" w:rsidR="00CA410F" w:rsidRPr="001063FE" w:rsidRDefault="00B713A1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UC bắt đầu khi </w:t>
            </w:r>
            <w:r w:rsidR="00EB7360">
              <w:rPr>
                <w:rFonts w:ascii="Cambria" w:hAnsi="Cambria"/>
                <w:sz w:val="26"/>
                <w:szCs w:val="26"/>
              </w:rPr>
              <w:t>có Học viên đạt các yêu cầu để được cấp chứng chỉ/văn bằng tin học.</w:t>
            </w:r>
          </w:p>
          <w:p w14:paraId="159ABE13" w14:textId="22A233B9" w:rsidR="00CA410F" w:rsidRPr="00EB7360" w:rsidRDefault="00EB7360" w:rsidP="00C438D9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C mô tá quá trình cấp chứng chỉ/văn bằng tin học cho Học viên.</w:t>
            </w:r>
          </w:p>
        </w:tc>
      </w:tr>
      <w:tr w:rsidR="00CA410F" w:rsidRPr="001063FE" w14:paraId="75505974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3625FB36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617" w:type="dxa"/>
            <w:vAlign w:val="center"/>
          </w:tcPr>
          <w:p w14:paraId="6A231DE8" w14:textId="3658B64F" w:rsidR="00CA410F" w:rsidRDefault="00B56F65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xem xét lại </w:t>
            </w:r>
            <w:r w:rsidR="00D37FDF">
              <w:rPr>
                <w:rFonts w:ascii="Cambria" w:hAnsi="Cambria"/>
                <w:sz w:val="26"/>
                <w:szCs w:val="26"/>
              </w:rPr>
              <w:t>các đợt đánh giá Học viên.</w:t>
            </w:r>
          </w:p>
          <w:p w14:paraId="0456B691" w14:textId="62CE5952" w:rsidR="00D37FDF" w:rsidRDefault="00D37FDF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Nhân viên phòng đào tạo lập ra danh sách các Học viên </w:t>
            </w:r>
            <w:r w:rsidR="00F97B5A">
              <w:rPr>
                <w:rFonts w:ascii="Cambria" w:hAnsi="Cambria"/>
                <w:sz w:val="26"/>
                <w:szCs w:val="26"/>
              </w:rPr>
              <w:t>đạt các yêu cầu để cấp Chứng chỉ/Văn bằng tin học.</w:t>
            </w:r>
          </w:p>
          <w:p w14:paraId="21457974" w14:textId="37E20886" w:rsidR="00F97B5A" w:rsidRDefault="00004CD7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</w:t>
            </w:r>
            <w:r w:rsidR="007E5780">
              <w:rPr>
                <w:rFonts w:ascii="Cambria" w:hAnsi="Cambria"/>
                <w:sz w:val="26"/>
                <w:szCs w:val="26"/>
              </w:rPr>
              <w:t xml:space="preserve"> tiến hành gửi </w:t>
            </w:r>
            <w:r>
              <w:rPr>
                <w:rFonts w:ascii="Cambria" w:hAnsi="Cambria"/>
                <w:sz w:val="26"/>
                <w:szCs w:val="26"/>
              </w:rPr>
              <w:t>thông tin Học viên</w:t>
            </w:r>
            <w:r w:rsidR="00F1074B">
              <w:rPr>
                <w:rFonts w:ascii="Cambria" w:hAnsi="Cambria"/>
                <w:sz w:val="26"/>
                <w:szCs w:val="26"/>
              </w:rPr>
              <w:t xml:space="preserve"> và </w:t>
            </w:r>
            <w:r>
              <w:rPr>
                <w:rFonts w:ascii="Cambria" w:hAnsi="Cambria"/>
                <w:sz w:val="26"/>
                <w:szCs w:val="26"/>
              </w:rPr>
              <w:t xml:space="preserve">kết quả </w:t>
            </w:r>
            <w:r w:rsidR="00F1074B">
              <w:rPr>
                <w:rFonts w:ascii="Cambria" w:hAnsi="Cambria"/>
                <w:sz w:val="26"/>
                <w:szCs w:val="26"/>
              </w:rPr>
              <w:t xml:space="preserve">chứng chỉ/văn bằng </w:t>
            </w:r>
            <w:r w:rsidR="00A82342">
              <w:rPr>
                <w:rFonts w:ascii="Cambria" w:hAnsi="Cambria"/>
                <w:sz w:val="26"/>
                <w:szCs w:val="26"/>
              </w:rPr>
              <w:t>cho giám đốc trung tâm ký duyệt.</w:t>
            </w:r>
          </w:p>
          <w:p w14:paraId="6C4C6234" w14:textId="75310A3E" w:rsidR="00F1074B" w:rsidRPr="00F1074B" w:rsidRDefault="00F1074B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in Chứng chỉ/Văn bằng tin học.</w:t>
            </w:r>
          </w:p>
          <w:p w14:paraId="59117D54" w14:textId="7EBBC396" w:rsidR="00CA410F" w:rsidRDefault="000B2661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thông báo danh sách Học viên được cấp Chứng chỉ/Văn bằng tin học</w:t>
            </w:r>
            <w:r w:rsidR="00B14E15">
              <w:rPr>
                <w:rFonts w:ascii="Cambria" w:hAnsi="Cambria"/>
                <w:sz w:val="26"/>
                <w:szCs w:val="26"/>
              </w:rPr>
              <w:t xml:space="preserve"> lên liên hệ Phòng đào t</w:t>
            </w:r>
            <w:r w:rsidR="00AC10DF">
              <w:rPr>
                <w:rFonts w:ascii="Cambria" w:hAnsi="Cambria"/>
                <w:sz w:val="26"/>
                <w:szCs w:val="26"/>
              </w:rPr>
              <w:t>ạo để</w:t>
            </w:r>
            <w:r w:rsidR="00B14E15">
              <w:rPr>
                <w:rFonts w:ascii="Cambria" w:hAnsi="Cambria"/>
                <w:sz w:val="26"/>
                <w:szCs w:val="26"/>
              </w:rPr>
              <w:t xml:space="preserve"> nh</w:t>
            </w:r>
            <w:r w:rsidR="00AC10DF">
              <w:rPr>
                <w:rFonts w:ascii="Cambria" w:hAnsi="Cambria"/>
                <w:sz w:val="26"/>
                <w:szCs w:val="26"/>
              </w:rPr>
              <w:t>ậ</w:t>
            </w:r>
            <w:r w:rsidR="00B14E15">
              <w:rPr>
                <w:rFonts w:ascii="Cambria" w:hAnsi="Cambria"/>
                <w:sz w:val="26"/>
                <w:szCs w:val="26"/>
              </w:rPr>
              <w:t>n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603F3E92" w14:textId="7A48D8EA" w:rsidR="00B14E15" w:rsidRPr="001063FE" w:rsidRDefault="00AC10DF" w:rsidP="00C438D9">
            <w:pPr>
              <w:pStyle w:val="ListParagraph"/>
              <w:numPr>
                <w:ilvl w:val="0"/>
                <w:numId w:val="1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phòng đào tạo gửi Chứng chỉ/Văn bằng tin học cho Học viên.</w:t>
            </w:r>
          </w:p>
        </w:tc>
      </w:tr>
      <w:tr w:rsidR="00CA410F" w:rsidRPr="001063FE" w14:paraId="12ADCA3F" w14:textId="77777777" w:rsidTr="00FA1983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vAlign w:val="center"/>
          </w:tcPr>
          <w:p w14:paraId="26849EFE" w14:textId="77777777" w:rsidR="00CA410F" w:rsidRPr="001063FE" w:rsidRDefault="00CA410F" w:rsidP="0031517A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617" w:type="dxa"/>
            <w:vAlign w:val="center"/>
          </w:tcPr>
          <w:p w14:paraId="48D446D2" w14:textId="3EE969B0" w:rsidR="00CA410F" w:rsidRPr="001063FE" w:rsidRDefault="00A82342" w:rsidP="00C438D9">
            <w:pPr>
              <w:pStyle w:val="ListParagraph"/>
              <w:numPr>
                <w:ilvl w:val="0"/>
                <w:numId w:val="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4</w:t>
            </w:r>
            <w:r w:rsidR="00FA1983">
              <w:rPr>
                <w:rFonts w:ascii="Cambria" w:hAnsi="Cambria"/>
                <w:sz w:val="26"/>
                <w:szCs w:val="26"/>
              </w:rPr>
              <w:t>.</w:t>
            </w:r>
            <w:r>
              <w:rPr>
                <w:rFonts w:ascii="Cambria" w:hAnsi="Cambria"/>
                <w:sz w:val="26"/>
                <w:szCs w:val="26"/>
              </w:rPr>
              <w:t xml:space="preserve"> Nếu giám đốc không duyệt</w:t>
            </w:r>
            <w:r w:rsidR="009C24FB">
              <w:rPr>
                <w:rFonts w:ascii="Cambria" w:hAnsi="Cambria"/>
                <w:sz w:val="26"/>
                <w:szCs w:val="26"/>
              </w:rPr>
              <w:t xml:space="preserve">, giám đốc </w:t>
            </w:r>
            <w:r w:rsidR="00922BF8">
              <w:rPr>
                <w:rFonts w:ascii="Cambria" w:hAnsi="Cambria"/>
                <w:sz w:val="26"/>
                <w:szCs w:val="26"/>
              </w:rPr>
              <w:t>t</w:t>
            </w:r>
            <w:r w:rsidR="009C24FB">
              <w:rPr>
                <w:rFonts w:ascii="Cambria" w:hAnsi="Cambria"/>
                <w:sz w:val="26"/>
                <w:szCs w:val="26"/>
              </w:rPr>
              <w:t>h</w:t>
            </w:r>
            <w:r w:rsidR="00922BF8">
              <w:rPr>
                <w:rFonts w:ascii="Cambria" w:hAnsi="Cambria"/>
                <w:sz w:val="26"/>
                <w:szCs w:val="26"/>
              </w:rPr>
              <w:t>ông báo</w:t>
            </w:r>
            <w:r w:rsidR="009C24FB">
              <w:rPr>
                <w:rFonts w:ascii="Cambria" w:hAnsi="Cambria"/>
                <w:sz w:val="26"/>
                <w:szCs w:val="26"/>
              </w:rPr>
              <w:t xml:space="preserve"> lý do </w:t>
            </w:r>
            <w:r w:rsidR="000B2661">
              <w:rPr>
                <w:rFonts w:ascii="Cambria" w:hAnsi="Cambria"/>
                <w:sz w:val="26"/>
                <w:szCs w:val="26"/>
              </w:rPr>
              <w:t>và</w:t>
            </w:r>
            <w:r w:rsidR="006A7AE3">
              <w:rPr>
                <w:rFonts w:ascii="Cambria" w:hAnsi="Cambria"/>
                <w:sz w:val="26"/>
                <w:szCs w:val="26"/>
              </w:rPr>
              <w:t xml:space="preserve"> quay lại Bước 1</w:t>
            </w:r>
            <w:r w:rsidR="000B2661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</w:tbl>
    <w:p w14:paraId="44E3CFBB" w14:textId="72A50163" w:rsidR="00CA410F" w:rsidRDefault="00EC7367" w:rsidP="0031517A">
      <w:pPr>
        <w:spacing w:line="360" w:lineRule="auto"/>
      </w:pPr>
      <w:r>
        <w:br w:type="page"/>
      </w:r>
    </w:p>
    <w:p w14:paraId="169E7EAD" w14:textId="78F536A1" w:rsidR="00494FB5" w:rsidRDefault="00494FB5" w:rsidP="00C438D9">
      <w:pPr>
        <w:pStyle w:val="Heading3"/>
        <w:numPr>
          <w:ilvl w:val="2"/>
          <w:numId w:val="2"/>
        </w:numPr>
        <w:spacing w:after="240" w:line="360" w:lineRule="auto"/>
        <w:rPr>
          <w:rFonts w:ascii="Cambria" w:hAnsi="Cambria"/>
          <w:sz w:val="26"/>
          <w:szCs w:val="26"/>
        </w:rPr>
      </w:pPr>
      <w:bookmarkStart w:id="7" w:name="_Toc73281280"/>
      <w:r>
        <w:rPr>
          <w:rFonts w:ascii="Cambria" w:hAnsi="Cambria"/>
          <w:sz w:val="26"/>
          <w:szCs w:val="26"/>
        </w:rPr>
        <w:lastRenderedPageBreak/>
        <w:t>Sơ đồ hoạt động</w:t>
      </w:r>
      <w:bookmarkEnd w:id="7"/>
    </w:p>
    <w:p w14:paraId="723DA73C" w14:textId="05153AE4" w:rsidR="0031517A" w:rsidRPr="0031517A" w:rsidRDefault="0031517A" w:rsidP="0031517A">
      <w:pPr>
        <w:spacing w:line="360" w:lineRule="auto"/>
      </w:pPr>
      <w:r>
        <w:rPr>
          <w:noProof/>
        </w:rPr>
        <w:drawing>
          <wp:inline distT="0" distB="0" distL="0" distR="0" wp14:anchorId="1A80E13F" wp14:editId="62E500E4">
            <wp:extent cx="6858000" cy="4258310"/>
            <wp:effectExtent l="0" t="0" r="0" b="889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5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B786B" w14:textId="0C200335" w:rsidR="006D1CFD" w:rsidRDefault="006D1CFD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00DAEFF8" wp14:editId="06A48743">
            <wp:extent cx="6858000" cy="8375650"/>
            <wp:effectExtent l="0" t="0" r="0" b="635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37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7BAFB" w14:textId="4F875626" w:rsidR="0031517A" w:rsidRPr="006D1CFD" w:rsidRDefault="003B0B48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600C8D3" wp14:editId="26ECEECA">
            <wp:extent cx="6858000" cy="721995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21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2B7D9" w14:textId="7D9DC86F" w:rsidR="00D61804" w:rsidRPr="00D61804" w:rsidRDefault="00D61804" w:rsidP="0031517A">
      <w:pPr>
        <w:spacing w:line="360" w:lineRule="auto"/>
      </w:pPr>
    </w:p>
    <w:p w14:paraId="0253FEE0" w14:textId="3474D582" w:rsidR="00EC7367" w:rsidRPr="009B3007" w:rsidRDefault="00EC7367" w:rsidP="0031517A">
      <w:pPr>
        <w:spacing w:line="360" w:lineRule="auto"/>
      </w:pPr>
    </w:p>
    <w:p w14:paraId="002FEB67" w14:textId="5D010B6C" w:rsidR="00D741D4" w:rsidRDefault="00D741D4" w:rsidP="0031517A">
      <w:pPr>
        <w:spacing w:line="360" w:lineRule="auto"/>
      </w:pPr>
    </w:p>
    <w:p w14:paraId="151B5DBD" w14:textId="7CC0528C" w:rsidR="00F40434" w:rsidRDefault="006B4DB4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792BCFB3" wp14:editId="470FF72B">
            <wp:extent cx="6858000" cy="6601460"/>
            <wp:effectExtent l="0" t="0" r="0" b="889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60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AFF1" w14:textId="1C16C4DE" w:rsidR="00EC7367" w:rsidRDefault="006B4DB4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308B3FE8" wp14:editId="574A8025">
            <wp:extent cx="6858000" cy="5501005"/>
            <wp:effectExtent l="0" t="0" r="0" b="444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90831" w14:textId="231175F7" w:rsidR="0031517A" w:rsidRDefault="0031517A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FE75533" wp14:editId="18BC88E1">
            <wp:extent cx="6855002" cy="6607772"/>
            <wp:effectExtent l="0" t="0" r="3175" b="317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2772" cy="66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8C27F" w14:textId="291F3ACB" w:rsidR="00EC7367" w:rsidRDefault="000055A7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7B0324F" wp14:editId="01599B92">
            <wp:extent cx="6851176" cy="7103705"/>
            <wp:effectExtent l="0" t="0" r="6985" b="254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688" cy="7112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49F3" w14:textId="314FF3AA" w:rsidR="0031517A" w:rsidRDefault="0031517A" w:rsidP="0031517A">
      <w:pPr>
        <w:spacing w:line="360" w:lineRule="auto"/>
      </w:pPr>
    </w:p>
    <w:p w14:paraId="24E4DC70" w14:textId="63439533" w:rsidR="00BE362D" w:rsidRDefault="00BE362D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5CE69FE5" wp14:editId="30F462A5">
            <wp:extent cx="6858000" cy="59607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6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FBA91" w14:textId="54E73273" w:rsidR="0031517A" w:rsidRDefault="00575FAA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48737C0" wp14:editId="4ABC711A">
            <wp:extent cx="6858000" cy="759079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9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FD1D6" w14:textId="4F85A86E" w:rsidR="0031517A" w:rsidRPr="00663F33" w:rsidRDefault="004678C3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559B551B" wp14:editId="371406A5">
            <wp:extent cx="6858000" cy="4790440"/>
            <wp:effectExtent l="0" t="0" r="0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9FC32" w14:textId="44943AF2" w:rsidR="00E55FF3" w:rsidRPr="00F04E8B" w:rsidRDefault="00E55FF3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8" w:name="_Toc73281281"/>
      <w:r w:rsidRPr="00F04E8B">
        <w:rPr>
          <w:rFonts w:ascii="Cambria" w:hAnsi="Cambria"/>
          <w:sz w:val="26"/>
          <w:szCs w:val="26"/>
        </w:rPr>
        <w:t>Mô hình</w:t>
      </w:r>
      <w:r w:rsidR="004513C8" w:rsidRPr="00F04E8B">
        <w:rPr>
          <w:rFonts w:ascii="Cambria" w:hAnsi="Cambria"/>
          <w:sz w:val="26"/>
          <w:szCs w:val="26"/>
        </w:rPr>
        <w:t xml:space="preserve"> hóa nghiệp vụ</w:t>
      </w:r>
      <w:bookmarkEnd w:id="8"/>
    </w:p>
    <w:p w14:paraId="2B5CF42C" w14:textId="3271FF69" w:rsidR="004513C8" w:rsidRDefault="006D19BC" w:rsidP="00C438D9">
      <w:pPr>
        <w:pStyle w:val="Heading3"/>
        <w:numPr>
          <w:ilvl w:val="2"/>
          <w:numId w:val="3"/>
        </w:numPr>
        <w:spacing w:line="360" w:lineRule="auto"/>
        <w:rPr>
          <w:rFonts w:ascii="Cambria" w:hAnsi="Cambria"/>
          <w:sz w:val="26"/>
          <w:szCs w:val="26"/>
        </w:rPr>
      </w:pPr>
      <w:bookmarkStart w:id="9" w:name="_Toc73281282"/>
      <w:r w:rsidRPr="00FB4DC8">
        <w:rPr>
          <w:rFonts w:ascii="Cambria" w:hAnsi="Cambria"/>
          <w:sz w:val="26"/>
          <w:szCs w:val="26"/>
        </w:rPr>
        <w:t>Xác định thừa tác viên (business worker) và thực thể nghiệp vụ (business entity)</w:t>
      </w:r>
      <w:bookmarkEnd w:id="9"/>
    </w:p>
    <w:p w14:paraId="5A60299F" w14:textId="7A22A0FC" w:rsidR="007960D2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 xml:space="preserve">Nghiệp vụ </w:t>
      </w:r>
      <w:r w:rsidR="00701157" w:rsidRPr="00E00986">
        <w:rPr>
          <w:rFonts w:ascii="Cambria" w:hAnsi="Cambria"/>
          <w:b/>
          <w:bCs/>
          <w:sz w:val="26"/>
          <w:szCs w:val="26"/>
        </w:rPr>
        <w:t>Đăng ký</w:t>
      </w:r>
      <w:r w:rsidRPr="00E00986">
        <w:rPr>
          <w:rFonts w:ascii="Cambria" w:hAnsi="Cambria"/>
          <w:b/>
          <w:bCs/>
          <w:sz w:val="26"/>
          <w:szCs w:val="26"/>
        </w:rPr>
        <w:t xml:space="preserve"> học viên:</w:t>
      </w:r>
    </w:p>
    <w:p w14:paraId="152EB454" w14:textId="300B88FC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FA1983">
        <w:rPr>
          <w:rFonts w:ascii="Cambria" w:hAnsi="Cambria"/>
          <w:sz w:val="26"/>
          <w:szCs w:val="26"/>
        </w:rPr>
        <w:t xml:space="preserve"> Nhân viên tư vấn, Nhân viên trợ lý khóa học</w:t>
      </w:r>
    </w:p>
    <w:p w14:paraId="6E573826" w14:textId="5792DAF2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FA1983">
        <w:rPr>
          <w:rFonts w:ascii="Cambria" w:hAnsi="Cambria"/>
          <w:sz w:val="26"/>
          <w:szCs w:val="26"/>
        </w:rPr>
        <w:t xml:space="preserve"> Danh sách khóa học, Danh s</w:t>
      </w:r>
      <w:r w:rsidR="00DD7C2F">
        <w:rPr>
          <w:rFonts w:ascii="Cambria" w:hAnsi="Cambria"/>
          <w:sz w:val="26"/>
          <w:szCs w:val="26"/>
        </w:rPr>
        <w:t>á</w:t>
      </w:r>
      <w:r w:rsidR="00FA1983">
        <w:rPr>
          <w:rFonts w:ascii="Cambria" w:hAnsi="Cambria"/>
          <w:sz w:val="26"/>
          <w:szCs w:val="26"/>
        </w:rPr>
        <w:t>ch học viên</w:t>
      </w:r>
    </w:p>
    <w:p w14:paraId="12575E82" w14:textId="34C0A0E2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Đào tạo khóa học:</w:t>
      </w:r>
    </w:p>
    <w:p w14:paraId="33D77044" w14:textId="11675743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FA1983">
        <w:rPr>
          <w:rFonts w:ascii="Cambria" w:hAnsi="Cambria"/>
          <w:sz w:val="26"/>
          <w:szCs w:val="26"/>
        </w:rPr>
        <w:t xml:space="preserve"> Nhân viên tài vụ, Nhân viên trợ lý khóa học, Nhân viên chuyên môn</w:t>
      </w:r>
    </w:p>
    <w:p w14:paraId="5CE8CC8D" w14:textId="7124E7D0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FA1983">
        <w:rPr>
          <w:rFonts w:ascii="Cambria" w:hAnsi="Cambria"/>
          <w:sz w:val="26"/>
          <w:szCs w:val="26"/>
        </w:rPr>
        <w:t xml:space="preserve"> Thông tin đăng ký môn học, </w:t>
      </w:r>
      <w:r w:rsidR="00E323FC">
        <w:rPr>
          <w:rFonts w:ascii="Cambria" w:hAnsi="Cambria"/>
          <w:sz w:val="26"/>
          <w:szCs w:val="26"/>
        </w:rPr>
        <w:t>T</w:t>
      </w:r>
      <w:r w:rsidR="00FA1983">
        <w:rPr>
          <w:rFonts w:ascii="Cambria" w:hAnsi="Cambria"/>
          <w:sz w:val="26"/>
          <w:szCs w:val="26"/>
        </w:rPr>
        <w:t>hời khóa biểu</w:t>
      </w:r>
      <w:r w:rsidR="00E323FC">
        <w:rPr>
          <w:rFonts w:ascii="Cambria" w:hAnsi="Cambria"/>
          <w:sz w:val="26"/>
          <w:szCs w:val="26"/>
        </w:rPr>
        <w:t>, Phiếu ý kiến học viên</w:t>
      </w:r>
    </w:p>
    <w:p w14:paraId="236ABCCC" w14:textId="7E4E7FCA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Đăng ký môn học:</w:t>
      </w:r>
    </w:p>
    <w:p w14:paraId="7249FDC3" w14:textId="5DFD1B47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 Nhân viên trợ lý</w:t>
      </w:r>
      <w:r w:rsidR="00FA1983">
        <w:rPr>
          <w:rFonts w:ascii="Cambria" w:hAnsi="Cambria"/>
          <w:sz w:val="26"/>
          <w:szCs w:val="26"/>
        </w:rPr>
        <w:t xml:space="preserve"> khóa học</w:t>
      </w:r>
    </w:p>
    <w:p w14:paraId="2489637E" w14:textId="2F273106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 Danh sách môn học, Thời khóa biểu, Thông tin đăng ký môn học</w:t>
      </w:r>
    </w:p>
    <w:p w14:paraId="4AE1ED52" w14:textId="4CFD6CDC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lastRenderedPageBreak/>
        <w:t>Nghiệp vụ Tính học phí:</w:t>
      </w:r>
    </w:p>
    <w:p w14:paraId="79CB9660" w14:textId="6F3AED17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 xml:space="preserve">Thừa tác viên: Nhân viên kế toán, </w:t>
      </w:r>
      <w:r w:rsidR="00E00986">
        <w:rPr>
          <w:rFonts w:ascii="Cambria" w:hAnsi="Cambria"/>
          <w:sz w:val="26"/>
          <w:szCs w:val="26"/>
        </w:rPr>
        <w:t>Giám đốc</w:t>
      </w:r>
    </w:p>
    <w:p w14:paraId="31461BD9" w14:textId="02D4CD7F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 Quy đinh, Danh sách học phí</w:t>
      </w:r>
      <w:r w:rsidR="00FA1983">
        <w:rPr>
          <w:rFonts w:ascii="Cambria" w:hAnsi="Cambria"/>
          <w:sz w:val="26"/>
          <w:szCs w:val="26"/>
        </w:rPr>
        <w:t>, Thông tin đăng ký môn học</w:t>
      </w:r>
    </w:p>
    <w:p w14:paraId="66AFFB91" w14:textId="103BD11C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Thu học phí:</w:t>
      </w:r>
    </w:p>
    <w:p w14:paraId="3F5B19CE" w14:textId="5F460651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FA1983">
        <w:rPr>
          <w:rFonts w:ascii="Cambria" w:hAnsi="Cambria"/>
          <w:sz w:val="26"/>
          <w:szCs w:val="26"/>
        </w:rPr>
        <w:t xml:space="preserve"> Nhân viên tài vụ</w:t>
      </w:r>
    </w:p>
    <w:p w14:paraId="61D1E5D4" w14:textId="3ADCFB22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FA1983">
        <w:rPr>
          <w:rFonts w:ascii="Cambria" w:hAnsi="Cambria"/>
          <w:sz w:val="26"/>
          <w:szCs w:val="26"/>
        </w:rPr>
        <w:t xml:space="preserve"> Danh sách học phí, Danh sách học viên</w:t>
      </w:r>
    </w:p>
    <w:p w14:paraId="4AC6B718" w14:textId="77777777" w:rsidR="0031517A" w:rsidRDefault="0031517A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Học chuyên đề</w:t>
      </w:r>
      <w:r>
        <w:rPr>
          <w:rFonts w:ascii="Cambria" w:hAnsi="Cambria"/>
          <w:sz w:val="26"/>
          <w:szCs w:val="26"/>
        </w:rPr>
        <w:t>:</w:t>
      </w:r>
    </w:p>
    <w:p w14:paraId="446AEFF5" w14:textId="380B078D" w:rsidR="0031517A" w:rsidRPr="00E323FC" w:rsidRDefault="0031517A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323FC">
        <w:rPr>
          <w:rFonts w:ascii="Cambria" w:hAnsi="Cambria"/>
          <w:sz w:val="26"/>
          <w:szCs w:val="26"/>
        </w:rPr>
        <w:t xml:space="preserve"> Nhân viên trợ lý khóa học, Nhân viên chuyên môn</w:t>
      </w:r>
    </w:p>
    <w:p w14:paraId="2BF5763F" w14:textId="72552924" w:rsidR="0031517A" w:rsidRPr="0031517A" w:rsidRDefault="0031517A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323FC">
        <w:rPr>
          <w:rFonts w:ascii="Cambria" w:hAnsi="Cambria"/>
          <w:sz w:val="26"/>
          <w:szCs w:val="26"/>
        </w:rPr>
        <w:t xml:space="preserve"> Danh sách tham gia, Th</w:t>
      </w:r>
      <w:r w:rsidR="00E00986">
        <w:rPr>
          <w:rFonts w:ascii="Cambria" w:hAnsi="Cambria"/>
          <w:sz w:val="26"/>
          <w:szCs w:val="26"/>
        </w:rPr>
        <w:t>ờ</w:t>
      </w:r>
      <w:r w:rsidR="00E323FC">
        <w:rPr>
          <w:rFonts w:ascii="Cambria" w:hAnsi="Cambria"/>
          <w:sz w:val="26"/>
          <w:szCs w:val="26"/>
        </w:rPr>
        <w:t>i khóa biểu, Phiếu ý kiến học viên</w:t>
      </w:r>
    </w:p>
    <w:p w14:paraId="7F68D664" w14:textId="7584EB87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Thi:</w:t>
      </w:r>
    </w:p>
    <w:p w14:paraId="58A98506" w14:textId="063FBC5F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C202F8">
        <w:rPr>
          <w:rFonts w:ascii="Cambria" w:hAnsi="Cambria"/>
          <w:sz w:val="26"/>
          <w:szCs w:val="26"/>
        </w:rPr>
        <w:t xml:space="preserve"> Nhân viên trợ lý khóa học, Nhân viên chuyên môn</w:t>
      </w:r>
    </w:p>
    <w:p w14:paraId="074CA3C4" w14:textId="469841B7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C202F8">
        <w:rPr>
          <w:rFonts w:ascii="Cambria" w:hAnsi="Cambria"/>
          <w:sz w:val="26"/>
          <w:szCs w:val="26"/>
        </w:rPr>
        <w:t xml:space="preserve"> </w:t>
      </w:r>
      <w:r w:rsidR="00E323FC">
        <w:rPr>
          <w:rFonts w:ascii="Cambria" w:hAnsi="Cambria"/>
          <w:sz w:val="26"/>
          <w:szCs w:val="26"/>
        </w:rPr>
        <w:t>Lịch thi</w:t>
      </w:r>
      <w:r w:rsidR="00C202F8">
        <w:rPr>
          <w:rFonts w:ascii="Cambria" w:hAnsi="Cambria"/>
          <w:sz w:val="26"/>
          <w:szCs w:val="26"/>
        </w:rPr>
        <w:t>, Bảng điểm</w:t>
      </w:r>
    </w:p>
    <w:p w14:paraId="19CA56B1" w14:textId="576141C2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Thi lại:</w:t>
      </w:r>
    </w:p>
    <w:p w14:paraId="50BF9C70" w14:textId="64E2FEB8" w:rsidR="00582C20" w:rsidRPr="00E323FC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323FC" w:rsidRPr="00E323FC">
        <w:rPr>
          <w:rFonts w:ascii="Cambria" w:hAnsi="Cambria"/>
          <w:sz w:val="26"/>
          <w:szCs w:val="26"/>
        </w:rPr>
        <w:t xml:space="preserve"> </w:t>
      </w:r>
      <w:r w:rsidR="00E323FC">
        <w:rPr>
          <w:rFonts w:ascii="Cambria" w:hAnsi="Cambria"/>
          <w:sz w:val="26"/>
          <w:szCs w:val="26"/>
        </w:rPr>
        <w:t>Nhân viên trợ lý khóa học, Nhân viên chuyên môn</w:t>
      </w:r>
    </w:p>
    <w:p w14:paraId="4924838C" w14:textId="5065265C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323FC">
        <w:rPr>
          <w:rFonts w:ascii="Cambria" w:hAnsi="Cambria"/>
          <w:sz w:val="26"/>
          <w:szCs w:val="26"/>
        </w:rPr>
        <w:t xml:space="preserve"> Danh sách thi lại, Lịch thi, Bảng điểm</w:t>
      </w:r>
    </w:p>
    <w:p w14:paraId="1FF71518" w14:textId="1E1DC741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 Đánh giá:</w:t>
      </w:r>
    </w:p>
    <w:p w14:paraId="3DD1DCCE" w14:textId="50967112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00986">
        <w:rPr>
          <w:rFonts w:ascii="Cambria" w:hAnsi="Cambria"/>
          <w:sz w:val="26"/>
          <w:szCs w:val="26"/>
        </w:rPr>
        <w:t xml:space="preserve"> Nhân viên phòng đào tạo</w:t>
      </w:r>
    </w:p>
    <w:p w14:paraId="7771BC89" w14:textId="33374607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00986">
        <w:rPr>
          <w:rFonts w:ascii="Cambria" w:hAnsi="Cambria"/>
          <w:sz w:val="26"/>
          <w:szCs w:val="26"/>
        </w:rPr>
        <w:t xml:space="preserve"> Bảng điểm, Đánh giá học viên, Quy định, Danh sách học viên thi lại</w:t>
      </w:r>
    </w:p>
    <w:p w14:paraId="6E968455" w14:textId="7E3FB00A" w:rsidR="00EC7367" w:rsidRPr="00E00986" w:rsidRDefault="00EC7367" w:rsidP="00C438D9">
      <w:pPr>
        <w:pStyle w:val="ListParagraph"/>
        <w:numPr>
          <w:ilvl w:val="0"/>
          <w:numId w:val="18"/>
        </w:numPr>
        <w:spacing w:line="360" w:lineRule="auto"/>
        <w:rPr>
          <w:rFonts w:ascii="Cambria" w:hAnsi="Cambria"/>
          <w:b/>
          <w:bCs/>
          <w:sz w:val="26"/>
          <w:szCs w:val="26"/>
        </w:rPr>
      </w:pPr>
      <w:r w:rsidRPr="00E00986">
        <w:rPr>
          <w:rFonts w:ascii="Cambria" w:hAnsi="Cambria"/>
          <w:b/>
          <w:bCs/>
          <w:sz w:val="26"/>
          <w:szCs w:val="26"/>
        </w:rPr>
        <w:t>Nghiệp vụ</w:t>
      </w:r>
      <w:r w:rsidR="00582C20" w:rsidRPr="00E00986">
        <w:rPr>
          <w:rFonts w:ascii="Cambria" w:hAnsi="Cambria"/>
          <w:b/>
          <w:bCs/>
          <w:sz w:val="26"/>
          <w:szCs w:val="26"/>
        </w:rPr>
        <w:t xml:space="preserve"> Cấp chứng chỉ/văn bằng:</w:t>
      </w:r>
    </w:p>
    <w:p w14:paraId="79C9B121" w14:textId="5A2614A1" w:rsid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ừa tác viên:</w:t>
      </w:r>
      <w:r w:rsidR="00E00986">
        <w:rPr>
          <w:rFonts w:ascii="Cambria" w:hAnsi="Cambria"/>
          <w:sz w:val="26"/>
          <w:szCs w:val="26"/>
        </w:rPr>
        <w:t xml:space="preserve"> Nhân viên phòng đào tạo, Giám đốc</w:t>
      </w:r>
    </w:p>
    <w:p w14:paraId="6C5176BA" w14:textId="20F86BF6" w:rsidR="00582C20" w:rsidRPr="00582C20" w:rsidRDefault="00582C20" w:rsidP="00C438D9">
      <w:pPr>
        <w:pStyle w:val="ListParagraph"/>
        <w:numPr>
          <w:ilvl w:val="0"/>
          <w:numId w:val="19"/>
        </w:numPr>
        <w:spacing w:line="36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Thực thể nghiệp vụ:</w:t>
      </w:r>
      <w:r w:rsidR="00E00986">
        <w:rPr>
          <w:rFonts w:ascii="Cambria" w:hAnsi="Cambria"/>
          <w:sz w:val="26"/>
          <w:szCs w:val="26"/>
        </w:rPr>
        <w:t xml:space="preserve"> Đánh giá học viên</w:t>
      </w:r>
    </w:p>
    <w:p w14:paraId="255AFDAB" w14:textId="77777777" w:rsidR="00EC7367" w:rsidRPr="007960D2" w:rsidRDefault="00EC7367" w:rsidP="0031517A">
      <w:pPr>
        <w:spacing w:line="360" w:lineRule="auto"/>
      </w:pPr>
    </w:p>
    <w:p w14:paraId="16B29F33" w14:textId="06601023" w:rsidR="00494FB5" w:rsidRDefault="00CE3857" w:rsidP="00C438D9">
      <w:pPr>
        <w:pStyle w:val="Heading3"/>
        <w:numPr>
          <w:ilvl w:val="2"/>
          <w:numId w:val="3"/>
        </w:numPr>
        <w:spacing w:line="360" w:lineRule="auto"/>
        <w:rPr>
          <w:rFonts w:ascii="Cambria" w:hAnsi="Cambria"/>
          <w:sz w:val="26"/>
          <w:szCs w:val="26"/>
        </w:rPr>
      </w:pPr>
      <w:bookmarkStart w:id="10" w:name="_Toc73281283"/>
      <w:r w:rsidRPr="00FB4DC8">
        <w:rPr>
          <w:rFonts w:ascii="Cambria" w:hAnsi="Cambria"/>
          <w:sz w:val="26"/>
          <w:szCs w:val="26"/>
        </w:rPr>
        <w:lastRenderedPageBreak/>
        <w:t>Mô hình hóa thành phần động</w:t>
      </w:r>
      <w:bookmarkEnd w:id="10"/>
    </w:p>
    <w:p w14:paraId="2E57B202" w14:textId="39D571C2" w:rsidR="0031517A" w:rsidRPr="0031517A" w:rsidRDefault="00BF46FF" w:rsidP="0031517A">
      <w:pPr>
        <w:spacing w:line="360" w:lineRule="auto"/>
      </w:pPr>
      <w:r>
        <w:rPr>
          <w:noProof/>
        </w:rPr>
        <w:drawing>
          <wp:inline distT="0" distB="0" distL="0" distR="0" wp14:anchorId="4C79F14C" wp14:editId="5495EAED">
            <wp:extent cx="6858000" cy="6187440"/>
            <wp:effectExtent l="0" t="0" r="0" b="3810"/>
            <wp:docPr id="31" name="Picture 3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0BD0B" w14:textId="029C9317" w:rsidR="00701157" w:rsidRPr="00701157" w:rsidRDefault="003F1628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BC3838A" wp14:editId="33498479">
            <wp:extent cx="6858000" cy="6932930"/>
            <wp:effectExtent l="0" t="0" r="0" b="1270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3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ED6A" w14:textId="7DE5985D" w:rsidR="003B0B48" w:rsidRDefault="003B0B48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C132F8E" wp14:editId="7B107BFA">
            <wp:extent cx="6858000" cy="6845300"/>
            <wp:effectExtent l="0" t="0" r="0" b="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4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35549" w14:textId="620B5B8A" w:rsidR="00582C20" w:rsidRPr="00582C20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8C3B04C" wp14:editId="2E59CAC5">
            <wp:extent cx="6858000" cy="7972425"/>
            <wp:effectExtent l="0" t="0" r="0" b="9525"/>
            <wp:docPr id="35" name="Picture 3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Diagram, schematic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02DF" w14:textId="38E3E212" w:rsidR="00DC7969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9649C91" wp14:editId="2E9CC37C">
            <wp:extent cx="6858000" cy="7101205"/>
            <wp:effectExtent l="0" t="0" r="0" b="4445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0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444B4" w14:textId="578509E5" w:rsidR="0031517A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25D985B0" wp14:editId="0FAA65AB">
            <wp:extent cx="6858000" cy="6642100"/>
            <wp:effectExtent l="0" t="0" r="0" b="6350"/>
            <wp:docPr id="30" name="Picture 3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64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FF81" w14:textId="6FA17592" w:rsidR="000055A7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20285668" wp14:editId="268BFC8E">
            <wp:extent cx="6858000" cy="6210935"/>
            <wp:effectExtent l="0" t="0" r="0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1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9D47A" w14:textId="259CB649" w:rsidR="00BE362D" w:rsidRDefault="00BF46FF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0809CFA3" wp14:editId="52348080">
            <wp:extent cx="6858000" cy="6200775"/>
            <wp:effectExtent l="0" t="0" r="0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50B78" w14:textId="023DCACE" w:rsidR="0031517A" w:rsidRDefault="00017F39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799F98F" wp14:editId="65285CC4">
            <wp:extent cx="6858000" cy="7150735"/>
            <wp:effectExtent l="0" t="0" r="0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5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55553" w14:textId="522F8A3F" w:rsidR="0031517A" w:rsidRDefault="0031517A" w:rsidP="0031517A">
      <w:pPr>
        <w:spacing w:line="360" w:lineRule="auto"/>
      </w:pPr>
    </w:p>
    <w:p w14:paraId="4CD3DC88" w14:textId="29A269A0" w:rsidR="001B658D" w:rsidRDefault="001B658D" w:rsidP="0031517A">
      <w:pPr>
        <w:spacing w:line="360" w:lineRule="auto"/>
      </w:pPr>
    </w:p>
    <w:p w14:paraId="56500909" w14:textId="78338503" w:rsidR="001B658D" w:rsidRDefault="002B23FC" w:rsidP="0031517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375E9826" wp14:editId="47C1563A">
            <wp:extent cx="6858000" cy="6292215"/>
            <wp:effectExtent l="0" t="0" r="0" b="0"/>
            <wp:docPr id="36" name="Picture 3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Diagram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9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5DD8C" w14:textId="09F83AE6" w:rsidR="001B658D" w:rsidRDefault="001B658D" w:rsidP="0031517A">
      <w:pPr>
        <w:spacing w:line="360" w:lineRule="auto"/>
      </w:pPr>
    </w:p>
    <w:p w14:paraId="12F831DF" w14:textId="66E1FE8B" w:rsidR="001B658D" w:rsidRDefault="001B658D" w:rsidP="0031517A">
      <w:pPr>
        <w:spacing w:line="360" w:lineRule="auto"/>
      </w:pPr>
    </w:p>
    <w:p w14:paraId="2CDC120F" w14:textId="4C6DA9CA" w:rsidR="001B658D" w:rsidRPr="00494FB5" w:rsidRDefault="009B56B0" w:rsidP="0031517A">
      <w:pPr>
        <w:spacing w:line="360" w:lineRule="auto"/>
      </w:pPr>
      <w:r>
        <w:br w:type="page"/>
      </w:r>
    </w:p>
    <w:p w14:paraId="075050CC" w14:textId="11E86312" w:rsidR="004513C8" w:rsidRPr="00F04E8B" w:rsidRDefault="004513C8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11" w:name="_Toc73281284"/>
      <w:r w:rsidRPr="00F04E8B">
        <w:rPr>
          <w:rFonts w:ascii="Cambria" w:hAnsi="Cambria"/>
          <w:sz w:val="26"/>
          <w:szCs w:val="26"/>
        </w:rPr>
        <w:lastRenderedPageBreak/>
        <w:t>Sơ đồ lớp mức phân tích</w:t>
      </w:r>
      <w:bookmarkEnd w:id="11"/>
    </w:p>
    <w:p w14:paraId="0E83C1DE" w14:textId="51256451" w:rsidR="007960D2" w:rsidRDefault="000E5032" w:rsidP="0031517A">
      <w:pPr>
        <w:spacing w:line="360" w:lineRule="auto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9AAEEC3" wp14:editId="46D7AEA4">
            <wp:simplePos x="0" y="0"/>
            <wp:positionH relativeFrom="margin">
              <wp:align>center</wp:align>
            </wp:positionH>
            <wp:positionV relativeFrom="paragraph">
              <wp:posOffset>388758</wp:posOffset>
            </wp:positionV>
            <wp:extent cx="7355205" cy="6774180"/>
            <wp:effectExtent l="0" t="0" r="0" b="7620"/>
            <wp:wrapSquare wrapText="bothSides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5205" cy="677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28238" w14:textId="71792FA3" w:rsidR="00E75D2B" w:rsidRDefault="00E75D2B" w:rsidP="0031517A">
      <w:pPr>
        <w:spacing w:line="360" w:lineRule="auto"/>
      </w:pPr>
    </w:p>
    <w:p w14:paraId="34967D29" w14:textId="77777777" w:rsidR="00E75D2B" w:rsidRPr="007960D2" w:rsidRDefault="00E75D2B" w:rsidP="0031517A">
      <w:pPr>
        <w:spacing w:line="360" w:lineRule="auto"/>
      </w:pPr>
    </w:p>
    <w:p w14:paraId="30EB065D" w14:textId="0D4B062D" w:rsidR="004513C8" w:rsidRPr="00F04E8B" w:rsidRDefault="004513C8" w:rsidP="00C438D9">
      <w:pPr>
        <w:pStyle w:val="Heading2"/>
        <w:numPr>
          <w:ilvl w:val="0"/>
          <w:numId w:val="17"/>
        </w:numPr>
        <w:spacing w:before="0" w:after="40" w:line="360" w:lineRule="auto"/>
        <w:rPr>
          <w:rFonts w:ascii="Cambria" w:hAnsi="Cambria"/>
          <w:sz w:val="26"/>
          <w:szCs w:val="26"/>
        </w:rPr>
      </w:pPr>
      <w:bookmarkStart w:id="12" w:name="_Toc73281285"/>
      <w:r w:rsidRPr="00F04E8B">
        <w:rPr>
          <w:rFonts w:ascii="Cambria" w:hAnsi="Cambria"/>
          <w:sz w:val="26"/>
          <w:szCs w:val="26"/>
        </w:rPr>
        <w:lastRenderedPageBreak/>
        <w:t>Mô hình Use-case xác định các yêu cầu tự động hóa</w:t>
      </w:r>
      <w:bookmarkEnd w:id="12"/>
    </w:p>
    <w:p w14:paraId="6DAAC007" w14:textId="0342CBCE" w:rsidR="00D24FAE" w:rsidRDefault="00D24FAE" w:rsidP="00C438D9">
      <w:pPr>
        <w:pStyle w:val="Heading3"/>
        <w:numPr>
          <w:ilvl w:val="2"/>
          <w:numId w:val="4"/>
        </w:numPr>
        <w:spacing w:line="360" w:lineRule="auto"/>
        <w:rPr>
          <w:rFonts w:ascii="Cambria" w:hAnsi="Cambria"/>
          <w:sz w:val="26"/>
          <w:szCs w:val="26"/>
        </w:rPr>
      </w:pPr>
      <w:bookmarkStart w:id="13" w:name="_Toc73281286"/>
      <w:r w:rsidRPr="00FB4DC8">
        <w:rPr>
          <w:rFonts w:ascii="Cambria" w:hAnsi="Cambria"/>
          <w:sz w:val="26"/>
          <w:szCs w:val="26"/>
        </w:rPr>
        <w:t>Mô hình Use case nhằm thể hiện các chức năng chính mà hệ thống hỗ trợ tự động.</w:t>
      </w:r>
      <w:bookmarkEnd w:id="13"/>
    </w:p>
    <w:p w14:paraId="73A69453" w14:textId="594453DF" w:rsidR="000E5032" w:rsidRDefault="000E5032" w:rsidP="0031517A">
      <w:pPr>
        <w:spacing w:line="360" w:lineRule="auto"/>
      </w:pPr>
    </w:p>
    <w:p w14:paraId="6D236E88" w14:textId="2D528A20" w:rsidR="000E5032" w:rsidRDefault="000E5032" w:rsidP="0031517A">
      <w:pPr>
        <w:spacing w:line="360" w:lineRule="auto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FD0937F" wp14:editId="5289A79E">
            <wp:simplePos x="0" y="0"/>
            <wp:positionH relativeFrom="margin">
              <wp:align>center</wp:align>
            </wp:positionH>
            <wp:positionV relativeFrom="paragraph">
              <wp:posOffset>527050</wp:posOffset>
            </wp:positionV>
            <wp:extent cx="7202170" cy="5199380"/>
            <wp:effectExtent l="0" t="0" r="0" b="1270"/>
            <wp:wrapTopAndBottom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2170" cy="5199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19E314" w14:textId="3915AFA8" w:rsidR="007960D2" w:rsidRDefault="007960D2" w:rsidP="0031517A">
      <w:pPr>
        <w:spacing w:line="360" w:lineRule="auto"/>
      </w:pPr>
    </w:p>
    <w:p w14:paraId="10009B13" w14:textId="0249CF9E" w:rsidR="000E5032" w:rsidRDefault="000E5032" w:rsidP="0031517A">
      <w:pPr>
        <w:spacing w:line="360" w:lineRule="auto"/>
      </w:pPr>
    </w:p>
    <w:p w14:paraId="64AE9E36" w14:textId="4D7F3E01" w:rsidR="000E5032" w:rsidRDefault="000E5032" w:rsidP="0031517A">
      <w:pPr>
        <w:spacing w:line="360" w:lineRule="auto"/>
      </w:pPr>
    </w:p>
    <w:p w14:paraId="257A7A97" w14:textId="77777777" w:rsidR="000E5032" w:rsidRPr="007960D2" w:rsidRDefault="000E5032" w:rsidP="0031517A">
      <w:pPr>
        <w:spacing w:line="360" w:lineRule="auto"/>
      </w:pPr>
    </w:p>
    <w:p w14:paraId="6DAE67D4" w14:textId="16472377" w:rsidR="00D24FAE" w:rsidRPr="00FB4DC8" w:rsidRDefault="00D24FAE" w:rsidP="00C438D9">
      <w:pPr>
        <w:pStyle w:val="Heading3"/>
        <w:numPr>
          <w:ilvl w:val="2"/>
          <w:numId w:val="4"/>
        </w:numPr>
        <w:spacing w:line="360" w:lineRule="auto"/>
        <w:rPr>
          <w:rFonts w:ascii="Cambria" w:hAnsi="Cambria"/>
          <w:sz w:val="26"/>
          <w:szCs w:val="26"/>
        </w:rPr>
      </w:pPr>
      <w:bookmarkStart w:id="14" w:name="_Toc73281287"/>
      <w:r w:rsidRPr="00FB4DC8">
        <w:rPr>
          <w:rFonts w:ascii="Cambria" w:hAnsi="Cambria"/>
          <w:sz w:val="26"/>
          <w:szCs w:val="26"/>
        </w:rPr>
        <w:lastRenderedPageBreak/>
        <w:t>Đặc tả Use-case</w:t>
      </w:r>
      <w:r w:rsidR="00F90EF2" w:rsidRPr="00FB4DC8">
        <w:rPr>
          <w:rFonts w:ascii="Cambria" w:hAnsi="Cambria"/>
          <w:sz w:val="26"/>
          <w:szCs w:val="26"/>
        </w:rPr>
        <w:t xml:space="preserve"> hệ thống</w:t>
      </w:r>
      <w:bookmarkEnd w:id="14"/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F105AB" w:rsidRPr="001063FE" w14:paraId="5298250A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AB5108C" w14:textId="77777777" w:rsidR="00F105AB" w:rsidRPr="001063FE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bookmarkStart w:id="15" w:name="_Hlk72952879"/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6F48B016" w14:textId="14A9A3BA" w:rsidR="00F105AB" w:rsidRPr="001063FE" w:rsidRDefault="005E2A0F" w:rsidP="00DB3CB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nhập</w:t>
            </w:r>
          </w:p>
        </w:tc>
      </w:tr>
      <w:tr w:rsidR="00F105AB" w:rsidRPr="001063FE" w14:paraId="248A3CE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1D1E3F3" w14:textId="4194BF6D" w:rsidR="00F105AB" w:rsidRPr="001063FE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38D37DB4" w14:textId="470066EE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Use-case cho phép người dùng đăng nhập vào hệ thống để thực hiện những chức năng của mình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74D280D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DDB249E" w14:textId="60284132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7B187878" w14:textId="3FCADE47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Khi người dùng chọn chức năng đăng nhập từ trang chủ của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50AF22B2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409012A" w14:textId="4030E6E1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687E4F25" w14:textId="1BE2B4FF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ất cả người dùng</w:t>
            </w:r>
            <w:r w:rsidR="0027033F">
              <w:rPr>
                <w:rFonts w:ascii="Cambria" w:hAnsi="Cambria"/>
                <w:sz w:val="26"/>
                <w:szCs w:val="26"/>
              </w:rPr>
              <w:t xml:space="preserve"> có trong hệ thống.</w:t>
            </w:r>
          </w:p>
        </w:tc>
      </w:tr>
      <w:tr w:rsidR="00F105AB" w:rsidRPr="001063FE" w14:paraId="3D3F53EE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47E12BD" w14:textId="4156E3AD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13A1B23C" w14:textId="77777777" w:rsidR="00F105AB" w:rsidRPr="00F105AB" w:rsidRDefault="00F105AB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F105AB" w:rsidRPr="001063FE" w14:paraId="165D6277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45BD726" w14:textId="620F4414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1259B40F" w14:textId="6346693C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Người dùng phải có tài khoản trên hệ thống</w:t>
            </w:r>
            <w:r w:rsidR="0027033F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5B0694C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4107125" w14:textId="5D692E98" w:rsidR="00F105AB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55D15715" w14:textId="3D5F9249" w:rsidR="00F105AB" w:rsidRPr="00F105AB" w:rsidRDefault="005E2A0F" w:rsidP="00F105A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Người dùng đăng nhập thành cô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F105AB" w:rsidRPr="001063FE" w14:paraId="6AD9EB99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64F53F1" w14:textId="77777777" w:rsidR="00F105AB" w:rsidRPr="001063FE" w:rsidRDefault="00F105AB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6E784C95" w14:textId="04C0C47F" w:rsidR="005E2A0F" w:rsidRP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Hệ thống hiển thị màn hình đăng nhập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181EF1AF" w14:textId="07AFB7FC" w:rsid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Người dùng nhập tên đăng nhập và mật khẩu.</w:t>
            </w:r>
          </w:p>
          <w:p w14:paraId="7B31F012" w14:textId="2ACBEFC6" w:rsidR="0050076F" w:rsidRPr="005E2A0F" w:rsidRDefault="0050076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đùng nhấn nút đăng nhập.</w:t>
            </w:r>
          </w:p>
          <w:p w14:paraId="762A7C4B" w14:textId="77777777" w:rsidR="005E2A0F" w:rsidRP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Hệ thống hiển thị kiểm tra thông tin đăng nhập.</w:t>
            </w:r>
          </w:p>
          <w:p w14:paraId="56EF5283" w14:textId="47992A3B" w:rsidR="005E2A0F" w:rsidRPr="005E2A0F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</w:t>
            </w:r>
            <w:r w:rsidR="0050076F">
              <w:rPr>
                <w:rFonts w:ascii="Cambria" w:hAnsi="Cambria"/>
                <w:sz w:val="26"/>
                <w:szCs w:val="26"/>
              </w:rPr>
              <w:t>ệ thống h</w:t>
            </w:r>
            <w:r w:rsidRPr="005E2A0F">
              <w:rPr>
                <w:rFonts w:ascii="Cambria" w:hAnsi="Cambria"/>
                <w:sz w:val="26"/>
                <w:szCs w:val="26"/>
              </w:rPr>
              <w:t>iển thị màn hình đăng nhập thành công.</w:t>
            </w:r>
          </w:p>
          <w:p w14:paraId="35ED476D" w14:textId="74369030" w:rsidR="0027561C" w:rsidRPr="008E440D" w:rsidRDefault="005E2A0F" w:rsidP="00C438D9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Kết thúc Use-</w:t>
            </w:r>
            <w:r w:rsidR="008E440D">
              <w:rPr>
                <w:rFonts w:ascii="Cambria" w:hAnsi="Cambria"/>
                <w:sz w:val="26"/>
                <w:szCs w:val="26"/>
              </w:rPr>
              <w:t>c</w:t>
            </w:r>
            <w:r w:rsidRPr="005E2A0F">
              <w:rPr>
                <w:rFonts w:ascii="Cambria" w:hAnsi="Cambria"/>
                <w:sz w:val="26"/>
                <w:szCs w:val="26"/>
              </w:rPr>
              <w:t>ase.</w:t>
            </w:r>
          </w:p>
        </w:tc>
      </w:tr>
      <w:tr w:rsidR="00C83F61" w:rsidRPr="001063FE" w14:paraId="556097A4" w14:textId="77777777" w:rsidTr="00346E9C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53045F7" w14:textId="0CE7FB61" w:rsidR="00C83F61" w:rsidRPr="001063FE" w:rsidRDefault="00C83F61" w:rsidP="00DB3CB1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17A40DE9" w14:textId="654A7CB3" w:rsidR="00C83F61" w:rsidRPr="005E2A0F" w:rsidRDefault="00C83F61" w:rsidP="005E2A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A1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 xml:space="preserve"> – Thông tin đăng nhập không hợp lệ</w:t>
            </w:r>
            <w:r w:rsidRPr="00051CF2">
              <w:rPr>
                <w:rFonts w:ascii="Cambria" w:hAnsi="Cambria"/>
                <w:bCs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i/>
                <w:iCs/>
                <w:sz w:val="26"/>
                <w:szCs w:val="26"/>
              </w:rPr>
              <w:t>(rẽ nhánh tại B3 khi người thông tin đăng nhập không hợp lệ)</w:t>
            </w:r>
          </w:p>
          <w:p w14:paraId="0BB65D58" w14:textId="77777777" w:rsidR="00C83F61" w:rsidRPr="005E2A0F" w:rsidRDefault="00C83F61" w:rsidP="00C438D9">
            <w:pPr>
              <w:pStyle w:val="ListParagraph"/>
              <w:numPr>
                <w:ilvl w:val="0"/>
                <w:numId w:val="2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Hệ thống hiển thị lại màn hình đăng nhập kèm theo thông báo lỗi tên đăng nhập + mật khẩu sai.</w:t>
            </w:r>
          </w:p>
          <w:p w14:paraId="67F8F875" w14:textId="7BEB6B40" w:rsidR="00C83F61" w:rsidRPr="008E440D" w:rsidRDefault="00C83F61" w:rsidP="00C438D9">
            <w:pPr>
              <w:pStyle w:val="ListParagraph"/>
              <w:numPr>
                <w:ilvl w:val="0"/>
                <w:numId w:val="2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>Quay lại B2 trong</w:t>
            </w:r>
            <w:r>
              <w:rPr>
                <w:rFonts w:ascii="Cambria" w:hAnsi="Cambria"/>
                <w:sz w:val="26"/>
                <w:szCs w:val="26"/>
              </w:rPr>
              <w:t xml:space="preserve"> dòng cơ bản</w:t>
            </w:r>
            <w:r w:rsidRPr="005E2A0F"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bookmarkEnd w:id="15"/>
    </w:tbl>
    <w:p w14:paraId="5C7DD2AC" w14:textId="7962CA57" w:rsidR="00F90EF2" w:rsidRDefault="00F90E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051CF2" w:rsidRPr="001063FE" w14:paraId="24788245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533AFBD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6AE9C005" w14:textId="790D7708" w:rsidR="00051CF2" w:rsidRPr="001063FE" w:rsidRDefault="0027033F" w:rsidP="00FA15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Đăng xuất</w:t>
            </w:r>
          </w:p>
        </w:tc>
      </w:tr>
      <w:tr w:rsidR="00051CF2" w:rsidRPr="001063FE" w14:paraId="41E273AC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E2A4DAF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77F30A63" w14:textId="3CED4B44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Use-case cho phép người dùng </w:t>
            </w:r>
            <w:r>
              <w:rPr>
                <w:rFonts w:ascii="Cambria" w:hAnsi="Cambria"/>
                <w:sz w:val="26"/>
                <w:szCs w:val="26"/>
              </w:rPr>
              <w:t>đăng xuất khỏi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 để </w:t>
            </w:r>
            <w:r>
              <w:rPr>
                <w:rFonts w:ascii="Cambria" w:hAnsi="Cambria"/>
                <w:sz w:val="26"/>
                <w:szCs w:val="26"/>
              </w:rPr>
              <w:t>đừng hoạt động.</w:t>
            </w:r>
          </w:p>
        </w:tc>
      </w:tr>
      <w:tr w:rsidR="00051CF2" w:rsidRPr="001063FE" w14:paraId="454FCA2A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77C6321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69F3B410" w14:textId="57946EF6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Khi người dùng chọn chức năng đăng </w:t>
            </w:r>
            <w:r>
              <w:rPr>
                <w:rFonts w:ascii="Cambria" w:hAnsi="Cambria"/>
                <w:sz w:val="26"/>
                <w:szCs w:val="26"/>
              </w:rPr>
              <w:t>xuất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từ </w:t>
            </w:r>
            <w:r>
              <w:rPr>
                <w:rFonts w:ascii="Cambria" w:hAnsi="Cambria"/>
                <w:sz w:val="26"/>
                <w:szCs w:val="26"/>
              </w:rPr>
              <w:t>trang làm việc của mỗi người dù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o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051CF2" w:rsidRPr="001063FE" w14:paraId="3E73EE1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10B8CDE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Tác nhân</w:t>
            </w:r>
          </w:p>
        </w:tc>
        <w:tc>
          <w:tcPr>
            <w:tcW w:w="8370" w:type="dxa"/>
            <w:vAlign w:val="center"/>
          </w:tcPr>
          <w:p w14:paraId="5327F1CC" w14:textId="02F53751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ất cả các người dùng có trong hệ thống.</w:t>
            </w:r>
          </w:p>
        </w:tc>
      </w:tr>
      <w:tr w:rsidR="00051CF2" w:rsidRPr="001063FE" w14:paraId="5EFE82F2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8186B5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04197086" w14:textId="77777777" w:rsidR="00051CF2" w:rsidRPr="00F105AB" w:rsidRDefault="00051CF2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051CF2" w:rsidRPr="001063FE" w14:paraId="5B3EEF23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4F26113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41830AB7" w14:textId="23FF7626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Người dùng phải </w:t>
            </w:r>
            <w:r>
              <w:rPr>
                <w:rFonts w:ascii="Cambria" w:hAnsi="Cambria"/>
                <w:sz w:val="26"/>
                <w:szCs w:val="26"/>
              </w:rPr>
              <w:t xml:space="preserve">đã đăng nhập </w:t>
            </w:r>
            <w:r w:rsidRPr="005E2A0F">
              <w:rPr>
                <w:rFonts w:ascii="Cambria" w:hAnsi="Cambria"/>
                <w:sz w:val="26"/>
                <w:szCs w:val="26"/>
              </w:rPr>
              <w:t>trên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051CF2" w:rsidRPr="001063FE" w14:paraId="439E57A7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868F7B2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0DF3234F" w14:textId="64BCB269" w:rsidR="00051CF2" w:rsidRPr="00F105AB" w:rsidRDefault="0027033F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thoát khỏi trang làm việc về trang chủ trong hệ thống</w:t>
            </w:r>
          </w:p>
        </w:tc>
      </w:tr>
      <w:tr w:rsidR="00051CF2" w:rsidRPr="001063FE" w14:paraId="6C2D77EB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C958639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6DC5A52E" w14:textId="77777777" w:rsidR="00051CF2" w:rsidRDefault="0050076F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nút Đăng xuất từ màn hình làm việc.</w:t>
            </w:r>
          </w:p>
          <w:p w14:paraId="7F156EBB" w14:textId="77777777" w:rsidR="0050076F" w:rsidRDefault="0050076F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đăng xuất.</w:t>
            </w:r>
          </w:p>
          <w:p w14:paraId="18EB0C0B" w14:textId="77777777" w:rsidR="0050076F" w:rsidRDefault="0050076F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đăng xuất thành công.</w:t>
            </w:r>
          </w:p>
          <w:p w14:paraId="4FF103D9" w14:textId="0A634947" w:rsidR="00AD542C" w:rsidRPr="008E440D" w:rsidRDefault="00AD542C" w:rsidP="00C438D9">
            <w:pPr>
              <w:pStyle w:val="ListParagraph"/>
              <w:numPr>
                <w:ilvl w:val="0"/>
                <w:numId w:val="2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806945" w:rsidRPr="001063FE" w14:paraId="4AA9CAAD" w14:textId="77777777" w:rsidTr="00806945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8FA55A3" w14:textId="134C0248" w:rsidR="00806945" w:rsidRPr="001063FE" w:rsidRDefault="00806945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08C00C70" w14:textId="7C7207BF" w:rsidR="00806945" w:rsidRPr="0050076F" w:rsidRDefault="00806945" w:rsidP="0050076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</w:tbl>
    <w:p w14:paraId="5DF96F67" w14:textId="60C2D856" w:rsidR="00051CF2" w:rsidRDefault="00051C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051CF2" w:rsidRPr="001063FE" w14:paraId="5A83DF42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0EDECA9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029CF587" w14:textId="408811AB" w:rsidR="00051CF2" w:rsidRPr="001063FE" w:rsidRDefault="0050076F" w:rsidP="00FA15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Quản lý lịch thi</w:t>
            </w:r>
          </w:p>
        </w:tc>
      </w:tr>
      <w:tr w:rsidR="00051CF2" w:rsidRPr="001063FE" w14:paraId="0C424D7F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018CF0F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22CC2208" w14:textId="627956FD" w:rsidR="00051CF2" w:rsidRPr="00F105AB" w:rsidRDefault="0079472B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cho phép người dùng quản lý (thêm, xóa, cập nhật) lịch thi học phần, lịch thi tốt nghiệp.</w:t>
            </w:r>
          </w:p>
        </w:tc>
      </w:tr>
      <w:tr w:rsidR="00051CF2" w:rsidRPr="001063FE" w14:paraId="3FB5E100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6A3CAA4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34A1D6B0" w14:textId="3ACBA893" w:rsidR="00051CF2" w:rsidRPr="00F105AB" w:rsidRDefault="0079472B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Khi người dùng chọn chức năng </w:t>
            </w:r>
            <w:r>
              <w:rPr>
                <w:rFonts w:ascii="Cambria" w:hAnsi="Cambria"/>
                <w:sz w:val="26"/>
                <w:szCs w:val="26"/>
              </w:rPr>
              <w:t xml:space="preserve">quản lý lịch thi 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từ </w:t>
            </w:r>
            <w:r>
              <w:rPr>
                <w:rFonts w:ascii="Cambria" w:hAnsi="Cambria"/>
                <w:sz w:val="26"/>
                <w:szCs w:val="26"/>
              </w:rPr>
              <w:t>trang làm việc của mỗi người dù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o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051CF2" w:rsidRPr="001063FE" w14:paraId="60B44CD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F858648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007D445D" w14:textId="3077E265" w:rsidR="00051CF2" w:rsidRPr="00F105AB" w:rsidRDefault="0079472B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</w:t>
            </w:r>
          </w:p>
        </w:tc>
      </w:tr>
      <w:tr w:rsidR="00051CF2" w:rsidRPr="001063FE" w14:paraId="65608803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FF4E8FC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719B1423" w14:textId="77777777" w:rsidR="00051CF2" w:rsidRPr="00F105AB" w:rsidRDefault="00051CF2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051CF2" w:rsidRPr="001063FE" w14:paraId="719419DE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34EBA53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3E4ED6D2" w14:textId="624BFB66" w:rsidR="00051CF2" w:rsidRPr="00F105AB" w:rsidRDefault="00A7662A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đ</w:t>
            </w:r>
            <w:r w:rsidRPr="00A7662A">
              <w:rPr>
                <w:rFonts w:ascii="Cambria" w:hAnsi="Cambria"/>
                <w:sz w:val="26"/>
                <w:szCs w:val="26"/>
              </w:rPr>
              <w:t>ã đăng nhập vào hệ thống (loại tài khoản</w:t>
            </w:r>
            <w:r>
              <w:rPr>
                <w:rFonts w:ascii="Cambria" w:hAnsi="Cambria"/>
                <w:sz w:val="26"/>
                <w:szCs w:val="26"/>
              </w:rPr>
              <w:t xml:space="preserve"> nhân viên</w:t>
            </w:r>
            <w:r w:rsidRPr="00A7662A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ợ lý</w:t>
            </w:r>
            <w:r w:rsidRPr="00A7662A">
              <w:rPr>
                <w:rFonts w:ascii="Cambria" w:hAnsi="Cambria"/>
                <w:sz w:val="26"/>
                <w:szCs w:val="26"/>
              </w:rPr>
              <w:t>)</w:t>
            </w:r>
          </w:p>
        </w:tc>
      </w:tr>
      <w:tr w:rsidR="00051CF2" w:rsidRPr="001063FE" w14:paraId="3E9F0E9B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9B142D9" w14:textId="77777777" w:rsidR="00051CF2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005E5993" w14:textId="5BDDB569" w:rsidR="00051CF2" w:rsidRPr="00F105AB" w:rsidRDefault="00A7662A" w:rsidP="00FA15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ác hoạt động quản lý lịch thi thành công.</w:t>
            </w:r>
          </w:p>
        </w:tc>
      </w:tr>
      <w:tr w:rsidR="00051CF2" w:rsidRPr="001063FE" w14:paraId="4039E6B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7001E9B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33F5B09F" w14:textId="77777777" w:rsidR="00051CF2" w:rsidRDefault="00A7662A" w:rsidP="00C438D9">
            <w:pPr>
              <w:pStyle w:val="ListParagraph"/>
              <w:numPr>
                <w:ilvl w:val="0"/>
                <w:numId w:val="2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hai lựa chọn: Lịch thi học phần &amp; Lịch thi tốt nghiệp.</w:t>
            </w:r>
          </w:p>
          <w:p w14:paraId="7F61DFF7" w14:textId="1960917F" w:rsidR="00A7662A" w:rsidRDefault="00A7662A" w:rsidP="00C438D9">
            <w:pPr>
              <w:pStyle w:val="ListParagraph"/>
              <w:numPr>
                <w:ilvl w:val="0"/>
                <w:numId w:val="2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chọn loại quản lý là Lịch thi học phần hay Lịch thi tốt nghiệp.</w:t>
            </w:r>
          </w:p>
          <w:p w14:paraId="28BA69AA" w14:textId="6EECC9F3" w:rsidR="00477286" w:rsidRDefault="00477286" w:rsidP="00C438D9">
            <w:pPr>
              <w:pStyle w:val="ListParagraph"/>
              <w:numPr>
                <w:ilvl w:val="0"/>
                <w:numId w:val="2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hiển thị màn hình quản lý theo người dùng.</w:t>
            </w:r>
          </w:p>
          <w:p w14:paraId="67E9CBE1" w14:textId="77777777" w:rsidR="000F5C36" w:rsidRDefault="000F5C36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thực hiện các thao tác thêm, xóa, cập nhật cần thiết.</w:t>
            </w:r>
          </w:p>
          <w:p w14:paraId="36C8B0AF" w14:textId="77777777" w:rsidR="000F5C36" w:rsidRDefault="000F5C36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Người dùng nhấn lưu để hoàn thành các thao tác.</w:t>
            </w:r>
          </w:p>
          <w:p w14:paraId="4C2F0702" w14:textId="77777777" w:rsidR="00477286" w:rsidRDefault="00477286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kiểm tra các thông tin cần thiết trên các thao tác.</w:t>
            </w:r>
          </w:p>
          <w:p w14:paraId="1077A9BE" w14:textId="77777777" w:rsidR="00477286" w:rsidRDefault="00AD542C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thông báo giao tác thành công.</w:t>
            </w:r>
          </w:p>
          <w:p w14:paraId="0A2B9743" w14:textId="77777777" w:rsidR="00AD542C" w:rsidRDefault="00AD542C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thoát chức năng.</w:t>
            </w:r>
          </w:p>
          <w:p w14:paraId="5AA327C7" w14:textId="0276680F" w:rsidR="00AD542C" w:rsidRPr="000F5C36" w:rsidRDefault="00AD542C" w:rsidP="00C438D9">
            <w:pPr>
              <w:pStyle w:val="ListParagraph"/>
              <w:numPr>
                <w:ilvl w:val="0"/>
                <w:numId w:val="26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AD542C" w:rsidRPr="001063FE" w14:paraId="5D0A9C35" w14:textId="77777777" w:rsidTr="00F25370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CA699D4" w14:textId="2EF8D9B4" w:rsidR="00AD542C" w:rsidRPr="001063FE" w:rsidRDefault="00AD542C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370" w:type="dxa"/>
            <w:vAlign w:val="center"/>
          </w:tcPr>
          <w:p w14:paraId="0B9C81B0" w14:textId="5613B6F2" w:rsidR="00AD542C" w:rsidRDefault="00AD542C" w:rsidP="00AB194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A1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chọn loại quản lý: Lịch thi học phần </w:t>
            </w:r>
            <w:r w:rsidRPr="00AB194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3</w:t>
            </w:r>
            <w:r w:rsidRPr="00AB194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chọn Lịch thi học phần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tại B2</w:t>
            </w:r>
            <w:r w:rsidRPr="00AB194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0E269C60" w14:textId="5CE64BD7" w:rsidR="00AD542C" w:rsidRDefault="00AD542C" w:rsidP="00C438D9">
            <w:pPr>
              <w:pStyle w:val="ListParagraph"/>
              <w:numPr>
                <w:ilvl w:val="0"/>
                <w:numId w:val="27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trang quản lý Lịch thi học phần và các chức năng thêm, xóa, cập nhật lịch thi.</w:t>
            </w:r>
          </w:p>
          <w:p w14:paraId="32D1D103" w14:textId="77777777" w:rsidR="00AD542C" w:rsidRDefault="00AD542C" w:rsidP="00C438D9">
            <w:pPr>
              <w:pStyle w:val="ListParagraph"/>
              <w:numPr>
                <w:ilvl w:val="0"/>
                <w:numId w:val="27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và đưa dữ liệu lịch thi học phần lên màn hình.</w:t>
            </w:r>
          </w:p>
          <w:p w14:paraId="3D47B3E4" w14:textId="442A1ED3" w:rsidR="00AD542C" w:rsidRDefault="00AD542C" w:rsidP="000F5C3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A2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chọn loại quản lý: Lịch thi tốt nghiệp </w:t>
            </w:r>
            <w:r w:rsidRPr="000F5C3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3</w:t>
            </w:r>
            <w:r w:rsidRPr="000F5C3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chọn Lịch thi tốt nghiệp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tại B2</w:t>
            </w:r>
            <w:r w:rsidRPr="000F5C3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31586F68" w14:textId="77777777" w:rsidR="00AD542C" w:rsidRDefault="00AD542C" w:rsidP="00C438D9">
            <w:pPr>
              <w:pStyle w:val="ListParagraph"/>
              <w:numPr>
                <w:ilvl w:val="0"/>
                <w:numId w:val="2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trang quản lý Lịch thi học phần và các chức năng thêm, xóa, cập nhật lịch thi.</w:t>
            </w:r>
          </w:p>
          <w:p w14:paraId="5CB5F0B8" w14:textId="77777777" w:rsidR="00AD542C" w:rsidRDefault="00AD542C" w:rsidP="00C438D9">
            <w:pPr>
              <w:pStyle w:val="ListParagraph"/>
              <w:numPr>
                <w:ilvl w:val="0"/>
                <w:numId w:val="2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và đưa dữ liệu lịch thi học phần lên màn hình.</w:t>
            </w:r>
          </w:p>
          <w:p w14:paraId="2FF2A826" w14:textId="5FE08B7D" w:rsidR="00AD542C" w:rsidRPr="00477286" w:rsidRDefault="00AD542C" w:rsidP="0047728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A3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Thêm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thêm lịch thi)</w:t>
            </w:r>
          </w:p>
          <w:p w14:paraId="4FA089E8" w14:textId="773F8B06" w:rsidR="00AD542C" w:rsidRDefault="00AD542C" w:rsidP="00C438D9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Hệ thống hiển hiện yêu cầu nhập thông tin lịch thi.</w:t>
            </w:r>
          </w:p>
          <w:p w14:paraId="5BC56F6C" w14:textId="050B584B" w:rsidR="00AD542C" w:rsidRDefault="00AD542C" w:rsidP="00C438D9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ập thông tin lịch thi.</w:t>
            </w:r>
          </w:p>
          <w:p w14:paraId="2895FE55" w14:textId="5E9D1C22" w:rsidR="00AD542C" w:rsidRDefault="00AD542C" w:rsidP="00C438D9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ụng nhấn lưu.</w:t>
            </w:r>
          </w:p>
          <w:p w14:paraId="77FBB523" w14:textId="0B1C60AC" w:rsidR="00AD542C" w:rsidRPr="00477286" w:rsidRDefault="00AD542C" w:rsidP="003C076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4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Xóa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xóa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lịch thi)</w:t>
            </w:r>
          </w:p>
          <w:p w14:paraId="4C4D2F0D" w14:textId="393386C5" w:rsidR="00AD542C" w:rsidRDefault="00AD542C" w:rsidP="00C438D9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lịch thi.</w:t>
            </w:r>
          </w:p>
          <w:p w14:paraId="08C601F2" w14:textId="6F59F20B" w:rsidR="00AD542C" w:rsidRDefault="00AD542C" w:rsidP="00C438D9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xóa.</w:t>
            </w:r>
          </w:p>
          <w:p w14:paraId="40470015" w14:textId="7BF270E5" w:rsidR="00AD542C" w:rsidRPr="00477286" w:rsidRDefault="00AD542C" w:rsidP="003C076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5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Cập nhật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cập nhật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lịch thi)</w:t>
            </w:r>
          </w:p>
          <w:p w14:paraId="7EDAFC2B" w14:textId="77777777" w:rsidR="00AD542C" w:rsidRDefault="00AD542C" w:rsidP="00C438D9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lịch thi.</w:t>
            </w:r>
          </w:p>
          <w:p w14:paraId="68A775AC" w14:textId="5E83B7AF" w:rsidR="00AD542C" w:rsidRDefault="00AD542C" w:rsidP="00C438D9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lastRenderedPageBreak/>
              <w:t>Người dùng nhấn nút cập nhật.</w:t>
            </w:r>
          </w:p>
          <w:p w14:paraId="7E2A9959" w14:textId="50E7A3E4" w:rsidR="00AD542C" w:rsidRPr="003C0769" w:rsidRDefault="00AD542C" w:rsidP="00C438D9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ập nhật thông tin cần cập nhật.</w:t>
            </w:r>
          </w:p>
          <w:p w14:paraId="73E48D64" w14:textId="3D20477F" w:rsidR="00AD542C" w:rsidRDefault="00AD542C" w:rsidP="003C076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6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Thao tác quản lý không hợp lệ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6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thao tác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người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dùng không hợp lệ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1A63ACC1" w14:textId="55C58723" w:rsidR="00AD542C" w:rsidRPr="003C0769" w:rsidRDefault="00AD542C" w:rsidP="00C438D9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3C0769">
              <w:rPr>
                <w:rFonts w:ascii="Cambria" w:hAnsi="Cambria"/>
                <w:bCs/>
                <w:sz w:val="26"/>
                <w:szCs w:val="26"/>
              </w:rPr>
              <w:t>Hệ thống thông báo lỗi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và yêu cầu người dùng thực hiện lại hoặc bỏ qua.</w:t>
            </w:r>
          </w:p>
          <w:p w14:paraId="5E682970" w14:textId="71F5DB6A" w:rsidR="00AD542C" w:rsidRPr="00AD542C" w:rsidRDefault="00AD542C" w:rsidP="00C438D9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Quay lại B4 trong dòng cơ bản.</w:t>
            </w:r>
          </w:p>
        </w:tc>
      </w:tr>
    </w:tbl>
    <w:p w14:paraId="2DF23BD4" w14:textId="3B8B28EC" w:rsidR="00051CF2" w:rsidRDefault="00051C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051CF2" w:rsidRPr="001063FE" w14:paraId="0BC1B5F0" w14:textId="77777777" w:rsidTr="00270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54E2218" w14:textId="77777777" w:rsidR="00051CF2" w:rsidRPr="001063FE" w:rsidRDefault="00051CF2" w:rsidP="00FA15B7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bookmarkStart w:id="16" w:name="_Hlk73084427"/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517EE270" w14:textId="11267206" w:rsidR="00051CF2" w:rsidRPr="001063FE" w:rsidRDefault="0047640B" w:rsidP="00FA15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Quản lý lịch học</w:t>
            </w:r>
          </w:p>
        </w:tc>
      </w:tr>
      <w:tr w:rsidR="0047640B" w:rsidRPr="001063FE" w14:paraId="0148D06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16D6419" w14:textId="77777777" w:rsidR="0047640B" w:rsidRPr="001063FE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7CA5D77D" w14:textId="2A1695EA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cho phép người dùng quản lý</w:t>
            </w:r>
            <w:r w:rsidR="005553C6">
              <w:rPr>
                <w:rFonts w:ascii="Cambria" w:hAnsi="Cambria"/>
                <w:sz w:val="26"/>
                <w:szCs w:val="26"/>
              </w:rPr>
              <w:t xml:space="preserve"> mở lớp và lịch môn học.</w:t>
            </w:r>
          </w:p>
        </w:tc>
      </w:tr>
      <w:tr w:rsidR="0047640B" w:rsidRPr="001063FE" w14:paraId="71ED1F4C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16F8170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0DC5A239" w14:textId="36A312BD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5E2A0F">
              <w:rPr>
                <w:rFonts w:ascii="Cambria" w:hAnsi="Cambria"/>
                <w:sz w:val="26"/>
                <w:szCs w:val="26"/>
              </w:rPr>
              <w:t xml:space="preserve">Khi người dùng chọn chức năng </w:t>
            </w:r>
            <w:r>
              <w:rPr>
                <w:rFonts w:ascii="Cambria" w:hAnsi="Cambria"/>
                <w:sz w:val="26"/>
                <w:szCs w:val="26"/>
              </w:rPr>
              <w:t xml:space="preserve">quản lý lịch </w:t>
            </w:r>
            <w:r w:rsidR="005553C6">
              <w:rPr>
                <w:rFonts w:ascii="Cambria" w:hAnsi="Cambria"/>
                <w:sz w:val="26"/>
                <w:szCs w:val="26"/>
              </w:rPr>
              <w:t>học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từ </w:t>
            </w:r>
            <w:r>
              <w:rPr>
                <w:rFonts w:ascii="Cambria" w:hAnsi="Cambria"/>
                <w:sz w:val="26"/>
                <w:szCs w:val="26"/>
              </w:rPr>
              <w:t>trang làm việc của mỗi người dù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ong</w:t>
            </w:r>
            <w:r w:rsidRPr="005E2A0F">
              <w:rPr>
                <w:rFonts w:ascii="Cambria" w:hAnsi="Cambria"/>
                <w:sz w:val="26"/>
                <w:szCs w:val="26"/>
              </w:rPr>
              <w:t xml:space="preserve"> hệ thống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</w:tc>
      </w:tr>
      <w:tr w:rsidR="0047640B" w:rsidRPr="001063FE" w14:paraId="26C50FA7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0D6A876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36098877" w14:textId="14D0B810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trợ lý</w:t>
            </w:r>
          </w:p>
        </w:tc>
      </w:tr>
      <w:tr w:rsidR="0047640B" w:rsidRPr="001063FE" w14:paraId="275FBB08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0F64C03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33CF00D5" w14:textId="77777777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47640B" w:rsidRPr="001063FE" w14:paraId="59BD3A1E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E96D89B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1C007CB7" w14:textId="2631FCD4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đ</w:t>
            </w:r>
            <w:r w:rsidRPr="00A7662A">
              <w:rPr>
                <w:rFonts w:ascii="Cambria" w:hAnsi="Cambria"/>
                <w:sz w:val="26"/>
                <w:szCs w:val="26"/>
              </w:rPr>
              <w:t>ã đăng nhập vào hệ thống (loại tài khoản</w:t>
            </w:r>
            <w:r>
              <w:rPr>
                <w:rFonts w:ascii="Cambria" w:hAnsi="Cambria"/>
                <w:sz w:val="26"/>
                <w:szCs w:val="26"/>
              </w:rPr>
              <w:t xml:space="preserve"> nhân viên</w:t>
            </w:r>
            <w:r w:rsidRPr="00A7662A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trợ lý</w:t>
            </w:r>
            <w:r w:rsidRPr="00A7662A">
              <w:rPr>
                <w:rFonts w:ascii="Cambria" w:hAnsi="Cambria"/>
                <w:sz w:val="26"/>
                <w:szCs w:val="26"/>
              </w:rPr>
              <w:t>)</w:t>
            </w:r>
          </w:p>
        </w:tc>
      </w:tr>
      <w:tr w:rsidR="0047640B" w:rsidRPr="001063FE" w14:paraId="077CB5B6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B6B6F3C" w14:textId="77777777" w:rsidR="0047640B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73971E92" w14:textId="66BD21A3" w:rsidR="0047640B" w:rsidRPr="00F105A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Các hoạt động quản lý lịch thi thành công.</w:t>
            </w:r>
          </w:p>
        </w:tc>
      </w:tr>
      <w:tr w:rsidR="0047640B" w:rsidRPr="001063FE" w14:paraId="01E4AA42" w14:textId="77777777" w:rsidTr="0027033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653C588" w14:textId="77777777" w:rsidR="0047640B" w:rsidRPr="001063FE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00C05524" w14:textId="324C889E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 xml:space="preserve">Hệ thống hiển thị </w:t>
            </w:r>
            <w:r w:rsidR="005553C6">
              <w:rPr>
                <w:rFonts w:ascii="Cambria" w:hAnsi="Cambria"/>
                <w:sz w:val="26"/>
                <w:szCs w:val="26"/>
              </w:rPr>
              <w:t>trang quản lý lịch học các chức năng thêm, xóa, cập nhật các lớp môn học lịch học.</w:t>
            </w:r>
          </w:p>
          <w:p w14:paraId="2230A0F1" w14:textId="0A0397B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xử lý hiể</w:t>
            </w:r>
            <w:r w:rsidR="005553C6">
              <w:rPr>
                <w:rFonts w:ascii="Cambria" w:hAnsi="Cambria"/>
                <w:sz w:val="26"/>
                <w:szCs w:val="26"/>
              </w:rPr>
              <w:t>n thị dữ liệu các lớp môn học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3E9AF9B8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thực hiện các thao tác thêm, xóa, cập nhật cần thiết.</w:t>
            </w:r>
          </w:p>
          <w:p w14:paraId="5A6ADC36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lưu để hoàn thành các thao tác.</w:t>
            </w:r>
          </w:p>
          <w:p w14:paraId="508EF1B0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kiểm tra các thông tin cần thiết trên các thao tác.</w:t>
            </w:r>
          </w:p>
          <w:p w14:paraId="16DAC043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thông báo giao tác thành công.</w:t>
            </w:r>
          </w:p>
          <w:p w14:paraId="610E7D37" w14:textId="77777777" w:rsidR="0047640B" w:rsidRDefault="0047640B" w:rsidP="005553C6">
            <w:pPr>
              <w:pStyle w:val="ListParagraph"/>
              <w:numPr>
                <w:ilvl w:val="0"/>
                <w:numId w:val="35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thoát chức năng.</w:t>
            </w:r>
          </w:p>
          <w:p w14:paraId="66CDD802" w14:textId="03E68DA3" w:rsidR="0047640B" w:rsidRPr="008E440D" w:rsidRDefault="0047640B" w:rsidP="005553C6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47640B" w:rsidRPr="001063FE" w14:paraId="67DBD003" w14:textId="77777777" w:rsidTr="00A8072C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17DA0AA" w14:textId="27F19F50" w:rsidR="0047640B" w:rsidRPr="001063FE" w:rsidRDefault="0047640B" w:rsidP="0047640B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lastRenderedPageBreak/>
              <w:t>Dòng thay thế</w:t>
            </w:r>
          </w:p>
        </w:tc>
        <w:tc>
          <w:tcPr>
            <w:tcW w:w="8370" w:type="dxa"/>
            <w:vAlign w:val="center"/>
          </w:tcPr>
          <w:p w14:paraId="7F5E5EC2" w14:textId="20C92BA7" w:rsidR="0047640B" w:rsidRPr="00477286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</w:t>
            </w:r>
            <w:r w:rsidR="005553C6">
              <w:rPr>
                <w:rFonts w:ascii="Cambria" w:hAnsi="Cambria"/>
                <w:sz w:val="26"/>
                <w:szCs w:val="26"/>
              </w:rPr>
              <w:t>1</w:t>
            </w:r>
            <w:r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Thêm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3 khi người dùng muốn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mở lớp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62662F29" w14:textId="4A536869" w:rsidR="0047640B" w:rsidRDefault="0047640B" w:rsidP="005553C6">
            <w:pPr>
              <w:pStyle w:val="ListParagraph"/>
              <w:numPr>
                <w:ilvl w:val="0"/>
                <w:numId w:val="3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Hệ thống hiển hiện yêu cầu nhập thông tin 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lớp, lịch học</w:t>
            </w:r>
            <w:r>
              <w:rPr>
                <w:rFonts w:ascii="Cambria" w:hAnsi="Cambria"/>
                <w:bCs/>
                <w:sz w:val="26"/>
                <w:szCs w:val="26"/>
              </w:rPr>
              <w:t>.</w:t>
            </w:r>
          </w:p>
          <w:p w14:paraId="052C2D50" w14:textId="12B94502" w:rsidR="0047640B" w:rsidRDefault="0047640B" w:rsidP="005553C6">
            <w:pPr>
              <w:pStyle w:val="ListParagraph"/>
              <w:numPr>
                <w:ilvl w:val="0"/>
                <w:numId w:val="3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ập thông ti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n</w:t>
            </w:r>
            <w:r>
              <w:rPr>
                <w:rFonts w:ascii="Cambria" w:hAnsi="Cambria"/>
                <w:bCs/>
                <w:sz w:val="26"/>
                <w:szCs w:val="26"/>
              </w:rPr>
              <w:t>.</w:t>
            </w:r>
          </w:p>
          <w:p w14:paraId="0AD2FB61" w14:textId="77777777" w:rsidR="0047640B" w:rsidRDefault="0047640B" w:rsidP="005553C6">
            <w:pPr>
              <w:pStyle w:val="ListParagraph"/>
              <w:numPr>
                <w:ilvl w:val="0"/>
                <w:numId w:val="3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ụng nhấn lưu.</w:t>
            </w:r>
          </w:p>
          <w:p w14:paraId="5B027D3F" w14:textId="761F53F3" w:rsidR="0047640B" w:rsidRPr="00477286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A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2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Xóa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(rẽ nhánh tại B3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xóa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lớp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098BBEE5" w14:textId="5C291CB7" w:rsidR="0047640B" w:rsidRDefault="0047640B" w:rsidP="005553C6">
            <w:pPr>
              <w:pStyle w:val="ListParagraph"/>
              <w:numPr>
                <w:ilvl w:val="0"/>
                <w:numId w:val="3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Người dùng chọn lịch 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học.</w:t>
            </w:r>
          </w:p>
          <w:p w14:paraId="512704F9" w14:textId="77777777" w:rsidR="0047640B" w:rsidRDefault="0047640B" w:rsidP="005553C6">
            <w:pPr>
              <w:pStyle w:val="ListParagraph"/>
              <w:numPr>
                <w:ilvl w:val="0"/>
                <w:numId w:val="3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xóa.</w:t>
            </w:r>
          </w:p>
          <w:p w14:paraId="60F69D9F" w14:textId="0DB1E4AE" w:rsidR="0047640B" w:rsidRPr="00477286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5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Cập nhật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(rẽ nhánh tại B3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cập nhật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lớp môn học và lịch học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7009BC71" w14:textId="1041F9E2" w:rsidR="0047640B" w:rsidRDefault="0047640B" w:rsidP="005553C6">
            <w:pPr>
              <w:pStyle w:val="ListParagraph"/>
              <w:numPr>
                <w:ilvl w:val="0"/>
                <w:numId w:val="3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lịch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 xml:space="preserve"> học</w:t>
            </w:r>
            <w:r>
              <w:rPr>
                <w:rFonts w:ascii="Cambria" w:hAnsi="Cambria"/>
                <w:bCs/>
                <w:sz w:val="26"/>
                <w:szCs w:val="26"/>
              </w:rPr>
              <w:t>.</w:t>
            </w:r>
          </w:p>
          <w:p w14:paraId="408F3988" w14:textId="77777777" w:rsidR="0047640B" w:rsidRDefault="0047640B" w:rsidP="005553C6">
            <w:pPr>
              <w:pStyle w:val="ListParagraph"/>
              <w:numPr>
                <w:ilvl w:val="0"/>
                <w:numId w:val="3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cập nhật.</w:t>
            </w:r>
          </w:p>
          <w:p w14:paraId="519EE142" w14:textId="77777777" w:rsidR="0047640B" w:rsidRPr="003C0769" w:rsidRDefault="0047640B" w:rsidP="005553C6">
            <w:pPr>
              <w:pStyle w:val="ListParagraph"/>
              <w:numPr>
                <w:ilvl w:val="0"/>
                <w:numId w:val="38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ập nhật thông tin cần cập nhật.</w:t>
            </w:r>
          </w:p>
          <w:p w14:paraId="57348C6C" w14:textId="0E444894" w:rsidR="0047640B" w:rsidRDefault="0047640B" w:rsidP="0047640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6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Thao tác quản lý không hợp lệ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 w:rsidR="005553C6">
              <w:rPr>
                <w:rFonts w:ascii="Cambria" w:hAnsi="Cambria"/>
                <w:bCs/>
                <w:i/>
                <w:iCs/>
                <w:sz w:val="26"/>
                <w:szCs w:val="26"/>
              </w:rPr>
              <w:t>5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thao tác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người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dùng không hợp lệ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0F0B90C7" w14:textId="77777777" w:rsidR="005553C6" w:rsidRDefault="0047640B" w:rsidP="005553C6">
            <w:pPr>
              <w:pStyle w:val="ListParagraph"/>
              <w:numPr>
                <w:ilvl w:val="0"/>
                <w:numId w:val="3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3C0769">
              <w:rPr>
                <w:rFonts w:ascii="Cambria" w:hAnsi="Cambria"/>
                <w:bCs/>
                <w:sz w:val="26"/>
                <w:szCs w:val="26"/>
              </w:rPr>
              <w:t>Hệ thống thông báo lỗi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và yêu cầu người dùng thực hiện lại hoặc bỏ qua.</w:t>
            </w:r>
          </w:p>
          <w:p w14:paraId="7B899310" w14:textId="69E9FDCA" w:rsidR="0047640B" w:rsidRPr="005553C6" w:rsidRDefault="0047640B" w:rsidP="005553C6">
            <w:pPr>
              <w:pStyle w:val="ListParagraph"/>
              <w:numPr>
                <w:ilvl w:val="0"/>
                <w:numId w:val="3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5553C6">
              <w:rPr>
                <w:rFonts w:ascii="Cambria" w:hAnsi="Cambria"/>
                <w:bCs/>
                <w:sz w:val="26"/>
                <w:szCs w:val="26"/>
              </w:rPr>
              <w:t>Quay lại B</w:t>
            </w:r>
            <w:r w:rsidR="005553C6">
              <w:rPr>
                <w:rFonts w:ascii="Cambria" w:hAnsi="Cambria"/>
                <w:bCs/>
                <w:sz w:val="26"/>
                <w:szCs w:val="26"/>
              </w:rPr>
              <w:t>3</w:t>
            </w:r>
            <w:r w:rsidRPr="005553C6">
              <w:rPr>
                <w:rFonts w:ascii="Cambria" w:hAnsi="Cambria"/>
                <w:bCs/>
                <w:sz w:val="26"/>
                <w:szCs w:val="26"/>
              </w:rPr>
              <w:t xml:space="preserve"> trong dòng cơ bản.</w:t>
            </w:r>
          </w:p>
        </w:tc>
      </w:tr>
      <w:bookmarkEnd w:id="16"/>
    </w:tbl>
    <w:p w14:paraId="36666DD5" w14:textId="77777777" w:rsidR="00806945" w:rsidRDefault="00806945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806945" w:rsidRPr="001063FE" w14:paraId="6FA16C49" w14:textId="77777777" w:rsidTr="00806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9F307A0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001A2749" w14:textId="436DFA1E" w:rsidR="00806945" w:rsidRPr="001063FE" w:rsidRDefault="00806945" w:rsidP="0080694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Quản lý lớp học</w:t>
            </w:r>
          </w:p>
        </w:tc>
      </w:tr>
      <w:tr w:rsidR="00806945" w:rsidRPr="001063FE" w14:paraId="34B415BE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EC41D24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  <w:vAlign w:val="center"/>
          </w:tcPr>
          <w:p w14:paraId="71A23A8F" w14:textId="6D2131B4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 xml:space="preserve">Use-case cho phép người dùng xem </w:t>
            </w:r>
            <w:r>
              <w:rPr>
                <w:rFonts w:ascii="Cambria" w:hAnsi="Cambria"/>
                <w:sz w:val="26"/>
                <w:szCs w:val="26"/>
              </w:rPr>
              <w:t>quản lý sinh vien trong lớp học và nhập điểm thi</w:t>
            </w:r>
          </w:p>
        </w:tc>
      </w:tr>
      <w:tr w:rsidR="00806945" w:rsidRPr="001063FE" w14:paraId="7C19B31A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BB2E2ED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51C6F1C3" w14:textId="2D7CBA4E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 xml:space="preserve">Khi người dùng chọn chức năng </w:t>
            </w:r>
            <w:r>
              <w:rPr>
                <w:rFonts w:ascii="Cambria" w:hAnsi="Cambria"/>
                <w:sz w:val="26"/>
                <w:szCs w:val="26"/>
              </w:rPr>
              <w:t>quản ly lớp học</w:t>
            </w:r>
          </w:p>
        </w:tc>
      </w:tr>
      <w:tr w:rsidR="00806945" w:rsidRPr="001063FE" w14:paraId="4012B37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F8D918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1CF95F5A" w14:textId="25041C2D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hân viên chuyên môn</w:t>
            </w:r>
          </w:p>
        </w:tc>
      </w:tr>
      <w:tr w:rsidR="00806945" w:rsidRPr="001063FE" w14:paraId="3581B41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87CA52B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120FF762" w14:textId="77777777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806945" w:rsidRPr="001063FE" w14:paraId="7680B61E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BE790FB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Tiền điều kiện</w:t>
            </w:r>
          </w:p>
        </w:tc>
        <w:tc>
          <w:tcPr>
            <w:tcW w:w="8370" w:type="dxa"/>
            <w:vAlign w:val="center"/>
          </w:tcPr>
          <w:p w14:paraId="48E5D0EA" w14:textId="29B9BC05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đ</w:t>
            </w:r>
            <w:r w:rsidRPr="00A7662A">
              <w:rPr>
                <w:rFonts w:ascii="Cambria" w:hAnsi="Cambria"/>
                <w:sz w:val="26"/>
                <w:szCs w:val="26"/>
              </w:rPr>
              <w:t>ã đăng nhập vào hệ thống (loại tài khoản</w:t>
            </w:r>
            <w:r>
              <w:rPr>
                <w:rFonts w:ascii="Cambria" w:hAnsi="Cambria"/>
                <w:sz w:val="26"/>
                <w:szCs w:val="26"/>
              </w:rPr>
              <w:t xml:space="preserve"> nhân viên</w:t>
            </w:r>
            <w:r w:rsidRPr="00A7662A">
              <w:rPr>
                <w:rFonts w:ascii="Cambria" w:hAnsi="Cambria"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sz w:val="26"/>
                <w:szCs w:val="26"/>
              </w:rPr>
              <w:t>chuyên môn</w:t>
            </w:r>
            <w:r w:rsidRPr="00A7662A">
              <w:rPr>
                <w:rFonts w:ascii="Cambria" w:hAnsi="Cambria"/>
                <w:sz w:val="26"/>
                <w:szCs w:val="26"/>
              </w:rPr>
              <w:t>)</w:t>
            </w:r>
          </w:p>
        </w:tc>
      </w:tr>
      <w:tr w:rsidR="00806945" w:rsidRPr="001063FE" w14:paraId="6DADDA9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2D79CE0" w14:textId="77777777" w:rsidR="00806945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31A78D9B" w14:textId="556EE534" w:rsidR="00806945" w:rsidRPr="00F105AB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ành động quản lý lớp học thành công</w:t>
            </w:r>
          </w:p>
        </w:tc>
      </w:tr>
      <w:tr w:rsidR="00806945" w:rsidRPr="001063FE" w14:paraId="1ED3953B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1A8AC80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1A5BF07B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hiển thị các sheet dữ liệu: các lớp do nhân viên chuyên môn này quản lý, các học viên trong lớp này và chức năng nhập điểm trong danh sách thi</w:t>
            </w:r>
          </w:p>
          <w:p w14:paraId="54256A6F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xem và tiến hành nhập điểm thi.</w:t>
            </w:r>
          </w:p>
          <w:p w14:paraId="3A7116AA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lưu</w:t>
            </w:r>
          </w:p>
          <w:p w14:paraId="1F7F58A4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ghi nhận thông tin và tiến hành xử lý thông tin</w:t>
            </w:r>
          </w:p>
          <w:p w14:paraId="73786018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lưu thông tin dữ liệu và thông báo thành công</w:t>
            </w:r>
          </w:p>
          <w:p w14:paraId="6C0B74B9" w14:textId="77777777" w:rsidR="00806945" w:rsidRDefault="00806945" w:rsidP="00806945">
            <w:pPr>
              <w:pStyle w:val="ListParagraph"/>
              <w:numPr>
                <w:ilvl w:val="0"/>
                <w:numId w:val="4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Người dùng nhấn nút thoát.</w:t>
            </w:r>
          </w:p>
          <w:p w14:paraId="32C15404" w14:textId="0E89CEBA" w:rsidR="00806945" w:rsidRPr="008E440D" w:rsidRDefault="00806945" w:rsidP="00806945">
            <w:pPr>
              <w:pStyle w:val="ListParagraph"/>
              <w:numPr>
                <w:ilvl w:val="0"/>
                <w:numId w:val="3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Kết thúc Use-case.</w:t>
            </w:r>
          </w:p>
        </w:tc>
      </w:tr>
      <w:tr w:rsidR="00806945" w:rsidRPr="001063FE" w14:paraId="65C6A7C0" w14:textId="77777777" w:rsidTr="00806945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610A936" w14:textId="77777777" w:rsidR="00806945" w:rsidRPr="001063FE" w:rsidRDefault="00806945" w:rsidP="00806945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57CC703D" w14:textId="77777777" w:rsidR="00806945" w:rsidRDefault="00806945" w:rsidP="0080694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A1 – Thông tin điểm không hợp lệ (rẽ nhánh tại B4)</w:t>
            </w:r>
          </w:p>
          <w:p w14:paraId="58FAB69D" w14:textId="77777777" w:rsidR="00806945" w:rsidRDefault="00806945" w:rsidP="00806945">
            <w:pPr>
              <w:pStyle w:val="ListParagraph"/>
              <w:numPr>
                <w:ilvl w:val="0"/>
                <w:numId w:val="4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sz w:val="26"/>
                <w:szCs w:val="26"/>
              </w:rPr>
            </w:pPr>
            <w:r>
              <w:rPr>
                <w:rFonts w:ascii="Cambria" w:eastAsia="Calibri" w:hAnsi="Cambria"/>
                <w:sz w:val="26"/>
                <w:szCs w:val="26"/>
              </w:rPr>
              <w:t>Hệ thống thông báo lỗi và yêu cầu nguời dùng thao tác lại hoặc bỏ qua</w:t>
            </w:r>
          </w:p>
          <w:p w14:paraId="2C356871" w14:textId="253C98CD" w:rsidR="00806945" w:rsidRPr="008E440D" w:rsidRDefault="00806945" w:rsidP="00806945">
            <w:pPr>
              <w:pStyle w:val="ListParagraph"/>
              <w:numPr>
                <w:ilvl w:val="0"/>
                <w:numId w:val="2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eastAsia="Calibri" w:hAnsi="Cambria"/>
                <w:sz w:val="26"/>
                <w:szCs w:val="26"/>
              </w:rPr>
              <w:t>Quay lại B2 nếu người dùng thực hiện lại; Quay lại B6 nếu người dùng muốn bỏ qua.</w:t>
            </w:r>
          </w:p>
        </w:tc>
      </w:tr>
    </w:tbl>
    <w:p w14:paraId="6E0EAEE7" w14:textId="16FDF61D" w:rsidR="00A8072C" w:rsidRDefault="00A8072C" w:rsidP="0031517A">
      <w:pPr>
        <w:spacing w:line="360" w:lineRule="auto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25"/>
        <w:gridCol w:w="8355"/>
      </w:tblGrid>
      <w:tr w:rsidR="00806945" w:rsidRPr="00BB190A" w14:paraId="38189889" w14:textId="77777777" w:rsidTr="00806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A3E4962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ên Use Case</w:t>
            </w:r>
          </w:p>
        </w:tc>
        <w:tc>
          <w:tcPr>
            <w:tcW w:w="8355" w:type="dxa"/>
            <w:hideMark/>
          </w:tcPr>
          <w:p w14:paraId="02920D65" w14:textId="77777777" w:rsidR="00806945" w:rsidRPr="00BB190A" w:rsidRDefault="00806945" w:rsidP="00402264">
            <w:pPr>
              <w:spacing w:before="24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Quản lý chứng chỉ/ văn bằng</w:t>
            </w:r>
          </w:p>
        </w:tc>
      </w:tr>
      <w:tr w:rsidR="00806945" w:rsidRPr="00BB190A" w14:paraId="42A84115" w14:textId="77777777" w:rsidTr="00806945">
        <w:trPr>
          <w:trHeight w:val="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22A08622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Mô tả</w:t>
            </w:r>
          </w:p>
        </w:tc>
        <w:tc>
          <w:tcPr>
            <w:tcW w:w="8355" w:type="dxa"/>
            <w:hideMark/>
          </w:tcPr>
          <w:p w14:paraId="03467FFA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Use- case cho phép người dùng xem danh sách điểm của các học viên chọn học viên thỏa yêu cấp để cấp bằng /chứng chỉ  </w:t>
            </w:r>
          </w:p>
        </w:tc>
      </w:tr>
      <w:tr w:rsidR="00806945" w:rsidRPr="00BB190A" w14:paraId="4F598554" w14:textId="77777777" w:rsidTr="00806945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BD5A35D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Sự kiện kích hoạt</w:t>
            </w:r>
          </w:p>
        </w:tc>
        <w:tc>
          <w:tcPr>
            <w:tcW w:w="8355" w:type="dxa"/>
            <w:hideMark/>
          </w:tcPr>
          <w:p w14:paraId="5DE9045E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ọn chức năng Quản lý chứng chỉ/ văn bằng từ hệ thống</w:t>
            </w:r>
          </w:p>
        </w:tc>
      </w:tr>
      <w:tr w:rsidR="00806945" w:rsidRPr="00BB190A" w14:paraId="3A3841C6" w14:textId="77777777" w:rsidTr="00806945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85CD908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ác nhân</w:t>
            </w:r>
          </w:p>
        </w:tc>
        <w:tc>
          <w:tcPr>
            <w:tcW w:w="8355" w:type="dxa"/>
            <w:hideMark/>
          </w:tcPr>
          <w:p w14:paraId="5CFEE8DD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hân viên phòng đào tạo</w:t>
            </w:r>
          </w:p>
        </w:tc>
      </w:tr>
      <w:tr w:rsidR="00806945" w:rsidRPr="00BB190A" w14:paraId="0E4E60B0" w14:textId="77777777" w:rsidTr="00806945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B401A74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Use-case liên quan</w:t>
            </w:r>
          </w:p>
        </w:tc>
        <w:tc>
          <w:tcPr>
            <w:tcW w:w="8355" w:type="dxa"/>
            <w:hideMark/>
          </w:tcPr>
          <w:p w14:paraId="05439F99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806945" w:rsidRPr="00BB190A" w14:paraId="73D3CEC4" w14:textId="77777777" w:rsidTr="00806945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FE00AF0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lastRenderedPageBreak/>
              <w:t>Tiền điều kiện</w:t>
            </w:r>
          </w:p>
        </w:tc>
        <w:tc>
          <w:tcPr>
            <w:tcW w:w="8355" w:type="dxa"/>
            <w:hideMark/>
          </w:tcPr>
          <w:p w14:paraId="01109293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đã đăng nhập vào hệ thống</w:t>
            </w:r>
          </w:p>
        </w:tc>
      </w:tr>
      <w:tr w:rsidR="00806945" w:rsidRPr="00BB190A" w14:paraId="11A6E2D9" w14:textId="77777777" w:rsidTr="00806945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FB02C58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ậu điều kiện</w:t>
            </w:r>
          </w:p>
        </w:tc>
        <w:tc>
          <w:tcPr>
            <w:tcW w:w="8355" w:type="dxa"/>
            <w:hideMark/>
          </w:tcPr>
          <w:p w14:paraId="44A1E3A4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Hình thành 1 danh sách các học viên thỏa yêu cầu để cấp bằng</w:t>
            </w:r>
          </w:p>
        </w:tc>
      </w:tr>
      <w:tr w:rsidR="00806945" w:rsidRPr="00BB190A" w14:paraId="6A58EF37" w14:textId="77777777" w:rsidTr="00806945">
        <w:trPr>
          <w:trHeight w:val="3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A595142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cơ bản</w:t>
            </w:r>
          </w:p>
        </w:tc>
        <w:tc>
          <w:tcPr>
            <w:tcW w:w="8355" w:type="dxa"/>
            <w:hideMark/>
          </w:tcPr>
          <w:p w14:paraId="5F8F342E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Hệ thống xử lý hiển thị danh sách bảng điểm của học viên</w:t>
            </w:r>
          </w:p>
          <w:p w14:paraId="13D1B56F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nhấn nút lọc để chọn học viên thỏa yêu cầu</w:t>
            </w:r>
          </w:p>
          <w:p w14:paraId="6F2A2C4D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Hệ thống xử lý  hiển thị danh sách học viên thỏa yêu cầu quy định</w:t>
            </w:r>
          </w:p>
          <w:p w14:paraId="3FF28307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nhấn chọn nút lưu danh sách</w:t>
            </w:r>
          </w:p>
          <w:p w14:paraId="55998386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gửi đến Giám đốc ký duyệt</w:t>
            </w:r>
          </w:p>
          <w:p w14:paraId="7D579FAA" w14:textId="77777777" w:rsidR="00806945" w:rsidRPr="00D41525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Người dùng nhấn nút thoát</w:t>
            </w:r>
          </w:p>
          <w:p w14:paraId="259543DB" w14:textId="77777777" w:rsidR="00806945" w:rsidRPr="00BB190A" w:rsidRDefault="00806945" w:rsidP="00806945">
            <w:pPr>
              <w:pStyle w:val="NoSpacing"/>
              <w:numPr>
                <w:ilvl w:val="0"/>
                <w:numId w:val="4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41525">
              <w:rPr>
                <w:rFonts w:ascii="Cambria" w:hAnsi="Cambria"/>
                <w:color w:val="000000"/>
                <w:sz w:val="26"/>
                <w:szCs w:val="26"/>
              </w:rPr>
              <w:t>Kết thúc Use-case cấp văn bằng/chứng chỉ</w:t>
            </w:r>
          </w:p>
        </w:tc>
      </w:tr>
      <w:tr w:rsidR="00806945" w:rsidRPr="00C156F8" w14:paraId="698BC3C2" w14:textId="77777777" w:rsidTr="00806945">
        <w:trPr>
          <w:trHeight w:val="1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70DDF5D5" w14:textId="77777777" w:rsidR="00806945" w:rsidRPr="00BB190A" w:rsidRDefault="00806945" w:rsidP="00402264">
            <w:pPr>
              <w:spacing w:before="240" w:line="36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thay thế</w:t>
            </w:r>
          </w:p>
        </w:tc>
        <w:tc>
          <w:tcPr>
            <w:tcW w:w="8355" w:type="dxa"/>
            <w:hideMark/>
          </w:tcPr>
          <w:p w14:paraId="0E2CD8F4" w14:textId="18B91290" w:rsidR="00806945" w:rsidRPr="00BB190A" w:rsidRDefault="00806945" w:rsidP="00402264">
            <w:pPr>
              <w:spacing w:before="240" w:after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A4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-</w:t>
            </w: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Tại bước 4 nếu danh sách không có ít nhất 1 học viên: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</w:t>
            </w: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Hệ thống thông báo “Không có Học viên nào thỏa yêu cầu” và đến 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B</w:t>
            </w: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6</w:t>
            </w:r>
            <w:r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.</w:t>
            </w:r>
          </w:p>
        </w:tc>
      </w:tr>
    </w:tbl>
    <w:p w14:paraId="27D7830A" w14:textId="7B8BE787" w:rsidR="00806945" w:rsidRDefault="00806945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806945" w:rsidRPr="00313A9A" w14:paraId="6C5082C4" w14:textId="77777777" w:rsidTr="00806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6DE2131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12AC0535" w14:textId="77777777" w:rsidR="00806945" w:rsidRPr="00313A9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Quản lí học phí</w:t>
            </w:r>
          </w:p>
        </w:tc>
      </w:tr>
      <w:tr w:rsidR="00806945" w:rsidRPr="00313A9A" w14:paraId="5AB92388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7B5821A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Mô tả</w:t>
            </w:r>
          </w:p>
        </w:tc>
        <w:tc>
          <w:tcPr>
            <w:tcW w:w="8370" w:type="dxa"/>
            <w:vAlign w:val="center"/>
          </w:tcPr>
          <w:p w14:paraId="394D04AD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se-case cho phép người dùng xem thông tin đăng kí học phần, tính tiền học phí, quản lí thông tin học phí (xác nhận đóng học phí hay chưa)</w:t>
            </w:r>
          </w:p>
        </w:tc>
      </w:tr>
      <w:tr w:rsidR="00806945" w:rsidRPr="00313A9A" w14:paraId="75981261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B950B93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6FE9C0D8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Khi người dùng chọn chức năng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Q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ản lí học phí từ trang làm việc chính</w:t>
            </w:r>
          </w:p>
        </w:tc>
      </w:tr>
      <w:tr w:rsidR="00806945" w:rsidRPr="00313A9A" w14:paraId="23461D78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6061370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1224A7CD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Nhân viên tài vụ</w:t>
            </w:r>
          </w:p>
        </w:tc>
      </w:tr>
      <w:tr w:rsidR="00806945" w:rsidRPr="00313A9A" w14:paraId="35B1C7FD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3E54EB2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1F08F528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</w:p>
        </w:tc>
      </w:tr>
      <w:tr w:rsidR="00806945" w:rsidRPr="00313A9A" w14:paraId="749D036A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520131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650464D4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Người dùng đã đăng nhập vào hệ thống (loại tài khoả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n 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hân viên tài vụ)</w:t>
            </w:r>
          </w:p>
        </w:tc>
      </w:tr>
      <w:tr w:rsidR="00806945" w:rsidRPr="00313A9A" w14:paraId="372D9991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698DF09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Hậu điều kiện</w:t>
            </w:r>
          </w:p>
        </w:tc>
        <w:tc>
          <w:tcPr>
            <w:tcW w:w="8370" w:type="dxa"/>
            <w:vAlign w:val="center"/>
          </w:tcPr>
          <w:p w14:paraId="71B13AE7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Các hoạt động quản lí học phí thực hiện thành công</w:t>
            </w:r>
          </w:p>
        </w:tc>
      </w:tr>
      <w:tr w:rsidR="00806945" w:rsidRPr="00313A9A" w14:paraId="4D089C9E" w14:textId="77777777" w:rsidTr="00806945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B692E02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3D16F6DE" w14:textId="77777777" w:rsidR="00806945" w:rsidRPr="00313A9A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Hệ thống </w:t>
            </w:r>
            <w:r>
              <w:rPr>
                <w:rFonts w:ascii="Cambria" w:hAnsi="Cambria"/>
                <w:noProof/>
                <w:sz w:val="26"/>
                <w:szCs w:val="26"/>
              </w:rPr>
              <w:t xml:space="preserve">xử lý và 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hiển thị </w:t>
            </w:r>
            <w:r>
              <w:rPr>
                <w:rFonts w:ascii="Cambria" w:hAnsi="Cambria"/>
                <w:noProof/>
                <w:sz w:val="26"/>
                <w:szCs w:val="26"/>
              </w:rPr>
              <w:t>thông tin đăng ký học phần, thông tin học phí của các học viên và các chức năng thêm, xóa, cập nhật thông tin học phí của học viên.</w:t>
            </w:r>
          </w:p>
          <w:p w14:paraId="35096B1B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Người dùng có thể thực hiện các giao tác cần thiết.</w:t>
            </w:r>
          </w:p>
          <w:p w14:paraId="455EB716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lastRenderedPageBreak/>
              <w:t>Người dùng nhấn lưu để hoàn tất các giao tác.</w:t>
            </w:r>
          </w:p>
          <w:p w14:paraId="5DA29D62" w14:textId="77777777" w:rsidR="00806945" w:rsidRPr="009D1968" w:rsidRDefault="00806945" w:rsidP="00806945">
            <w:pPr>
              <w:pStyle w:val="ListParagraph"/>
              <w:numPr>
                <w:ilvl w:val="0"/>
                <w:numId w:val="2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Hệ thống kiểm tra các thông tin cần thiết trên các thao tác.</w:t>
            </w:r>
          </w:p>
          <w:p w14:paraId="427CA300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Hệ thống hiển thị thông báo giao tác thực hiện thành công.</w:t>
            </w:r>
          </w:p>
          <w:p w14:paraId="42860E24" w14:textId="77777777" w:rsidR="00806945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Người dùng nhấn nút thoát.</w:t>
            </w:r>
          </w:p>
          <w:p w14:paraId="2BD95E6F" w14:textId="77777777" w:rsidR="00806945" w:rsidRPr="00313A9A" w:rsidRDefault="00806945" w:rsidP="00806945">
            <w:pPr>
              <w:pStyle w:val="ListParagraph"/>
              <w:numPr>
                <w:ilvl w:val="0"/>
                <w:numId w:val="2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Kết thúc Use-case</w:t>
            </w:r>
          </w:p>
        </w:tc>
      </w:tr>
      <w:tr w:rsidR="00806945" w:rsidRPr="00313A9A" w14:paraId="023A23DF" w14:textId="77777777" w:rsidTr="00806945">
        <w:trPr>
          <w:trHeight w:val="10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E6D4080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lastRenderedPageBreak/>
              <w:t>Dòng thay thế</w:t>
            </w:r>
          </w:p>
        </w:tc>
        <w:tc>
          <w:tcPr>
            <w:tcW w:w="8370" w:type="dxa"/>
            <w:vAlign w:val="center"/>
          </w:tcPr>
          <w:p w14:paraId="205045F2" w14:textId="77777777" w:rsidR="00806945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</w:rPr>
            </w:pPr>
            <w:r>
              <w:rPr>
                <w:rFonts w:ascii="Cambria" w:hAnsi="Cambria"/>
                <w:noProof/>
                <w:sz w:val="26"/>
                <w:szCs w:val="26"/>
              </w:rPr>
              <w:t xml:space="preserve">A1 </w:t>
            </w:r>
            <w:r w:rsidRPr="00792112">
              <w:rPr>
                <w:rFonts w:ascii="Cambria" w:hAnsi="Cambria"/>
                <w:noProof/>
                <w:sz w:val="26"/>
                <w:szCs w:val="26"/>
                <w:lang w:val="vi-VN"/>
              </w:rPr>
              <w:t>–</w:t>
            </w:r>
            <w:r>
              <w:rPr>
                <w:rFonts w:ascii="Cambria" w:hAnsi="Cambria"/>
                <w:noProof/>
                <w:sz w:val="26"/>
                <w:szCs w:val="26"/>
              </w:rPr>
              <w:t xml:space="preserve"> Nếu lựa chọn giao tác: Thêm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2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 xml:space="preserve">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 xml:space="preserve">khi người dùng 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muốn thêm thông tin học phí)</w:t>
            </w:r>
          </w:p>
          <w:p w14:paraId="4298076A" w14:textId="77777777" w:rsidR="00806945" w:rsidRDefault="00806945" w:rsidP="00806945">
            <w:pPr>
              <w:pStyle w:val="ListParagraph"/>
              <w:numPr>
                <w:ilvl w:val="0"/>
                <w:numId w:val="4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Hệ thống xử lý tính toán học phí của các học viên.</w:t>
            </w:r>
          </w:p>
          <w:p w14:paraId="5D6157AE" w14:textId="77777777" w:rsidR="00806945" w:rsidRDefault="00806945" w:rsidP="00806945">
            <w:pPr>
              <w:pStyle w:val="ListParagraph"/>
              <w:numPr>
                <w:ilvl w:val="0"/>
                <w:numId w:val="4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Hệ thống hiển thị thông tin học phí lên màn hình.</w:t>
            </w:r>
          </w:p>
          <w:p w14:paraId="7A6D96CF" w14:textId="77777777" w:rsidR="00806945" w:rsidRDefault="00806945" w:rsidP="00806945">
            <w:pPr>
              <w:pStyle w:val="ListParagraph"/>
              <w:numPr>
                <w:ilvl w:val="0"/>
                <w:numId w:val="4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Người dùng xem thông tin.</w:t>
            </w:r>
          </w:p>
          <w:p w14:paraId="593F72EB" w14:textId="77777777" w:rsidR="00806945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i/>
                <w:iCs/>
                <w:noProof/>
                <w:sz w:val="26"/>
                <w:szCs w:val="26"/>
              </w:rPr>
            </w:pPr>
            <w:r>
              <w:rPr>
                <w:rFonts w:ascii="Cambria" w:hAnsi="Cambria"/>
                <w:noProof/>
                <w:sz w:val="26"/>
                <w:szCs w:val="26"/>
              </w:rPr>
              <w:t xml:space="preserve">A2 </w:t>
            </w:r>
            <w:r w:rsidRPr="00792112">
              <w:rPr>
                <w:rFonts w:ascii="Cambria" w:hAnsi="Cambria"/>
                <w:noProof/>
                <w:sz w:val="26"/>
                <w:szCs w:val="26"/>
                <w:lang w:val="vi-VN"/>
              </w:rPr>
              <w:t>–</w:t>
            </w:r>
            <w:r>
              <w:rPr>
                <w:rFonts w:ascii="Cambria" w:hAnsi="Cambria"/>
                <w:noProof/>
                <w:sz w:val="26"/>
                <w:szCs w:val="26"/>
              </w:rPr>
              <w:t xml:space="preserve"> Nếu lựa chọn giao tác: Xóa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2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</w:rPr>
              <w:t xml:space="preserve"> </w:t>
            </w:r>
            <w:r w:rsidRPr="00C23232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 xml:space="preserve">khi người dùng </w:t>
            </w:r>
            <w:r>
              <w:rPr>
                <w:rFonts w:ascii="Cambria" w:hAnsi="Cambria"/>
                <w:i/>
                <w:iCs/>
                <w:noProof/>
                <w:sz w:val="26"/>
                <w:szCs w:val="26"/>
              </w:rPr>
              <w:t>muốn xóa thông tin học phí)</w:t>
            </w:r>
          </w:p>
          <w:p w14:paraId="7228749D" w14:textId="77777777" w:rsidR="00806945" w:rsidRDefault="00806945" w:rsidP="00806945">
            <w:pPr>
              <w:pStyle w:val="ListParagraph"/>
              <w:numPr>
                <w:ilvl w:val="0"/>
                <w:numId w:val="4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Người dùng chọn thông tin học phí.</w:t>
            </w:r>
          </w:p>
          <w:p w14:paraId="150EA3AC" w14:textId="77777777" w:rsidR="00806945" w:rsidRPr="009D1968" w:rsidRDefault="00806945" w:rsidP="00806945">
            <w:pPr>
              <w:pStyle w:val="ListParagraph"/>
              <w:numPr>
                <w:ilvl w:val="0"/>
                <w:numId w:val="4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Người dùng nhấn nút xóa</w:t>
            </w:r>
          </w:p>
          <w:p w14:paraId="6DA9C20B" w14:textId="77777777" w:rsidR="00806945" w:rsidRPr="00477286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3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Nếu lựa chọn thao tác: Cập nhật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3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người dùng muốn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cập nhật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thông tin học phí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2486018E" w14:textId="77777777" w:rsidR="00806945" w:rsidRDefault="00806945" w:rsidP="00806945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họn thông tin học phí.</w:t>
            </w:r>
          </w:p>
          <w:p w14:paraId="43F66B3E" w14:textId="77777777" w:rsidR="00806945" w:rsidRDefault="00806945" w:rsidP="00806945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nhấn nút cập nhật.</w:t>
            </w:r>
          </w:p>
          <w:p w14:paraId="5F7D0E60" w14:textId="77777777" w:rsidR="00806945" w:rsidRDefault="00806945" w:rsidP="00806945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>Người dùng cập nhật thông tin cần cập nhật.</w:t>
            </w:r>
          </w:p>
          <w:p w14:paraId="5B9D6572" w14:textId="77777777" w:rsidR="00806945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i/>
                <w:iCs/>
                <w:sz w:val="26"/>
                <w:szCs w:val="26"/>
              </w:rPr>
            </w:pPr>
            <w:r>
              <w:rPr>
                <w:rFonts w:ascii="Cambria" w:hAnsi="Cambria"/>
                <w:bCs/>
                <w:sz w:val="26"/>
                <w:szCs w:val="26"/>
              </w:rPr>
              <w:t xml:space="preserve">A4 </w:t>
            </w:r>
            <w:r w:rsidRPr="005E2A0F">
              <w:rPr>
                <w:rFonts w:ascii="Cambria" w:hAnsi="Cambria"/>
                <w:bCs/>
                <w:sz w:val="26"/>
                <w:szCs w:val="26"/>
              </w:rPr>
              <w:t>–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Thao tác quản lý không hợp lệ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(rẽ nhánh tại B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>4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khi 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thao tác 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người</w:t>
            </w:r>
            <w:r>
              <w:rPr>
                <w:rFonts w:ascii="Cambria" w:hAnsi="Cambria"/>
                <w:bCs/>
                <w:i/>
                <w:iCs/>
                <w:sz w:val="26"/>
                <w:szCs w:val="26"/>
              </w:rPr>
              <w:t xml:space="preserve"> dùng không hợp lệ</w:t>
            </w:r>
            <w:r w:rsidRPr="00477286">
              <w:rPr>
                <w:rFonts w:ascii="Cambria" w:hAnsi="Cambria"/>
                <w:bCs/>
                <w:i/>
                <w:iCs/>
                <w:sz w:val="26"/>
                <w:szCs w:val="26"/>
              </w:rPr>
              <w:t>)</w:t>
            </w:r>
          </w:p>
          <w:p w14:paraId="4049A7D2" w14:textId="77777777" w:rsidR="00806945" w:rsidRDefault="00806945" w:rsidP="00806945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3C0769">
              <w:rPr>
                <w:rFonts w:ascii="Cambria" w:hAnsi="Cambria"/>
                <w:bCs/>
                <w:sz w:val="26"/>
                <w:szCs w:val="26"/>
              </w:rPr>
              <w:t>Hệ thống thông báo lỗi</w:t>
            </w:r>
            <w:r>
              <w:rPr>
                <w:rFonts w:ascii="Cambria" w:hAnsi="Cambria"/>
                <w:bCs/>
                <w:sz w:val="26"/>
                <w:szCs w:val="26"/>
              </w:rPr>
              <w:t xml:space="preserve"> và yêu cầu người dùng thực hiện lại hoặc bỏ qua.</w:t>
            </w:r>
          </w:p>
          <w:p w14:paraId="64B80239" w14:textId="77777777" w:rsidR="00806945" w:rsidRPr="009D1968" w:rsidRDefault="00806945" w:rsidP="00806945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sz w:val="26"/>
                <w:szCs w:val="26"/>
              </w:rPr>
            </w:pPr>
            <w:r w:rsidRPr="009D1968">
              <w:rPr>
                <w:rFonts w:ascii="Cambria" w:eastAsia="Calibri" w:hAnsi="Cambria"/>
                <w:bCs/>
                <w:sz w:val="26"/>
                <w:szCs w:val="26"/>
              </w:rPr>
              <w:t>Quay lại B4 trong dòng cơ bản.</w:t>
            </w:r>
          </w:p>
        </w:tc>
      </w:tr>
    </w:tbl>
    <w:p w14:paraId="413E1CA8" w14:textId="2FC62631" w:rsidR="00806945" w:rsidRDefault="00806945" w:rsidP="0031517A">
      <w:pPr>
        <w:spacing w:line="360" w:lineRule="auto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25"/>
        <w:gridCol w:w="8365"/>
      </w:tblGrid>
      <w:tr w:rsidR="00806945" w:rsidRPr="00BB190A" w14:paraId="23DDDB20" w14:textId="77777777" w:rsidTr="00C83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7CFFBCD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ên Use Case</w:t>
            </w:r>
          </w:p>
        </w:tc>
        <w:tc>
          <w:tcPr>
            <w:tcW w:w="8365" w:type="dxa"/>
            <w:hideMark/>
          </w:tcPr>
          <w:p w14:paraId="10FBB866" w14:textId="77777777" w:rsidR="00806945" w:rsidRPr="00BB190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Đăng ký học viên</w:t>
            </w:r>
          </w:p>
        </w:tc>
      </w:tr>
      <w:tr w:rsidR="00806945" w:rsidRPr="00BB190A" w14:paraId="05E0341B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12C2BB3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Mô tả</w:t>
            </w:r>
          </w:p>
        </w:tc>
        <w:tc>
          <w:tcPr>
            <w:tcW w:w="8365" w:type="dxa"/>
            <w:hideMark/>
          </w:tcPr>
          <w:p w14:paraId="66953A08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Use-case cho phép người dùng đăng ký tài khoản mới trên hệ thống.</w:t>
            </w:r>
          </w:p>
        </w:tc>
      </w:tr>
      <w:tr w:rsidR="00806945" w:rsidRPr="00BB190A" w14:paraId="02F55720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053B9234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lastRenderedPageBreak/>
              <w:t>Sự kiện kích hoạt</w:t>
            </w:r>
          </w:p>
        </w:tc>
        <w:tc>
          <w:tcPr>
            <w:tcW w:w="8365" w:type="dxa"/>
            <w:hideMark/>
          </w:tcPr>
          <w:p w14:paraId="596496AD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ọn chức năng đăng ký từ trang chủ của hệ thống</w:t>
            </w:r>
          </w:p>
        </w:tc>
      </w:tr>
      <w:tr w:rsidR="00806945" w:rsidRPr="00BB190A" w14:paraId="0B063BE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91C05CC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ác nhân</w:t>
            </w:r>
          </w:p>
        </w:tc>
        <w:tc>
          <w:tcPr>
            <w:tcW w:w="8365" w:type="dxa"/>
            <w:hideMark/>
          </w:tcPr>
          <w:p w14:paraId="63172C2A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</w:t>
            </w:r>
          </w:p>
        </w:tc>
      </w:tr>
      <w:tr w:rsidR="00806945" w:rsidRPr="00BB190A" w14:paraId="677A91A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09359F75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Use-case liên quan</w:t>
            </w:r>
          </w:p>
        </w:tc>
        <w:tc>
          <w:tcPr>
            <w:tcW w:w="8365" w:type="dxa"/>
            <w:hideMark/>
          </w:tcPr>
          <w:p w14:paraId="6933135C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</w:p>
        </w:tc>
      </w:tr>
      <w:tr w:rsidR="00806945" w:rsidRPr="00BB190A" w14:paraId="77524AFB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4339135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iền điều kiện</w:t>
            </w:r>
          </w:p>
        </w:tc>
        <w:tc>
          <w:tcPr>
            <w:tcW w:w="8365" w:type="dxa"/>
            <w:hideMark/>
          </w:tcPr>
          <w:p w14:paraId="295685A8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ưa có tài khoản trên hệ thống.</w:t>
            </w:r>
          </w:p>
        </w:tc>
      </w:tr>
      <w:tr w:rsidR="00806945" w:rsidRPr="00BB190A" w14:paraId="28FC07D3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2B136DEE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ậu điều kiện</w:t>
            </w:r>
          </w:p>
        </w:tc>
        <w:tc>
          <w:tcPr>
            <w:tcW w:w="8365" w:type="dxa"/>
            <w:hideMark/>
          </w:tcPr>
          <w:p w14:paraId="236D08EC" w14:textId="77777777" w:rsidR="00806945" w:rsidRPr="00BB190A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đăng kí thành công.</w:t>
            </w:r>
          </w:p>
        </w:tc>
      </w:tr>
      <w:tr w:rsidR="00806945" w:rsidRPr="00BB190A" w14:paraId="588415FF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7C4E512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cơ bản</w:t>
            </w:r>
          </w:p>
        </w:tc>
        <w:tc>
          <w:tcPr>
            <w:tcW w:w="8365" w:type="dxa"/>
            <w:hideMark/>
          </w:tcPr>
          <w:p w14:paraId="0794BEF5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hiển thị form đăng ký</w:t>
            </w:r>
          </w:p>
          <w:p w14:paraId="706E6131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Người dùng nhập thông tin (thông tin cá nhân, tên đăng nhập, password)</w:t>
            </w:r>
          </w:p>
          <w:p w14:paraId="55938ABD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kiểm tra thông tin hợp lệ.</w:t>
            </w:r>
          </w:p>
          <w:p w14:paraId="183E4AE8" w14:textId="77777777" w:rsidR="00806945" w:rsidRPr="00C156F8" w:rsidRDefault="00806945" w:rsidP="00806945">
            <w:pPr>
              <w:pStyle w:val="NoSpacing"/>
              <w:numPr>
                <w:ilvl w:val="0"/>
                <w:numId w:val="4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Tên đăng nhập hợp lệ (chưa tồn tại)</w:t>
            </w:r>
          </w:p>
          <w:p w14:paraId="28CC5C62" w14:textId="77777777" w:rsidR="00806945" w:rsidRPr="00C156F8" w:rsidRDefault="00806945" w:rsidP="00806945">
            <w:pPr>
              <w:pStyle w:val="NoSpacing"/>
              <w:numPr>
                <w:ilvl w:val="0"/>
                <w:numId w:val="4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Mật khẩu hợp lệ (length &gt;= 6, ít nhất 1 ký tự số)</w:t>
            </w:r>
          </w:p>
          <w:p w14:paraId="4300D49F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thêm tài khoản mới, ghi nhận vào cơ sở dữ liệu</w:t>
            </w:r>
          </w:p>
          <w:p w14:paraId="11E9BA5F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hiển thị thông báo đăng ký tài khoản thành công</w:t>
            </w:r>
          </w:p>
          <w:p w14:paraId="4E9F837C" w14:textId="77777777" w:rsidR="00806945" w:rsidRPr="00C156F8" w:rsidRDefault="00806945" w:rsidP="00806945">
            <w:pPr>
              <w:pStyle w:val="NoSpacing"/>
              <w:numPr>
                <w:ilvl w:val="0"/>
                <w:numId w:val="4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56F8">
              <w:rPr>
                <w:rFonts w:ascii="Cambria" w:hAnsi="Cambria"/>
                <w:sz w:val="26"/>
                <w:szCs w:val="26"/>
              </w:rPr>
              <w:t>Kết thúc Use-case đăng ký học viên.</w:t>
            </w:r>
          </w:p>
        </w:tc>
      </w:tr>
      <w:tr w:rsidR="00806945" w:rsidRPr="00C156F8" w14:paraId="66E22C5C" w14:textId="77777777" w:rsidTr="00C83F61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E4CAB55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thay thế</w:t>
            </w:r>
          </w:p>
        </w:tc>
        <w:tc>
          <w:tcPr>
            <w:tcW w:w="8365" w:type="dxa"/>
            <w:hideMark/>
          </w:tcPr>
          <w:p w14:paraId="3E55B199" w14:textId="77777777" w:rsidR="00806945" w:rsidRPr="00C156F8" w:rsidRDefault="00806945" w:rsidP="00402264">
            <w:pPr>
              <w:spacing w:before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 xml:space="preserve"> A1 – Thông tin đăng nhập không hợp lệ (B3)</w:t>
            </w:r>
          </w:p>
          <w:p w14:paraId="788B0CA0" w14:textId="77777777" w:rsidR="00806945" w:rsidRPr="00C156F8" w:rsidRDefault="00806945" w:rsidP="00806945">
            <w:pPr>
              <w:pStyle w:val="NoSpacing"/>
              <w:numPr>
                <w:ilvl w:val="0"/>
                <w:numId w:val="4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hiển thị giao diện hiển thị thông báo lỗi.</w:t>
            </w:r>
          </w:p>
          <w:p w14:paraId="0970525C" w14:textId="77777777" w:rsidR="00806945" w:rsidRPr="00C156F8" w:rsidRDefault="00806945" w:rsidP="00806945">
            <w:pPr>
              <w:pStyle w:val="NoSpacing"/>
              <w:numPr>
                <w:ilvl w:val="0"/>
                <w:numId w:val="4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C156F8">
              <w:rPr>
                <w:rFonts w:ascii="Cambria" w:hAnsi="Cambria"/>
                <w:sz w:val="26"/>
                <w:szCs w:val="26"/>
              </w:rPr>
              <w:t>Hệ thống xóa tên đăng nhập, mật khẩu, captcha.</w:t>
            </w:r>
          </w:p>
          <w:p w14:paraId="35144D31" w14:textId="77777777" w:rsidR="00806945" w:rsidRPr="00BB190A" w:rsidRDefault="00806945" w:rsidP="00806945">
            <w:pPr>
              <w:pStyle w:val="NoSpacing"/>
              <w:numPr>
                <w:ilvl w:val="0"/>
                <w:numId w:val="47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56F8">
              <w:rPr>
                <w:rFonts w:ascii="Cambria" w:hAnsi="Cambria"/>
                <w:sz w:val="26"/>
                <w:szCs w:val="26"/>
              </w:rPr>
              <w:t>Quay về bước 2 trong luồng sự kiện chính.</w:t>
            </w:r>
          </w:p>
        </w:tc>
      </w:tr>
    </w:tbl>
    <w:p w14:paraId="5FB3F047" w14:textId="77777777" w:rsidR="00806945" w:rsidRDefault="00806945" w:rsidP="0031517A">
      <w:pPr>
        <w:spacing w:line="360" w:lineRule="auto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25"/>
        <w:gridCol w:w="8365"/>
      </w:tblGrid>
      <w:tr w:rsidR="00806945" w:rsidRPr="00C156F8" w14:paraId="6C639F1E" w14:textId="77777777" w:rsidTr="00C83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9CA36B2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ên Use Case</w:t>
            </w:r>
          </w:p>
        </w:tc>
        <w:tc>
          <w:tcPr>
            <w:tcW w:w="8365" w:type="dxa"/>
            <w:hideMark/>
          </w:tcPr>
          <w:p w14:paraId="3DA13463" w14:textId="77777777" w:rsidR="00806945" w:rsidRPr="00BB190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Đăng ký học phần</w:t>
            </w:r>
          </w:p>
        </w:tc>
      </w:tr>
      <w:tr w:rsidR="00806945" w:rsidRPr="00C156F8" w14:paraId="2C683D1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44DC23FB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Mô tả</w:t>
            </w:r>
          </w:p>
        </w:tc>
        <w:tc>
          <w:tcPr>
            <w:tcW w:w="8365" w:type="dxa"/>
            <w:hideMark/>
          </w:tcPr>
          <w:p w14:paraId="4C5D252E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Use- case cho phép người dùng xem danh sách các môn học được mở trong học kỳ này và chọn môn học mong muốn.</w:t>
            </w:r>
          </w:p>
        </w:tc>
      </w:tr>
      <w:tr w:rsidR="00806945" w:rsidRPr="00C156F8" w14:paraId="3B88060E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5FD4E7D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Sự kiện kích hoạt</w:t>
            </w:r>
          </w:p>
        </w:tc>
        <w:tc>
          <w:tcPr>
            <w:tcW w:w="8365" w:type="dxa"/>
            <w:hideMark/>
          </w:tcPr>
          <w:p w14:paraId="51B8D9CA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chọn chức năng đăng ký học phần từ hệ thống.</w:t>
            </w:r>
          </w:p>
        </w:tc>
      </w:tr>
      <w:tr w:rsidR="00806945" w:rsidRPr="00C156F8" w14:paraId="3E8F190C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6C5D2199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ác nhân</w:t>
            </w:r>
          </w:p>
        </w:tc>
        <w:tc>
          <w:tcPr>
            <w:tcW w:w="8365" w:type="dxa"/>
            <w:hideMark/>
          </w:tcPr>
          <w:p w14:paraId="4BDED49B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</w:t>
            </w:r>
          </w:p>
        </w:tc>
      </w:tr>
      <w:tr w:rsidR="00806945" w:rsidRPr="00C156F8" w14:paraId="30BC26C7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12C0B9ED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lastRenderedPageBreak/>
              <w:t>Use-case liên quan</w:t>
            </w:r>
          </w:p>
        </w:tc>
        <w:tc>
          <w:tcPr>
            <w:tcW w:w="8365" w:type="dxa"/>
            <w:hideMark/>
          </w:tcPr>
          <w:p w14:paraId="06A98767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</w:p>
        </w:tc>
      </w:tr>
      <w:tr w:rsidR="00806945" w:rsidRPr="00C156F8" w14:paraId="242245D0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D286826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Tiền điều kiện</w:t>
            </w:r>
          </w:p>
        </w:tc>
        <w:tc>
          <w:tcPr>
            <w:tcW w:w="8365" w:type="dxa"/>
            <w:hideMark/>
          </w:tcPr>
          <w:p w14:paraId="52305B10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Người dùng phải đăng ký khóa học và đăng nhập thành công vào hệ thống</w:t>
            </w:r>
          </w:p>
        </w:tc>
      </w:tr>
      <w:tr w:rsidR="00806945" w:rsidRPr="00C156F8" w14:paraId="7AC344EF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1DCFD99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ậu điều kiện</w:t>
            </w:r>
          </w:p>
        </w:tc>
        <w:tc>
          <w:tcPr>
            <w:tcW w:w="8365" w:type="dxa"/>
            <w:hideMark/>
          </w:tcPr>
          <w:p w14:paraId="25F9C9E6" w14:textId="77777777" w:rsidR="00806945" w:rsidRPr="00BB190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/>
                <w:color w:val="000000"/>
                <w:sz w:val="26"/>
                <w:szCs w:val="26"/>
              </w:rPr>
              <w:t>Hình thành 1 danh sách các môn học mà người dùng đã chọn</w:t>
            </w:r>
          </w:p>
        </w:tc>
      </w:tr>
      <w:tr w:rsidR="00806945" w:rsidRPr="00C156F8" w14:paraId="28CCFEE2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3038707F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cơ bản</w:t>
            </w:r>
          </w:p>
        </w:tc>
        <w:tc>
          <w:tcPr>
            <w:tcW w:w="8365" w:type="dxa"/>
            <w:hideMark/>
          </w:tcPr>
          <w:p w14:paraId="004092BB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hiển thị tên các môn học được mở trong học kỳ này</w:t>
            </w:r>
          </w:p>
          <w:p w14:paraId="4849B433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 chọn môn học mong muốn</w:t>
            </w:r>
          </w:p>
          <w:p w14:paraId="4E92DF12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hiển thị các môn học mà học viên đã chọn</w:t>
            </w:r>
          </w:p>
          <w:p w14:paraId="738495E5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ọc viên nhấn chọn đăng ký</w:t>
            </w:r>
          </w:p>
          <w:p w14:paraId="407762A9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xử lý và kiểm tra thông tin đăng ký</w:t>
            </w:r>
          </w:p>
          <w:p w14:paraId="3F10B999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Hệ thống ghi nhận danh sách môn học học viên đã chọn.</w:t>
            </w:r>
          </w:p>
          <w:p w14:paraId="7FACF201" w14:textId="77777777" w:rsidR="00806945" w:rsidRPr="00C156F8" w:rsidRDefault="00806945" w:rsidP="00806945">
            <w:pPr>
              <w:pStyle w:val="ListParagraph"/>
              <w:numPr>
                <w:ilvl w:val="0"/>
                <w:numId w:val="48"/>
              </w:numPr>
              <w:spacing w:before="240" w:after="24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Kết thúc Use-case đăng ký học phần</w:t>
            </w:r>
          </w:p>
        </w:tc>
      </w:tr>
      <w:tr w:rsidR="00806945" w:rsidRPr="00C156F8" w14:paraId="43D15C40" w14:textId="77777777" w:rsidTr="00C83F61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hideMark/>
          </w:tcPr>
          <w:p w14:paraId="5B5AFAF1" w14:textId="77777777" w:rsidR="00806945" w:rsidRPr="00BB190A" w:rsidRDefault="00806945" w:rsidP="00402264">
            <w:pPr>
              <w:spacing w:line="360" w:lineRule="auto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BB190A">
              <w:rPr>
                <w:rFonts w:ascii="Cambria" w:eastAsia="Times New Roman" w:hAnsi="Cambria" w:cs="Times New Roman"/>
                <w:color w:val="000000"/>
                <w:sz w:val="26"/>
                <w:szCs w:val="26"/>
              </w:rPr>
              <w:t>Dòng thay thế</w:t>
            </w:r>
          </w:p>
        </w:tc>
        <w:tc>
          <w:tcPr>
            <w:tcW w:w="8365" w:type="dxa"/>
            <w:hideMark/>
          </w:tcPr>
          <w:p w14:paraId="4C59DD65" w14:textId="77777777" w:rsidR="00806945" w:rsidRPr="00C156F8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A2 – Học viên muốn dừng đăng ký (rẽ nhánh tại B2)</w:t>
            </w:r>
          </w:p>
          <w:p w14:paraId="2E8F5079" w14:textId="77777777" w:rsidR="00806945" w:rsidRPr="00C156F8" w:rsidRDefault="00806945" w:rsidP="00806945">
            <w:pPr>
              <w:pStyle w:val="ListParagraph"/>
              <w:numPr>
                <w:ilvl w:val="0"/>
                <w:numId w:val="5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Học viên nhân nút hủy</w:t>
            </w:r>
          </w:p>
          <w:p w14:paraId="4B0EF132" w14:textId="77777777" w:rsidR="00806945" w:rsidRPr="00C156F8" w:rsidRDefault="00806945" w:rsidP="00806945">
            <w:pPr>
              <w:pStyle w:val="ListParagraph"/>
              <w:numPr>
                <w:ilvl w:val="0"/>
                <w:numId w:val="5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Hệ thống xử lý và thoát trang đăng ký học phần và tới B7</w:t>
            </w:r>
          </w:p>
          <w:p w14:paraId="1747F0B2" w14:textId="77777777" w:rsidR="00806945" w:rsidRPr="00C156F8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A1 – Thông tin đăng ký không hợp lệ (rẽ nhánh tại B5)</w:t>
            </w:r>
          </w:p>
          <w:p w14:paraId="3DE994DC" w14:textId="77777777" w:rsidR="00806945" w:rsidRPr="00C156F8" w:rsidRDefault="00806945" w:rsidP="00806945">
            <w:pPr>
              <w:pStyle w:val="ListParagraph"/>
              <w:numPr>
                <w:ilvl w:val="0"/>
                <w:numId w:val="4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Hệ thống hiển thị thông báo không hợp lệ</w:t>
            </w:r>
          </w:p>
          <w:p w14:paraId="45009E9A" w14:textId="77777777" w:rsidR="00806945" w:rsidRPr="00C156F8" w:rsidRDefault="00806945" w:rsidP="00806945">
            <w:pPr>
              <w:pStyle w:val="ListParagraph"/>
              <w:numPr>
                <w:ilvl w:val="0"/>
                <w:numId w:val="4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6"/>
                <w:szCs w:val="26"/>
              </w:rPr>
            </w:pPr>
            <w:r w:rsidRPr="00C156F8">
              <w:rPr>
                <w:rFonts w:ascii="Cambria" w:eastAsia="Times New Roman" w:hAnsi="Cambria" w:cs="Times New Roman"/>
                <w:sz w:val="26"/>
                <w:szCs w:val="26"/>
              </w:rPr>
              <w:t>Quay lại B2 trong dòng cơ bản</w:t>
            </w:r>
          </w:p>
        </w:tc>
      </w:tr>
    </w:tbl>
    <w:p w14:paraId="1D672B40" w14:textId="77777777" w:rsidR="00A8072C" w:rsidRDefault="00A8072C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1B6580" w:rsidRPr="001063FE" w14:paraId="12088223" w14:textId="77777777" w:rsidTr="005501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23DD947" w14:textId="77777777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Tên Use Case</w:t>
            </w:r>
          </w:p>
        </w:tc>
        <w:tc>
          <w:tcPr>
            <w:tcW w:w="8370" w:type="dxa"/>
          </w:tcPr>
          <w:p w14:paraId="29C552DC" w14:textId="48333CA7" w:rsidR="001B6580" w:rsidRPr="001B6580" w:rsidRDefault="001B6580" w:rsidP="001B658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Đăng ký khóa học / chuyên đề</w:t>
            </w:r>
          </w:p>
        </w:tc>
      </w:tr>
      <w:tr w:rsidR="001B6580" w:rsidRPr="001063FE" w14:paraId="07CE7924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B7545BD" w14:textId="77777777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Mô tả</w:t>
            </w:r>
          </w:p>
        </w:tc>
        <w:tc>
          <w:tcPr>
            <w:tcW w:w="8370" w:type="dxa"/>
          </w:tcPr>
          <w:p w14:paraId="0D015960" w14:textId="70AAC05D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Use-case cho phép người dùng xem thông tin và đăng ký khóa học / chuyên đề</w:t>
            </w:r>
          </w:p>
        </w:tc>
      </w:tr>
      <w:tr w:rsidR="001B6580" w:rsidRPr="001063FE" w14:paraId="531B49AB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70A1593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Sự kiện kích hoạt</w:t>
            </w:r>
          </w:p>
        </w:tc>
        <w:tc>
          <w:tcPr>
            <w:tcW w:w="8370" w:type="dxa"/>
          </w:tcPr>
          <w:p w14:paraId="78EA646B" w14:textId="61A29217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Khi người dùng chọn chức năng đăng ký khóa học / chuyên đề</w:t>
            </w:r>
          </w:p>
        </w:tc>
      </w:tr>
      <w:tr w:rsidR="001B6580" w:rsidRPr="001063FE" w14:paraId="1AE0C075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8E5F512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ác nhân</w:t>
            </w:r>
          </w:p>
        </w:tc>
        <w:tc>
          <w:tcPr>
            <w:tcW w:w="8370" w:type="dxa"/>
          </w:tcPr>
          <w:p w14:paraId="08F7861D" w14:textId="34CB622F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ọc viên</w:t>
            </w:r>
          </w:p>
        </w:tc>
      </w:tr>
      <w:tr w:rsidR="001B6580" w:rsidRPr="001063FE" w14:paraId="7DFF2718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B440BA4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Use-case liên quan</w:t>
            </w:r>
          </w:p>
        </w:tc>
        <w:tc>
          <w:tcPr>
            <w:tcW w:w="8370" w:type="dxa"/>
          </w:tcPr>
          <w:p w14:paraId="3C7F62D4" w14:textId="77777777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</w:p>
        </w:tc>
      </w:tr>
      <w:tr w:rsidR="001B6580" w:rsidRPr="001063FE" w14:paraId="43720FB1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408BB9E2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Tiền điều kiện</w:t>
            </w:r>
          </w:p>
        </w:tc>
        <w:tc>
          <w:tcPr>
            <w:tcW w:w="8370" w:type="dxa"/>
          </w:tcPr>
          <w:p w14:paraId="4B66D7CF" w14:textId="79827924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chưa đăng ký khóa học / chuyên đề</w:t>
            </w:r>
          </w:p>
        </w:tc>
      </w:tr>
      <w:tr w:rsidR="001B6580" w:rsidRPr="001063FE" w14:paraId="7A237864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9D0DDEF" w14:textId="77777777" w:rsidR="001B6580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lastRenderedPageBreak/>
              <w:t>Hậu điều kiện</w:t>
            </w:r>
          </w:p>
        </w:tc>
        <w:tc>
          <w:tcPr>
            <w:tcW w:w="8370" w:type="dxa"/>
          </w:tcPr>
          <w:p w14:paraId="2CDECB21" w14:textId="1D6E52A4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đăng ký thông tin khóa học / chuyên đề thành công</w:t>
            </w:r>
          </w:p>
        </w:tc>
      </w:tr>
      <w:tr w:rsidR="001B6580" w:rsidRPr="001063FE" w14:paraId="2EBB7FDD" w14:textId="77777777" w:rsidTr="00550120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3DCE9881" w14:textId="77777777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cơ bản</w:t>
            </w:r>
          </w:p>
        </w:tc>
        <w:tc>
          <w:tcPr>
            <w:tcW w:w="8370" w:type="dxa"/>
          </w:tcPr>
          <w:p w14:paraId="2C172978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hiển thị 2 lựa chọn : đăng ký khóa học và đăng ký chuyên đề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79E17F21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nhấn chọn vào khóa học / chuyên đề muốn học</w:t>
            </w:r>
          </w:p>
          <w:p w14:paraId="2B46309B" w14:textId="7E9E3CD4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chuyển trang vào khóa học /chuyên đề, hiển thị danh sách các khóa h</w:t>
            </w:r>
            <w:r>
              <w:rPr>
                <w:rFonts w:ascii="Cambria" w:hAnsi="Cambria"/>
                <w:sz w:val="26"/>
                <w:szCs w:val="26"/>
              </w:rPr>
              <w:t>ọ</w:t>
            </w:r>
            <w:r w:rsidRPr="001B6580">
              <w:rPr>
                <w:rFonts w:ascii="Cambria" w:hAnsi="Cambria"/>
                <w:sz w:val="26"/>
                <w:szCs w:val="26"/>
              </w:rPr>
              <w:t xml:space="preserve">c, chuyên đề </w:t>
            </w:r>
            <w:r>
              <w:rPr>
                <w:rFonts w:ascii="Cambria" w:hAnsi="Cambria"/>
                <w:sz w:val="26"/>
                <w:szCs w:val="26"/>
              </w:rPr>
              <w:t>đ</w:t>
            </w:r>
            <w:r w:rsidRPr="001B6580">
              <w:rPr>
                <w:rFonts w:ascii="Cambria" w:hAnsi="Cambria"/>
                <w:sz w:val="26"/>
                <w:szCs w:val="26"/>
              </w:rPr>
              <w:t>ang mở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62FD8B75" w14:textId="13AD81F9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Người dùng nhấn nút đăng ký khóa học</w:t>
            </w:r>
            <w:r w:rsidR="00332195">
              <w:rPr>
                <w:rFonts w:ascii="Cambria" w:hAnsi="Cambria"/>
                <w:sz w:val="26"/>
                <w:szCs w:val="26"/>
              </w:rPr>
              <w:t xml:space="preserve"> </w:t>
            </w:r>
            <w:r w:rsidRPr="001B6580">
              <w:rPr>
                <w:rFonts w:ascii="Cambria" w:hAnsi="Cambria"/>
                <w:sz w:val="26"/>
                <w:szCs w:val="26"/>
              </w:rPr>
              <w:t xml:space="preserve">/ chuyên đề mình cần tham gia. </w:t>
            </w:r>
          </w:p>
          <w:p w14:paraId="754CD0A8" w14:textId="42E8EC19" w:rsidR="001B6580" w:rsidRP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kiểm tra thông tin đăng ký hợp lệ</w:t>
            </w:r>
            <w:r>
              <w:rPr>
                <w:rFonts w:ascii="Cambria" w:hAnsi="Cambria"/>
                <w:sz w:val="26"/>
                <w:szCs w:val="26"/>
              </w:rPr>
              <w:t xml:space="preserve">: </w:t>
            </w:r>
            <w:r w:rsidRPr="001B6580">
              <w:rPr>
                <w:rFonts w:ascii="Cambria" w:hAnsi="Cambria"/>
                <w:sz w:val="26"/>
                <w:szCs w:val="26"/>
              </w:rPr>
              <w:t>Học viên hiện không được học khóa học / chuyên đề đó</w:t>
            </w:r>
            <w:r>
              <w:rPr>
                <w:rFonts w:ascii="Cambria" w:hAnsi="Cambria"/>
                <w:sz w:val="26"/>
                <w:szCs w:val="26"/>
              </w:rPr>
              <w:t>.</w:t>
            </w:r>
          </w:p>
          <w:p w14:paraId="2E9332F4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thêm khóa học / chuyên đề cho người dùng</w:t>
            </w:r>
          </w:p>
          <w:p w14:paraId="65E58795" w14:textId="77777777" w:rsid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Hệ thống hiển thị form thông báo đăng ký khóa học / chuyên đề thành công</w:t>
            </w:r>
          </w:p>
          <w:p w14:paraId="39BD5039" w14:textId="65360EE0" w:rsidR="001B6580" w:rsidRPr="001B6580" w:rsidRDefault="001B6580" w:rsidP="00C438D9">
            <w:pPr>
              <w:pStyle w:val="ListParagraph"/>
              <w:numPr>
                <w:ilvl w:val="0"/>
                <w:numId w:val="33"/>
              </w:num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>Kết thúc Use-case</w:t>
            </w:r>
          </w:p>
        </w:tc>
      </w:tr>
      <w:tr w:rsidR="001B6580" w:rsidRPr="001063FE" w14:paraId="13A1D1B7" w14:textId="77777777" w:rsidTr="00EB6B1F">
        <w:trPr>
          <w:trHeight w:val="10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80AE04A" w14:textId="222E15BF" w:rsidR="001B6580" w:rsidRPr="001063FE" w:rsidRDefault="001B6580" w:rsidP="001B6580">
            <w:pPr>
              <w:spacing w:line="360" w:lineRule="auto"/>
              <w:rPr>
                <w:rFonts w:ascii="Cambria" w:hAnsi="Cambria"/>
                <w:sz w:val="26"/>
                <w:szCs w:val="26"/>
              </w:rPr>
            </w:pPr>
            <w:r w:rsidRPr="001063FE">
              <w:rPr>
                <w:rFonts w:ascii="Cambria" w:hAnsi="Cambria" w:cs="Times New Roman"/>
                <w:sz w:val="26"/>
                <w:szCs w:val="26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189B62E0" w14:textId="775B4899" w:rsidR="001B6580" w:rsidRPr="001B6580" w:rsidRDefault="001B6580" w:rsidP="001B658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1B6580">
              <w:rPr>
                <w:rFonts w:ascii="Cambria" w:hAnsi="Cambria"/>
                <w:sz w:val="26"/>
                <w:szCs w:val="26"/>
              </w:rPr>
              <w:t xml:space="preserve">A1 – Thông tin đăng ký không học lệ </w:t>
            </w:r>
            <w:r w:rsidRPr="00D94C85">
              <w:rPr>
                <w:rFonts w:ascii="Cambria" w:hAnsi="Cambria"/>
                <w:i/>
                <w:iCs/>
                <w:sz w:val="26"/>
                <w:szCs w:val="26"/>
              </w:rPr>
              <w:t>(rẽ nhánh tại B4)</w:t>
            </w:r>
          </w:p>
          <w:p w14:paraId="1C2CE393" w14:textId="54D307BB" w:rsidR="001B6580" w:rsidRPr="00D94C85" w:rsidRDefault="001B6580" w:rsidP="00C438D9">
            <w:pPr>
              <w:pStyle w:val="ListParagraph"/>
              <w:numPr>
                <w:ilvl w:val="0"/>
                <w:numId w:val="3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D94C85">
              <w:rPr>
                <w:rFonts w:ascii="Cambria" w:hAnsi="Cambria"/>
                <w:sz w:val="26"/>
                <w:szCs w:val="26"/>
              </w:rPr>
              <w:t>Hệ thống hiển thị form thông báo lỗi</w:t>
            </w:r>
          </w:p>
          <w:p w14:paraId="01233AB9" w14:textId="7859A77C" w:rsidR="001B6580" w:rsidRPr="00D94C85" w:rsidRDefault="001B6580" w:rsidP="00C438D9">
            <w:pPr>
              <w:pStyle w:val="ListParagraph"/>
              <w:numPr>
                <w:ilvl w:val="0"/>
                <w:numId w:val="3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D94C85">
              <w:rPr>
                <w:rFonts w:ascii="Cambria" w:hAnsi="Cambria"/>
                <w:sz w:val="26"/>
                <w:szCs w:val="26"/>
              </w:rPr>
              <w:t>Người dùng nhấn tắt form thông báo lỗi</w:t>
            </w:r>
          </w:p>
          <w:p w14:paraId="444B30F4" w14:textId="67AEDC5B" w:rsidR="001B6580" w:rsidRPr="00D94C85" w:rsidRDefault="001B6580" w:rsidP="00C438D9">
            <w:pPr>
              <w:pStyle w:val="ListParagraph"/>
              <w:numPr>
                <w:ilvl w:val="0"/>
                <w:numId w:val="3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6"/>
                <w:szCs w:val="26"/>
              </w:rPr>
            </w:pPr>
            <w:r w:rsidRPr="00D94C85">
              <w:rPr>
                <w:rFonts w:ascii="Cambria" w:hAnsi="Cambria"/>
                <w:sz w:val="26"/>
                <w:szCs w:val="26"/>
              </w:rPr>
              <w:t>Quay về B2 trong dòng sự kiện chính</w:t>
            </w:r>
          </w:p>
        </w:tc>
      </w:tr>
    </w:tbl>
    <w:p w14:paraId="52318EBD" w14:textId="22134D71" w:rsidR="00051CF2" w:rsidRDefault="00051CF2" w:rsidP="0031517A">
      <w:pPr>
        <w:spacing w:line="360" w:lineRule="auto"/>
      </w:pPr>
    </w:p>
    <w:tbl>
      <w:tblPr>
        <w:tblStyle w:val="GridTable1Light-Accent5"/>
        <w:tblW w:w="10795" w:type="dxa"/>
        <w:tblLook w:val="04A0" w:firstRow="1" w:lastRow="0" w:firstColumn="1" w:lastColumn="0" w:noHBand="0" w:noVBand="1"/>
      </w:tblPr>
      <w:tblGrid>
        <w:gridCol w:w="2425"/>
        <w:gridCol w:w="8370"/>
      </w:tblGrid>
      <w:tr w:rsidR="00806945" w:rsidRPr="00313A9A" w14:paraId="6F5392E0" w14:textId="77777777" w:rsidTr="00C83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790D1F4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Tên Use Case</w:t>
            </w:r>
          </w:p>
        </w:tc>
        <w:tc>
          <w:tcPr>
            <w:tcW w:w="8370" w:type="dxa"/>
            <w:vAlign w:val="center"/>
          </w:tcPr>
          <w:p w14:paraId="69D36EEE" w14:textId="77777777" w:rsidR="00806945" w:rsidRPr="00313A9A" w:rsidRDefault="00806945" w:rsidP="004022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Xem thông tin học viên</w:t>
            </w:r>
          </w:p>
        </w:tc>
      </w:tr>
      <w:tr w:rsidR="00806945" w:rsidRPr="00313A9A" w14:paraId="5D9E496D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4368339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Mô tả</w:t>
            </w:r>
          </w:p>
        </w:tc>
        <w:tc>
          <w:tcPr>
            <w:tcW w:w="8370" w:type="dxa"/>
            <w:vAlign w:val="center"/>
          </w:tcPr>
          <w:p w14:paraId="6A55189E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Use-case cho phép người dùng xem thông tin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lớp học, lịch thi, bảng điểm, chứng chỉ - văn bằng của người dùng đó</w:t>
            </w:r>
          </w:p>
        </w:tc>
      </w:tr>
      <w:tr w:rsidR="00806945" w:rsidRPr="00313A9A" w14:paraId="077DBB5F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1C73C73F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Sự kiện kích hoạt</w:t>
            </w:r>
          </w:p>
        </w:tc>
        <w:tc>
          <w:tcPr>
            <w:tcW w:w="8370" w:type="dxa"/>
            <w:vAlign w:val="center"/>
          </w:tcPr>
          <w:p w14:paraId="20AF7DE7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Khi người dùng chọn chức năng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Thông tin học viê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từ trang làm việc chính</w:t>
            </w:r>
          </w:p>
        </w:tc>
      </w:tr>
      <w:tr w:rsidR="00806945" w:rsidRPr="00313A9A" w14:paraId="3D5FDA5C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7D89E4AE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ác nhân</w:t>
            </w:r>
          </w:p>
        </w:tc>
        <w:tc>
          <w:tcPr>
            <w:tcW w:w="8370" w:type="dxa"/>
            <w:vAlign w:val="center"/>
          </w:tcPr>
          <w:p w14:paraId="2E16D7C1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Học viên</w:t>
            </w:r>
          </w:p>
        </w:tc>
      </w:tr>
      <w:tr w:rsidR="00806945" w:rsidRPr="00313A9A" w14:paraId="27ABAE86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2148CDB2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Use-case liên quan</w:t>
            </w:r>
          </w:p>
        </w:tc>
        <w:tc>
          <w:tcPr>
            <w:tcW w:w="8370" w:type="dxa"/>
            <w:vAlign w:val="center"/>
          </w:tcPr>
          <w:p w14:paraId="0107EA14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</w:p>
        </w:tc>
      </w:tr>
      <w:tr w:rsidR="00806945" w:rsidRPr="00313A9A" w14:paraId="12516EA2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0053196F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Tiền điều kiện</w:t>
            </w:r>
          </w:p>
        </w:tc>
        <w:tc>
          <w:tcPr>
            <w:tcW w:w="8370" w:type="dxa"/>
            <w:vAlign w:val="center"/>
          </w:tcPr>
          <w:p w14:paraId="0F0372A2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Người dùng đã đăng nhập vào hệ thống (loại tài khoản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Học viê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>)</w:t>
            </w:r>
          </w:p>
        </w:tc>
      </w:tr>
      <w:tr w:rsidR="00806945" w:rsidRPr="00313A9A" w14:paraId="081CB5A4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90E08C5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lastRenderedPageBreak/>
              <w:t>Hậu điều kiện</w:t>
            </w:r>
          </w:p>
        </w:tc>
        <w:tc>
          <w:tcPr>
            <w:tcW w:w="8370" w:type="dxa"/>
            <w:vAlign w:val="center"/>
          </w:tcPr>
          <w:p w14:paraId="0A736600" w14:textId="77777777" w:rsidR="00806945" w:rsidRPr="00313A9A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Các hoạt động </w:t>
            </w: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xem thông tin học viên</w:t>
            </w:r>
            <w:r w:rsidRPr="00313A9A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thực hiện thành công</w:t>
            </w:r>
          </w:p>
        </w:tc>
      </w:tr>
      <w:tr w:rsidR="00806945" w:rsidRPr="00313A9A" w14:paraId="2B1F0A22" w14:textId="77777777" w:rsidTr="00C83F61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50710B6D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Dòng cơ bản</w:t>
            </w:r>
          </w:p>
        </w:tc>
        <w:tc>
          <w:tcPr>
            <w:tcW w:w="8370" w:type="dxa"/>
            <w:vAlign w:val="center"/>
          </w:tcPr>
          <w:p w14:paraId="1BD02CF1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 xml:space="preserve">Hệ thống hiển thị các 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>sheet</w:t>
            </w: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 xml:space="preserve"> : Thông tin lớp học, Lịch thi, Bảng điểm, Chứng chỉ - Văn bằng</w:t>
            </w:r>
          </w:p>
          <w:p w14:paraId="1C58D2F3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Người dùng nhấn chọn vào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 xml:space="preserve"> các sheet</w:t>
            </w: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 xml:space="preserve"> Thông tin lớp học hay Lịch thi, Bảng điểm hoặc Chứng chỉ - Văn bằng</w:t>
            </w:r>
          </w:p>
          <w:p w14:paraId="16A16D00" w14:textId="77777777" w:rsidR="00806945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Hệ thống sẽ hiện màn hình quản lí theo lựa chọn của người dùng.</w:t>
            </w:r>
          </w:p>
          <w:p w14:paraId="49DF5FBB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eastAsia="Calibri" w:hAnsi="Cambria"/>
                <w:noProof/>
                <w:sz w:val="26"/>
                <w:szCs w:val="26"/>
              </w:rPr>
              <w:t>Hệ thống xử lý và đưa dữ liệu người dùng lên các sheet.</w:t>
            </w:r>
          </w:p>
          <w:p w14:paraId="196874C2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Người dùng có thể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 xml:space="preserve"> xem các thông tin của mình trên các sheet</w:t>
            </w: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.</w:t>
            </w:r>
          </w:p>
          <w:p w14:paraId="5753F890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Người dùng nhấn nút thoát.</w:t>
            </w:r>
          </w:p>
          <w:p w14:paraId="4B738E18" w14:textId="77777777" w:rsidR="00806945" w:rsidRPr="009D1968" w:rsidRDefault="00806945" w:rsidP="00806945">
            <w:pPr>
              <w:pStyle w:val="ListParagraph"/>
              <w:numPr>
                <w:ilvl w:val="0"/>
                <w:numId w:val="5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</w:pPr>
            <w:r w:rsidRPr="009D1968">
              <w:rPr>
                <w:rFonts w:ascii="Cambria" w:eastAsia="Calibri" w:hAnsi="Cambria"/>
                <w:noProof/>
                <w:sz w:val="26"/>
                <w:szCs w:val="26"/>
                <w:lang w:val="vi-VN"/>
              </w:rPr>
              <w:t>Kết thúc Use-case</w:t>
            </w:r>
            <w:r>
              <w:rPr>
                <w:rFonts w:ascii="Cambria" w:eastAsia="Calibri" w:hAnsi="Cambria"/>
                <w:noProof/>
                <w:sz w:val="26"/>
                <w:szCs w:val="26"/>
              </w:rPr>
              <w:t>.</w:t>
            </w:r>
          </w:p>
        </w:tc>
      </w:tr>
      <w:tr w:rsidR="00806945" w:rsidRPr="00313A9A" w14:paraId="7397B2A6" w14:textId="77777777" w:rsidTr="00C83F61">
        <w:trPr>
          <w:trHeight w:val="10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Align w:val="center"/>
          </w:tcPr>
          <w:p w14:paraId="60D484E7" w14:textId="77777777" w:rsidR="00806945" w:rsidRPr="00313A9A" w:rsidRDefault="00806945" w:rsidP="00402264">
            <w:pPr>
              <w:spacing w:line="360" w:lineRule="auto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 w:rsidRPr="00313A9A">
              <w:rPr>
                <w:rFonts w:ascii="Cambria" w:hAnsi="Cambria" w:cs="Times New Roman"/>
                <w:noProof/>
                <w:sz w:val="26"/>
                <w:szCs w:val="26"/>
                <w:lang w:val="vi-VN"/>
              </w:rPr>
              <w:t>Dòng thay thế</w:t>
            </w:r>
          </w:p>
        </w:tc>
        <w:tc>
          <w:tcPr>
            <w:tcW w:w="8370" w:type="dxa"/>
            <w:vAlign w:val="center"/>
          </w:tcPr>
          <w:p w14:paraId="53FB87DB" w14:textId="77777777" w:rsidR="00806945" w:rsidRPr="00F34E2E" w:rsidRDefault="00806945" w:rsidP="004022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noProof/>
                <w:sz w:val="26"/>
                <w:szCs w:val="26"/>
                <w:lang w:val="vi-VN"/>
              </w:rPr>
            </w:pPr>
            <w:r>
              <w:rPr>
                <w:rFonts w:ascii="Cambria" w:hAnsi="Cambria"/>
                <w:noProof/>
                <w:sz w:val="26"/>
                <w:szCs w:val="26"/>
                <w:lang w:val="vi-VN"/>
              </w:rPr>
              <w:t>A</w:t>
            </w:r>
            <w:r>
              <w:rPr>
                <w:rFonts w:ascii="Cambria" w:hAnsi="Cambria"/>
                <w:noProof/>
                <w:sz w:val="26"/>
                <w:szCs w:val="26"/>
              </w:rPr>
              <w:t>1</w:t>
            </w:r>
            <w:r w:rsidRPr="00F34E2E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– Hiển thị thông báo mục này còn trống nếu thông tin của </w:t>
            </w:r>
            <w:r>
              <w:rPr>
                <w:rFonts w:ascii="Cambria" w:hAnsi="Cambria"/>
                <w:noProof/>
                <w:sz w:val="26"/>
                <w:szCs w:val="26"/>
              </w:rPr>
              <w:t>sheet</w:t>
            </w:r>
            <w:r w:rsidRPr="00F34E2E">
              <w:rPr>
                <w:rFonts w:ascii="Cambria" w:hAnsi="Cambria"/>
                <w:noProof/>
                <w:sz w:val="26"/>
                <w:szCs w:val="26"/>
                <w:lang w:val="vi-VN"/>
              </w:rPr>
              <w:t xml:space="preserve"> chưa có </w:t>
            </w:r>
            <w:r w:rsidRPr="00F34E2E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>(rẽ nhánh tại B</w:t>
            </w:r>
            <w:r w:rsidRPr="00F34E2E">
              <w:rPr>
                <w:rFonts w:ascii="Cambria" w:hAnsi="Cambria"/>
                <w:i/>
                <w:iCs/>
                <w:noProof/>
                <w:sz w:val="26"/>
                <w:szCs w:val="26"/>
              </w:rPr>
              <w:t>4</w:t>
            </w:r>
            <w:r w:rsidRPr="00F34E2E">
              <w:rPr>
                <w:rFonts w:ascii="Cambria" w:hAnsi="Cambria"/>
                <w:i/>
                <w:iCs/>
                <w:noProof/>
                <w:sz w:val="26"/>
                <w:szCs w:val="26"/>
                <w:lang w:val="vi-VN"/>
              </w:rPr>
              <w:t>)</w:t>
            </w:r>
          </w:p>
        </w:tc>
      </w:tr>
    </w:tbl>
    <w:p w14:paraId="598EA57E" w14:textId="28D9EE8C" w:rsidR="00D01A37" w:rsidRDefault="00D01A37" w:rsidP="0031517A">
      <w:pPr>
        <w:spacing w:line="360" w:lineRule="auto"/>
      </w:pPr>
      <w:r>
        <w:br w:type="page"/>
      </w:r>
    </w:p>
    <w:p w14:paraId="4A2952B6" w14:textId="4613E7B6" w:rsidR="00051CF2" w:rsidRDefault="00051CF2" w:rsidP="00C438D9">
      <w:pPr>
        <w:pStyle w:val="Heading3"/>
        <w:numPr>
          <w:ilvl w:val="2"/>
          <w:numId w:val="25"/>
        </w:numPr>
        <w:spacing w:line="360" w:lineRule="auto"/>
        <w:rPr>
          <w:rFonts w:ascii="Cambria" w:hAnsi="Cambria"/>
          <w:sz w:val="26"/>
          <w:szCs w:val="26"/>
        </w:rPr>
      </w:pPr>
      <w:bookmarkStart w:id="17" w:name="_Toc73281288"/>
      <w:r>
        <w:rPr>
          <w:rFonts w:ascii="Cambria" w:hAnsi="Cambria"/>
          <w:sz w:val="26"/>
          <w:szCs w:val="26"/>
        </w:rPr>
        <w:lastRenderedPageBreak/>
        <w:t>Sơ đồ hoạt động</w:t>
      </w:r>
      <w:bookmarkEnd w:id="17"/>
    </w:p>
    <w:p w14:paraId="04AD14B3" w14:textId="04BA7FEE" w:rsidR="002613C2" w:rsidRDefault="002613C2" w:rsidP="002613C2">
      <w:pPr>
        <w:jc w:val="center"/>
      </w:pPr>
      <w:r>
        <w:rPr>
          <w:noProof/>
        </w:rPr>
        <w:drawing>
          <wp:inline distT="0" distB="0" distL="0" distR="0" wp14:anchorId="3855CE06" wp14:editId="17431CF4">
            <wp:extent cx="5589175" cy="6086901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613" cy="617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A8549" w14:textId="77777777" w:rsidR="00D01A37" w:rsidRDefault="00D01A37" w:rsidP="002613C2">
      <w:pPr>
        <w:jc w:val="center"/>
      </w:pPr>
    </w:p>
    <w:p w14:paraId="55167831" w14:textId="713F82EA" w:rsidR="002613C2" w:rsidRDefault="002613C2" w:rsidP="002613C2">
      <w:pPr>
        <w:jc w:val="center"/>
      </w:pPr>
      <w:r>
        <w:rPr>
          <w:noProof/>
        </w:rPr>
        <w:drawing>
          <wp:inline distT="0" distB="0" distL="0" distR="0" wp14:anchorId="4AC0B532" wp14:editId="2A1E041E">
            <wp:extent cx="6858000" cy="1474470"/>
            <wp:effectExtent l="0" t="0" r="0" b="0"/>
            <wp:docPr id="20" name="Picture 2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chat or text message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4405" w14:textId="5F4D4634" w:rsidR="00964F1B" w:rsidRDefault="00407543" w:rsidP="002613C2">
      <w:pPr>
        <w:jc w:val="center"/>
      </w:pPr>
      <w:r>
        <w:rPr>
          <w:noProof/>
        </w:rPr>
        <w:lastRenderedPageBreak/>
        <w:drawing>
          <wp:inline distT="0" distB="0" distL="0" distR="0" wp14:anchorId="328B2F81" wp14:editId="4BF664F1">
            <wp:extent cx="6424266" cy="8261131"/>
            <wp:effectExtent l="0" t="0" r="0" b="6985"/>
            <wp:docPr id="43" name="Picture 4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9003" cy="826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BAD02" w14:textId="6BD39516" w:rsidR="002613C2" w:rsidRDefault="00407543" w:rsidP="00A032C0">
      <w:pPr>
        <w:jc w:val="center"/>
      </w:pPr>
      <w:r>
        <w:rPr>
          <w:noProof/>
        </w:rPr>
        <w:lastRenderedPageBreak/>
        <w:drawing>
          <wp:inline distT="0" distB="0" distL="0" distR="0" wp14:anchorId="6BB3C240" wp14:editId="2F5D684B">
            <wp:extent cx="6590581" cy="8296809"/>
            <wp:effectExtent l="0" t="0" r="1270" b="0"/>
            <wp:docPr id="44" name="Picture 4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530" cy="830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B5B70" w14:textId="29B82538" w:rsidR="00A032C0" w:rsidRDefault="00A032C0" w:rsidP="00A032C0">
      <w:pPr>
        <w:jc w:val="center"/>
      </w:pPr>
      <w:r>
        <w:rPr>
          <w:noProof/>
        </w:rPr>
        <w:lastRenderedPageBreak/>
        <w:drawing>
          <wp:inline distT="0" distB="0" distL="0" distR="0" wp14:anchorId="55D2014D" wp14:editId="2323A686">
            <wp:extent cx="6704762" cy="8066667"/>
            <wp:effectExtent l="0" t="0" r="1270" b="0"/>
            <wp:docPr id="47" name="Picture 4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Diagram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4762" cy="80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9436" w14:textId="56E09132" w:rsidR="00A032C0" w:rsidRPr="002613C2" w:rsidRDefault="00A032C0" w:rsidP="00A032C0">
      <w:pPr>
        <w:jc w:val="center"/>
      </w:pPr>
      <w:r>
        <w:rPr>
          <w:noProof/>
        </w:rPr>
        <w:lastRenderedPageBreak/>
        <w:drawing>
          <wp:inline distT="0" distB="0" distL="0" distR="0" wp14:anchorId="002F1C3C" wp14:editId="18E882AE">
            <wp:extent cx="6858000" cy="7492365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49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764D8" w14:textId="59C64510" w:rsidR="0057425A" w:rsidRDefault="0057425A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01F6B1BE" wp14:editId="27A8AC1D">
            <wp:extent cx="6858000" cy="585343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85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467BB" w14:textId="49E39152" w:rsidR="00407543" w:rsidRDefault="00407543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3A4AC551" wp14:editId="3FF1DF2F">
            <wp:extent cx="6858000" cy="7910195"/>
            <wp:effectExtent l="0" t="0" r="0" b="0"/>
            <wp:docPr id="42" name="Picture 4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1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0EAD1" w14:textId="359952C1" w:rsidR="00D01A37" w:rsidRDefault="00D01A37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56089486" wp14:editId="15552080">
            <wp:extent cx="6858000" cy="7084695"/>
            <wp:effectExtent l="0" t="0" r="0" b="1905"/>
            <wp:docPr id="41" name="Picture 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08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7091A" w14:textId="12649761" w:rsidR="00964F1B" w:rsidRDefault="00964F1B" w:rsidP="0057425A">
      <w:pPr>
        <w:jc w:val="center"/>
      </w:pPr>
      <w:r>
        <w:rPr>
          <w:noProof/>
        </w:rPr>
        <w:lastRenderedPageBreak/>
        <w:drawing>
          <wp:inline distT="0" distB="0" distL="0" distR="0" wp14:anchorId="3810244E" wp14:editId="76FD5F57">
            <wp:extent cx="6858000" cy="5006975"/>
            <wp:effectExtent l="0" t="0" r="0" b="3175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A4214" w14:textId="0155A4F4" w:rsidR="0057425A" w:rsidRPr="00F90EF2" w:rsidRDefault="005D328E" w:rsidP="005D328E">
      <w:pPr>
        <w:spacing w:line="360" w:lineRule="auto"/>
      </w:pPr>
      <w:r>
        <w:br w:type="page"/>
      </w:r>
    </w:p>
    <w:p w14:paraId="75A043A8" w14:textId="4FFACF95" w:rsidR="00BE1C96" w:rsidRPr="00F90EF2" w:rsidRDefault="00046868" w:rsidP="00C438D9">
      <w:pPr>
        <w:pStyle w:val="Heading1"/>
        <w:numPr>
          <w:ilvl w:val="0"/>
          <w:numId w:val="1"/>
        </w:numPr>
        <w:spacing w:before="0" w:line="360" w:lineRule="auto"/>
        <w:rPr>
          <w:rFonts w:ascii="Cambria" w:eastAsia="Cambria" w:hAnsi="Cambria" w:cs="Cambria"/>
          <w:caps w:val="0"/>
          <w:color w:val="1F3864"/>
          <w:sz w:val="32"/>
          <w:szCs w:val="32"/>
        </w:rPr>
      </w:pPr>
      <w:bookmarkStart w:id="18" w:name="_Toc73281289"/>
      <w:r w:rsidRPr="00F90EF2">
        <w:rPr>
          <w:rFonts w:ascii="Cambria" w:eastAsia="Cambria" w:hAnsi="Cambria" w:cs="Cambria"/>
          <w:caps w:val="0"/>
          <w:color w:val="1F3864"/>
          <w:sz w:val="32"/>
          <w:szCs w:val="32"/>
        </w:rPr>
        <w:lastRenderedPageBreak/>
        <w:t>THIẾT KẾ HỆ THỐNG</w:t>
      </w:r>
      <w:bookmarkEnd w:id="18"/>
    </w:p>
    <w:p w14:paraId="3793E03F" w14:textId="414D822E" w:rsidR="00356D81" w:rsidRPr="003F1431" w:rsidRDefault="00356D81" w:rsidP="00356D81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19" w:name="_Toc73281290"/>
      <w:r>
        <w:rPr>
          <w:noProof/>
        </w:rPr>
        <w:drawing>
          <wp:anchor distT="0" distB="0" distL="114300" distR="114300" simplePos="0" relativeHeight="251664384" behindDoc="0" locked="0" layoutInCell="1" allowOverlap="1" wp14:anchorId="078B9F40" wp14:editId="2E90BEEE">
            <wp:simplePos x="0" y="0"/>
            <wp:positionH relativeFrom="margin">
              <wp:align>center</wp:align>
            </wp:positionH>
            <wp:positionV relativeFrom="paragraph">
              <wp:posOffset>430353</wp:posOffset>
            </wp:positionV>
            <wp:extent cx="7102475" cy="7494905"/>
            <wp:effectExtent l="0" t="0" r="3175" b="0"/>
            <wp:wrapSquare wrapText="bothSides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2475" cy="749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895" w:rsidRPr="00F77895">
        <w:rPr>
          <w:rFonts w:ascii="Cambria" w:hAnsi="Cambria"/>
        </w:rPr>
        <w:t>Thiết kế CSDL</w:t>
      </w:r>
      <w:bookmarkEnd w:id="19"/>
    </w:p>
    <w:p w14:paraId="73359C29" w14:textId="38AA6084" w:rsidR="00F77895" w:rsidRPr="00356D81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0" w:name="_Toc73281291"/>
      <w:r w:rsidRPr="00F77895">
        <w:rPr>
          <w:rFonts w:ascii="Cambria" w:hAnsi="Cambria"/>
        </w:rPr>
        <w:lastRenderedPageBreak/>
        <w:t>Prototype cho giao diện của hệ thống</w:t>
      </w:r>
      <w:bookmarkEnd w:id="20"/>
    </w:p>
    <w:p w14:paraId="36C37273" w14:textId="2743F8CB" w:rsidR="00F77895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đăng nhập:</w:t>
      </w:r>
    </w:p>
    <w:p w14:paraId="75AC4D3F" w14:textId="6077FD8A" w:rsidR="008E44FC" w:rsidRPr="008E44FC" w:rsidRDefault="005C5DF6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76468B45" wp14:editId="0542AA17">
            <wp:extent cx="6308857" cy="379407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39900" cy="381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46096" w14:textId="612B56FB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đăng ký trở thành học viên:</w:t>
      </w:r>
    </w:p>
    <w:p w14:paraId="56B4C7AE" w14:textId="6DC94BE6" w:rsidR="00F01583" w:rsidRPr="00F01583" w:rsidRDefault="00F01583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E71B7CE" wp14:editId="60B0AF70">
            <wp:extent cx="6308725" cy="379399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61255" cy="382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C79EA" w14:textId="6940AE9D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học viên:</w:t>
      </w:r>
    </w:p>
    <w:p w14:paraId="7177A795" w14:textId="4A4F780D" w:rsidR="008E44FC" w:rsidRDefault="008E44FC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65BD6C0E" w14:textId="53731E7F" w:rsidR="008E44FC" w:rsidRPr="008E44FC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265CC54" wp14:editId="6496B20C">
            <wp:extent cx="6378120" cy="383573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390428" cy="384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F89B" w14:textId="00CEE853" w:rsidR="008E44FC" w:rsidRDefault="008E44FC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</w:t>
      </w:r>
      <w:r w:rsidR="002863B5">
        <w:rPr>
          <w:rFonts w:ascii="Cambria" w:hAnsi="Cambria"/>
          <w:sz w:val="26"/>
          <w:szCs w:val="26"/>
        </w:rPr>
        <w:t xml:space="preserve"> đăng ký khóa học – chuyên đề</w:t>
      </w:r>
      <w:r>
        <w:rPr>
          <w:rFonts w:ascii="Cambria" w:hAnsi="Cambria"/>
          <w:sz w:val="26"/>
          <w:szCs w:val="26"/>
        </w:rPr>
        <w:t>:</w:t>
      </w:r>
    </w:p>
    <w:p w14:paraId="1CB35839" w14:textId="6BAFFC49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7D9963E" wp14:editId="7B0E5C5C">
            <wp:extent cx="6358373" cy="3823855"/>
            <wp:effectExtent l="0" t="0" r="4445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387930" cy="384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E5F93" w14:textId="0E4E1436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46A01D4" wp14:editId="79EE57F2">
            <wp:extent cx="6634824" cy="3990109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57063" cy="400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9A26" w14:textId="1B2793C6" w:rsidR="002863B5" w:rsidRDefault="002863B5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 đăng ký học phần:</w:t>
      </w:r>
    </w:p>
    <w:p w14:paraId="585CC368" w14:textId="06BDD119" w:rsidR="005C5DF6" w:rsidRPr="005C5DF6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B0B51C6" wp14:editId="42DDFB55">
            <wp:extent cx="6614556" cy="3977921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39069" cy="399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A3C6C" w14:textId="4E3269B5" w:rsidR="005C5DF6" w:rsidRPr="004653AB" w:rsidRDefault="002863B5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thông tin học viên:</w:t>
      </w:r>
    </w:p>
    <w:p w14:paraId="237EE908" w14:textId="3720B703" w:rsidR="005C5DF6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B0A6DF2" wp14:editId="697FF178">
            <wp:extent cx="6567054" cy="3949351"/>
            <wp:effectExtent l="0" t="0" r="571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02897" cy="3970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9B3B2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17371A09" w14:textId="69D92F5F" w:rsidR="005C5DF6" w:rsidRPr="005C5DF6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F0F7F48" wp14:editId="0A1FA3B2">
            <wp:extent cx="6578929" cy="3956494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04004" cy="397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48647" w14:textId="77777777" w:rsidR="004653AB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trợ lý khóa học:</w:t>
      </w:r>
    </w:p>
    <w:p w14:paraId="013407EB" w14:textId="1A8EBA5E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 w:rsidRPr="004653AB">
        <w:rPr>
          <w:rFonts w:ascii="Cambria" w:hAnsi="Cambria"/>
          <w:sz w:val="26"/>
          <w:szCs w:val="26"/>
        </w:rPr>
        <w:t>Màn hình chính:</w:t>
      </w:r>
    </w:p>
    <w:p w14:paraId="70905FE4" w14:textId="370590BC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6B8E5CA7" wp14:editId="34DBE7FC">
            <wp:extent cx="6397867" cy="3847606"/>
            <wp:effectExtent l="0" t="0" r="3175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27899" cy="3865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903F" w14:textId="4CACDA43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 quản lý lịch thi:</w:t>
      </w:r>
    </w:p>
    <w:p w14:paraId="1EC75F2F" w14:textId="5C75D72C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79CE83B7" wp14:editId="061692DD">
            <wp:extent cx="6417613" cy="3859480"/>
            <wp:effectExtent l="0" t="0" r="254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48105" cy="3877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C9FDB" w14:textId="4E51E54C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6D66A07" wp14:editId="477F0644">
            <wp:extent cx="6543304" cy="3935070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67542" cy="394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7E97B" w14:textId="21348356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ức năng quản lý lịch học:</w:t>
      </w:r>
    </w:p>
    <w:p w14:paraId="144A240C" w14:textId="7D661F58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9E93874" wp14:editId="5F3AF042">
            <wp:extent cx="6555839" cy="3942608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64344" cy="39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D6263" w14:textId="037A2C5E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0104C6FA" wp14:editId="5143B9EF">
            <wp:extent cx="6516343" cy="3918857"/>
            <wp:effectExtent l="0" t="0" r="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529728" cy="3926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69AC8" w14:textId="5A823776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nhân viên chuyên môn:</w:t>
      </w:r>
    </w:p>
    <w:p w14:paraId="5096A02E" w14:textId="1F8C3D5A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621A5A38" w14:textId="53627300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02E2B693" wp14:editId="7281552E">
            <wp:extent cx="6519553" cy="3920787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534909" cy="3930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7E329" w14:textId="2CDC2BF6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quản lý lớp học:</w:t>
      </w:r>
    </w:p>
    <w:p w14:paraId="158F3B3C" w14:textId="1D3499B8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2867DEBC" wp14:editId="457899BE">
            <wp:extent cx="6555838" cy="3942608"/>
            <wp:effectExtent l="0" t="0" r="0" b="12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69593" cy="395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9F4CD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61F70BBD" w14:textId="31E67C0F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8572775" wp14:editId="76C8665E">
            <wp:extent cx="6543865" cy="3935407"/>
            <wp:effectExtent l="0" t="0" r="0" b="825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556866" cy="394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213E7" w14:textId="5D54E5B5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1CFD474B" wp14:editId="7DF24C4D">
            <wp:extent cx="6536055" cy="393071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547725" cy="393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95D5" w14:textId="4B50295E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nhân viên phòng đào tạo:</w:t>
      </w:r>
    </w:p>
    <w:p w14:paraId="5D4FE459" w14:textId="014B1948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3915A1B1" w14:textId="58726A2C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8601192" wp14:editId="4F832DB2">
            <wp:extent cx="6554958" cy="3942080"/>
            <wp:effectExtent l="0" t="0" r="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81424" cy="3957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4F465" w14:textId="2E2D3077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quản lý chứng chỉ - văn bằng:</w:t>
      </w:r>
    </w:p>
    <w:p w14:paraId="7D4EB978" w14:textId="6E891B62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2036C32" wp14:editId="0AB02122">
            <wp:extent cx="6555105" cy="3942166"/>
            <wp:effectExtent l="0" t="0" r="0" b="127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566053" cy="394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6D33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3CDD687A" w14:textId="69B84055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11B9DFD9" wp14:editId="292D09E4">
            <wp:extent cx="6543304" cy="3935070"/>
            <wp:effectExtent l="0" t="0" r="0" b="889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550733" cy="393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8F031" w14:textId="0DFA9BC1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235FB2D" wp14:editId="11995545">
            <wp:extent cx="6575584" cy="3954483"/>
            <wp:effectExtent l="0" t="0" r="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586629" cy="396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6E94" w14:textId="49C6D3E0" w:rsidR="008E44FC" w:rsidRDefault="008E44FC" w:rsidP="003F1431">
      <w:pPr>
        <w:pStyle w:val="ListParagraph"/>
        <w:numPr>
          <w:ilvl w:val="0"/>
          <w:numId w:val="53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nhân viên phòng tài vụ:</w:t>
      </w:r>
    </w:p>
    <w:p w14:paraId="6BBB076C" w14:textId="2419FBAD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Màn hình chính:</w:t>
      </w:r>
    </w:p>
    <w:p w14:paraId="13D8EBA6" w14:textId="7E662D19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30DD0900" wp14:editId="1F6569A8">
            <wp:extent cx="6555179" cy="3942212"/>
            <wp:effectExtent l="0" t="0" r="0" b="12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572420" cy="39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AFC1E" w14:textId="16A8A63D" w:rsidR="004653AB" w:rsidRDefault="004653AB" w:rsidP="003F1431">
      <w:pPr>
        <w:pStyle w:val="ListParagraph"/>
        <w:numPr>
          <w:ilvl w:val="0"/>
          <w:numId w:val="54"/>
        </w:numPr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lastRenderedPageBreak/>
        <w:t>Màn hình chức năng quản lý học phí:</w:t>
      </w:r>
    </w:p>
    <w:p w14:paraId="5EFE3080" w14:textId="3F3128C6" w:rsid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421AC12" wp14:editId="76F85638">
            <wp:extent cx="6536090" cy="3930732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2768" cy="394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60DFE" w14:textId="77777777" w:rsidR="003F1431" w:rsidRDefault="003F1431" w:rsidP="003F1431">
      <w:pPr>
        <w:spacing w:after="0" w:line="240" w:lineRule="auto"/>
        <w:rPr>
          <w:rFonts w:ascii="Cambria" w:hAnsi="Cambria"/>
          <w:sz w:val="26"/>
          <w:szCs w:val="26"/>
        </w:rPr>
      </w:pPr>
    </w:p>
    <w:p w14:paraId="170138A9" w14:textId="2B8C91D8" w:rsidR="004653AB" w:rsidRPr="004653AB" w:rsidRDefault="004653AB" w:rsidP="003F1431">
      <w:pPr>
        <w:spacing w:after="0" w:line="240" w:lineRule="auto"/>
        <w:jc w:val="center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4AC3D25A" wp14:editId="4853ECBB">
            <wp:extent cx="6536055" cy="3930712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46233" cy="3936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42781" w14:textId="030A74C1" w:rsidR="00F77895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1" w:name="_Toc73281292"/>
      <w:r w:rsidRPr="00F77895">
        <w:rPr>
          <w:rFonts w:ascii="Cambria" w:hAnsi="Cambria"/>
        </w:rPr>
        <w:lastRenderedPageBreak/>
        <w:t>Sơ đồ lớp ở mức thiết kế</w:t>
      </w:r>
      <w:bookmarkEnd w:id="21"/>
    </w:p>
    <w:p w14:paraId="7046019C" w14:textId="7C1558DD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 w:rsidRPr="00DE53F9">
        <w:rPr>
          <w:rFonts w:ascii="Cambria" w:hAnsi="Cambria" w:cstheme="majorHAnsi"/>
          <w:sz w:val="26"/>
          <w:szCs w:val="26"/>
        </w:rPr>
        <w:t>Ch</w:t>
      </w:r>
      <w:r>
        <w:rPr>
          <w:rFonts w:ascii="Cambria" w:hAnsi="Cambria" w:cstheme="majorHAnsi"/>
          <w:sz w:val="26"/>
          <w:szCs w:val="26"/>
        </w:rPr>
        <w:t>ức năng đăng nhập:</w:t>
      </w:r>
    </w:p>
    <w:p w14:paraId="59FF1C7B" w14:textId="3252029A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noProof/>
          <w:sz w:val="26"/>
          <w:szCs w:val="26"/>
        </w:rPr>
        <w:drawing>
          <wp:inline distT="0" distB="0" distL="0" distR="0" wp14:anchorId="1C6E588C" wp14:editId="629968B0">
            <wp:extent cx="6858000" cy="2127250"/>
            <wp:effectExtent l="0" t="0" r="0" b="635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A4327" w14:textId="0F3A9F8C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t>Chức năng đăng ký học viên:</w:t>
      </w:r>
    </w:p>
    <w:p w14:paraId="570769EB" w14:textId="21D94CB0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40E419C2" wp14:editId="0522A311">
            <wp:extent cx="6858000" cy="1847215"/>
            <wp:effectExtent l="0" t="0" r="0" b="63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lass_DKHocVien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FC66B" w14:textId="1B28708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9716E69" w14:textId="0FA5B90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3B7A67E" w14:textId="177B1A0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8A22162" w14:textId="2EE7983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5C6B014" w14:textId="325D90A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A8463DD" w14:textId="53F7EA67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8E85871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2E87D23" w14:textId="7D90B389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đăng ký khóa học – chuyên đề:</w:t>
      </w:r>
    </w:p>
    <w:p w14:paraId="33447E6A" w14:textId="3495DDE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DCFF723" wp14:editId="399309B1">
            <wp:extent cx="6858000" cy="5156200"/>
            <wp:effectExtent l="0" t="0" r="0" b="635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ass_DKKHCD.bmp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E2A73" w14:textId="77361CD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1FE9A49" w14:textId="4F71C559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AACD7A6" w14:textId="33D9DFD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86DCB9F" w14:textId="37295E4A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9131A51" w14:textId="7CE582A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BD2D3E2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ADC619C" w14:textId="72BED25E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đăng ký học phần:</w:t>
      </w:r>
    </w:p>
    <w:p w14:paraId="1D995A36" w14:textId="32173F0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55959B59" wp14:editId="752A31DB">
            <wp:extent cx="6858000" cy="556641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_DangKyHocPhan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8C51" w14:textId="25603FB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8792FC3" w14:textId="5C2A355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A4D1ADA" w14:textId="5B0C0BA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8276260" w14:textId="19F5E7E0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9CD3E8A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9885983" w14:textId="4BFE25F4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thông tin học viên:</w:t>
      </w:r>
    </w:p>
    <w:p w14:paraId="7002E00C" w14:textId="21E4F68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1AA469F6" wp14:editId="6A1680AB">
            <wp:extent cx="6858000" cy="5039360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lass_TTHV.bmp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3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239B" w14:textId="27E2F2C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889C54B" w14:textId="68629CC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A251932" w14:textId="6C444EA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38A656A" w14:textId="3F615A0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4C7225F" w14:textId="367E64F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9F41207" w14:textId="13645629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B4A1E8A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1125685" w14:textId="3D004A59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lịch thi:</w:t>
      </w:r>
    </w:p>
    <w:p w14:paraId="4F311D2F" w14:textId="35825E17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CDEDAEA" wp14:editId="1B5C28C7">
            <wp:extent cx="6858000" cy="340042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lass_Quản lí lịch thi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0568B" w14:textId="336D385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017F4D2" w14:textId="3217D62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77EB8E2" w14:textId="3387981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3E33420" w14:textId="6E53942D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7687990" w14:textId="1E0C3C7E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6796392" w14:textId="09EDC1E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134FABD" w14:textId="6883D822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5078864" w14:textId="2D0822D2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C2C9880" w14:textId="45E3218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58AB06E" w14:textId="249F4B1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E11B1F7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21FA25F" w14:textId="440F3CC7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lịch học:</w:t>
      </w:r>
    </w:p>
    <w:p w14:paraId="179B8313" w14:textId="57E51211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15B43096" wp14:editId="460E93A8">
            <wp:extent cx="6858000" cy="510603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ass_Quản lí lịch học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0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FF01" w14:textId="0E641FC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2235DFF" w14:textId="11D9D78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D2E325A" w14:textId="204E9E82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323A5CA" w14:textId="099BF19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E8F8147" w14:textId="225F485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C670E11" w14:textId="5893818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DDE2D8E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AC60DDF" w14:textId="2EB97A58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lớp học:</w:t>
      </w:r>
    </w:p>
    <w:p w14:paraId="1C9748A1" w14:textId="3F867BED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87B4AF5" wp14:editId="52A81F0E">
            <wp:extent cx="6858000" cy="4838065"/>
            <wp:effectExtent l="0" t="0" r="0" b="63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s_QLTHPTN.bmp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3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CF6AF" w14:textId="79D6920A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37AD8FFB" w14:textId="18795DE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3138ECE" w14:textId="205A374D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0083CDF" w14:textId="171414D3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86FA602" w14:textId="6E40A63E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1367AC1" w14:textId="62101D0C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1F373485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A5225BF" w14:textId="4214777B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chứng chỉ - văn bằng:</w:t>
      </w:r>
    </w:p>
    <w:p w14:paraId="263884E0" w14:textId="23E6A005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593C4A0B" wp14:editId="1CCDE510">
            <wp:extent cx="6858000" cy="3960495"/>
            <wp:effectExtent l="0" t="0" r="0" b="19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lass_QuanLyCCVB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5A127" w14:textId="5AD05F44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6E39F01" w14:textId="6557A10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DC9AE88" w14:textId="6D39968F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5551CF3A" w14:textId="3E87D7D6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C6FF891" w14:textId="6E9FCBFB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03615F63" w14:textId="49950E8A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65B9919" w14:textId="330D5389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214A8790" w14:textId="433F5C28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70BF30E3" w14:textId="71C363CE" w:rsid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6FD8D30A" w14:textId="77777777" w:rsidR="00DE53F9" w:rsidRPr="00DE53F9" w:rsidRDefault="00DE53F9" w:rsidP="00DE53F9">
      <w:pPr>
        <w:spacing w:line="360" w:lineRule="auto"/>
        <w:rPr>
          <w:rFonts w:ascii="Cambria" w:hAnsi="Cambria" w:cstheme="majorHAnsi"/>
          <w:sz w:val="26"/>
          <w:szCs w:val="26"/>
        </w:rPr>
      </w:pPr>
    </w:p>
    <w:p w14:paraId="4377BE3B" w14:textId="51D890C7" w:rsidR="00DE53F9" w:rsidRDefault="00DE53F9" w:rsidP="00DE53F9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 w:cstheme="majorHAnsi"/>
          <w:sz w:val="26"/>
          <w:szCs w:val="26"/>
        </w:rPr>
      </w:pPr>
      <w:r>
        <w:rPr>
          <w:rFonts w:ascii="Cambria" w:hAnsi="Cambria" w:cstheme="majorHAnsi"/>
          <w:sz w:val="26"/>
          <w:szCs w:val="26"/>
        </w:rPr>
        <w:lastRenderedPageBreak/>
        <w:t>Chức năng quản lý học phí:</w:t>
      </w:r>
    </w:p>
    <w:p w14:paraId="7C370951" w14:textId="3B3D117D" w:rsidR="00DE53F9" w:rsidRPr="00DE53F9" w:rsidRDefault="00DE53F9" w:rsidP="00DE53F9">
      <w:pPr>
        <w:spacing w:line="360" w:lineRule="auto"/>
        <w:jc w:val="center"/>
        <w:rPr>
          <w:rFonts w:ascii="Cambria" w:hAnsi="Cambria" w:cstheme="majorHAnsi"/>
          <w:sz w:val="26"/>
          <w:szCs w:val="26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30D4C27A" wp14:editId="31F9B774">
            <wp:extent cx="5922335" cy="7803226"/>
            <wp:effectExtent l="0" t="0" r="2540" b="762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lass_Quản lí học phí.bmp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327" cy="781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C664B" w14:textId="504A6BC9" w:rsidR="00F77895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2" w:name="_Toc73281293"/>
      <w:r w:rsidRPr="00F77895">
        <w:rPr>
          <w:rFonts w:ascii="Cambria" w:hAnsi="Cambria"/>
        </w:rPr>
        <w:lastRenderedPageBreak/>
        <w:t>Thiết kế hoạt động của các chức năng</w:t>
      </w:r>
      <w:bookmarkEnd w:id="22"/>
      <w:r w:rsidRPr="00F77895">
        <w:rPr>
          <w:rFonts w:ascii="Cambria" w:hAnsi="Cambria"/>
        </w:rPr>
        <w:t xml:space="preserve"> </w:t>
      </w:r>
    </w:p>
    <w:p w14:paraId="5215D34A" w14:textId="1BD31069" w:rsidR="00F77895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Chức năng đăng nhập:</w:t>
      </w:r>
    </w:p>
    <w:p w14:paraId="0B295EF2" w14:textId="365D6065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712755BF" wp14:editId="67C8940F">
            <wp:extent cx="6858000" cy="449516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D_Dang nhap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7C168" w14:textId="56D38DE5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CF75F3D" w14:textId="090D60DC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61498627" w14:textId="5CAC62C7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5C56599D" w14:textId="77B8B665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43A4325" w14:textId="4A2E9F0F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7998DA43" w14:textId="77FA380B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5544FA00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6C166D1A" w14:textId="49944997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đăng ký học viên:</w:t>
      </w:r>
    </w:p>
    <w:p w14:paraId="58D80D8E" w14:textId="5237C384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1AA3C42F" wp14:editId="56498C64">
            <wp:extent cx="6858000" cy="4460875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D_Dang ky hoc vien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6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47FE9" w14:textId="04BBE923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7EB8EE0" w14:textId="62D4F2D3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1E74857C" w14:textId="7731B10C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86212BE" w14:textId="7575E6C0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7224AE3" w14:textId="099FB91D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F8D4E6C" w14:textId="7B066A9C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4034D9A9" w14:textId="468EECF4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74252E32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69561BB" w14:textId="4F654E0A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đăng ký khoá học – chuyên đề:</w:t>
      </w:r>
    </w:p>
    <w:p w14:paraId="7C6FBE9B" w14:textId="458CFA22" w:rsidR="00AC3427" w:rsidRP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4C64C5B0" wp14:editId="1826041F">
            <wp:extent cx="6858000" cy="7578090"/>
            <wp:effectExtent l="0" t="0" r="0" b="381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D_DangKyKhoaHoc.bmp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7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2555" w14:textId="516A2109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lastRenderedPageBreak/>
        <w:drawing>
          <wp:inline distT="0" distB="0" distL="0" distR="0" wp14:anchorId="1F92B267" wp14:editId="7D79A24D">
            <wp:extent cx="6858000" cy="7790815"/>
            <wp:effectExtent l="0" t="0" r="0" b="63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D_DangKyChuyenDe.bmp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9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14704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1BEA65E" w14:textId="2184A066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đăng ký học phần:</w:t>
      </w:r>
    </w:p>
    <w:p w14:paraId="780A2C30" w14:textId="330E2485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6DC4EC78" wp14:editId="2381500E">
            <wp:extent cx="6858000" cy="612203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D_Dang ky hoc phan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2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BC168" w14:textId="32578A60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63644550" w14:textId="18C3EFFF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2FDACCA0" w14:textId="77E8D86F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AC41103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13A91A34" w14:textId="5E4496CF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thông tin học viên:</w:t>
      </w:r>
    </w:p>
    <w:p w14:paraId="085A6AD4" w14:textId="095F576A" w:rsidR="00AB6101" w:rsidRPr="00AB6101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w:drawing>
          <wp:inline distT="0" distB="0" distL="0" distR="0" wp14:anchorId="0152F4FC" wp14:editId="4910D77D">
            <wp:extent cx="6475257" cy="7754587"/>
            <wp:effectExtent l="0" t="0" r="190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180" cy="7761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4131B" w14:textId="0FA1C9F1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lịch thi:</w:t>
      </w:r>
    </w:p>
    <w:p w14:paraId="4CCCE889" w14:textId="20620515" w:rsidR="00AC3427" w:rsidRPr="00AC3427" w:rsidRDefault="00AC3427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6B69BCFC" wp14:editId="5E4C7816">
            <wp:extent cx="4702628" cy="7853164"/>
            <wp:effectExtent l="0" t="0" r="317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D_Quản lí lịch thi.png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081" cy="78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BE86" w14:textId="0D545067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lịch học:</w:t>
      </w:r>
    </w:p>
    <w:p w14:paraId="769D3D88" w14:textId="18E7519C" w:rsidR="00AB6101" w:rsidRPr="00AB6101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7D329992" wp14:editId="2801B5B4">
            <wp:extent cx="3883231" cy="7860351"/>
            <wp:effectExtent l="0" t="0" r="3175" b="762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D_Quản lí lịch học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8660" cy="787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530B" w14:textId="13841E8C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lớp học:</w:t>
      </w:r>
    </w:p>
    <w:p w14:paraId="4E94AB30" w14:textId="3B88BDA5" w:rsidR="00AB6101" w:rsidRPr="00AB6101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07E03837" wp14:editId="7B245A27">
            <wp:extent cx="6614556" cy="7759242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D_QuanLyDiemThiHocPhan.bmp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889" cy="776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821D2" w14:textId="3F584DA5" w:rsidR="00AB6101" w:rsidRPr="00AB6101" w:rsidRDefault="00AB6101" w:rsidP="00AB6101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lastRenderedPageBreak/>
        <w:drawing>
          <wp:inline distT="0" distB="0" distL="0" distR="0" wp14:anchorId="39A78A29" wp14:editId="263CA2DA">
            <wp:extent cx="6858000" cy="842962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D_QuanLyDiemThiTotNghiep.bmp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42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37EDB" w14:textId="1E8CB57E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chứng chỉ -  văn bằng:</w:t>
      </w:r>
    </w:p>
    <w:p w14:paraId="171B6E14" w14:textId="3CA3782A" w:rsidR="00AC3427" w:rsidRDefault="00AC3427" w:rsidP="00AC3427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eastAsia="Cambria" w:hAnsi="Cambria" w:cs="Cambria"/>
          <w:noProof/>
          <w:color w:val="000000"/>
          <w:sz w:val="26"/>
          <w:szCs w:val="26"/>
          <w:lang w:val="vi-VN"/>
        </w:rPr>
        <w:drawing>
          <wp:inline distT="0" distB="0" distL="0" distR="0" wp14:anchorId="4C44CE34" wp14:editId="037E7F5F">
            <wp:extent cx="6858000" cy="56724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D_QuanlyChungchiVanbang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7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5AF9C" w14:textId="1A6ED109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2856062F" w14:textId="07381098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0CE150B1" w14:textId="3AE155FE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71ACB3E2" w14:textId="097DD14D" w:rsidR="00AB6101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3AD3358A" w14:textId="77777777" w:rsidR="00AB6101" w:rsidRPr="00AC3427" w:rsidRDefault="00AB6101" w:rsidP="00AC3427">
      <w:pPr>
        <w:spacing w:line="360" w:lineRule="auto"/>
        <w:rPr>
          <w:rFonts w:ascii="Cambria" w:hAnsi="Cambria"/>
          <w:sz w:val="28"/>
          <w:szCs w:val="28"/>
        </w:rPr>
      </w:pPr>
    </w:p>
    <w:p w14:paraId="2B21885A" w14:textId="69B91BC7" w:rsidR="00AC3427" w:rsidRDefault="00AC3427" w:rsidP="00AC3427">
      <w:pPr>
        <w:pStyle w:val="ListParagraph"/>
        <w:numPr>
          <w:ilvl w:val="0"/>
          <w:numId w:val="53"/>
        </w:num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Chức năng quản lý học phí:</w:t>
      </w:r>
    </w:p>
    <w:p w14:paraId="7D6B8252" w14:textId="78674FBB" w:rsidR="00AC3427" w:rsidRPr="00AC3427" w:rsidRDefault="00AB6101" w:rsidP="00AB6101">
      <w:pPr>
        <w:spacing w:line="360" w:lineRule="auto"/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w:drawing>
          <wp:inline distT="0" distB="0" distL="0" distR="0" wp14:anchorId="13B9274D" wp14:editId="3732F268">
            <wp:extent cx="3681351" cy="7860396"/>
            <wp:effectExtent l="0" t="0" r="0" b="762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462" cy="787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B9B64" w14:textId="2A578C7C" w:rsidR="006D19BC" w:rsidRDefault="00F77895" w:rsidP="008B3C72">
      <w:pPr>
        <w:pStyle w:val="Heading2"/>
        <w:numPr>
          <w:ilvl w:val="1"/>
          <w:numId w:val="52"/>
        </w:numPr>
        <w:spacing w:line="360" w:lineRule="auto"/>
        <w:rPr>
          <w:rFonts w:ascii="Cambria" w:hAnsi="Cambria"/>
        </w:rPr>
      </w:pPr>
      <w:bookmarkStart w:id="23" w:name="_Toc73281294"/>
      <w:r w:rsidRPr="00F77895">
        <w:rPr>
          <w:rFonts w:ascii="Cambria" w:hAnsi="Cambria"/>
        </w:rPr>
        <w:lastRenderedPageBreak/>
        <w:t>Cài đặt hệ thống</w:t>
      </w:r>
      <w:bookmarkEnd w:id="23"/>
    </w:p>
    <w:p w14:paraId="16FBB936" w14:textId="0BB71319" w:rsidR="00F77895" w:rsidRPr="00AB6101" w:rsidRDefault="00AB6101" w:rsidP="00AB6101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>Cài đặt hệ thống, mô phỏng trên Winform (C#)</w:t>
      </w:r>
    </w:p>
    <w:p w14:paraId="09644F99" w14:textId="69E55CB6" w:rsidR="00AB6101" w:rsidRPr="00AB6101" w:rsidRDefault="00AB6101" w:rsidP="00AB6101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>Visual Studio 2019</w:t>
      </w:r>
    </w:p>
    <w:p w14:paraId="1933FE40" w14:textId="6FED9A1B" w:rsidR="00AB6101" w:rsidRPr="00D1706D" w:rsidRDefault="00AB6101" w:rsidP="00D1706D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>Database: MS SQL Server 18</w:t>
      </w:r>
    </w:p>
    <w:p w14:paraId="093DE6DD" w14:textId="1AAB8CE4" w:rsidR="00D1706D" w:rsidRPr="00F77895" w:rsidRDefault="00D1706D" w:rsidP="00D1706D">
      <w:pPr>
        <w:pStyle w:val="ListParagraph"/>
        <w:numPr>
          <w:ilvl w:val="0"/>
          <w:numId w:val="53"/>
        </w:numPr>
      </w:pPr>
      <w:r>
        <w:rPr>
          <w:rFonts w:ascii="Cambria" w:hAnsi="Cambria"/>
          <w:sz w:val="26"/>
          <w:szCs w:val="26"/>
        </w:rPr>
        <w:t xml:space="preserve">GitHub: </w:t>
      </w:r>
      <w:hyperlink r:id="rId89" w:history="1">
        <w:r w:rsidRPr="00D1706D">
          <w:rPr>
            <w:rStyle w:val="Hyperlink"/>
            <w:rFonts w:ascii="Cambria" w:hAnsi="Cambria"/>
            <w:sz w:val="26"/>
            <w:szCs w:val="26"/>
          </w:rPr>
          <w:t>hhuy09/Do-An-Trung-Tam-Tin-Hoc (github.com)</w:t>
        </w:r>
      </w:hyperlink>
    </w:p>
    <w:p w14:paraId="3B11BF92" w14:textId="77777777" w:rsidR="00F77895" w:rsidRPr="00F77895" w:rsidRDefault="00F77895" w:rsidP="00F77895"/>
    <w:sectPr w:rsidR="00F77895" w:rsidRPr="00F77895" w:rsidSect="003B2408">
      <w:headerReference w:type="default" r:id="rId90"/>
      <w:footerReference w:type="default" r:id="rId91"/>
      <w:pgSz w:w="12240" w:h="15840"/>
      <w:pgMar w:top="720" w:right="720" w:bottom="720" w:left="720" w:header="288" w:footer="14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6CEAD3" w14:textId="77777777" w:rsidR="0011472A" w:rsidRDefault="0011472A">
      <w:pPr>
        <w:spacing w:after="0" w:line="240" w:lineRule="auto"/>
      </w:pPr>
      <w:r>
        <w:separator/>
      </w:r>
    </w:p>
  </w:endnote>
  <w:endnote w:type="continuationSeparator" w:id="0">
    <w:p w14:paraId="2495D4E5" w14:textId="77777777" w:rsidR="0011472A" w:rsidRDefault="001147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043B2" w14:textId="77777777" w:rsidR="00FA1983" w:rsidRDefault="00FA198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</w:pPr>
  </w:p>
  <w:tbl>
    <w:tblPr>
      <w:tblStyle w:val="a5"/>
      <w:tblW w:w="10781" w:type="dxa"/>
      <w:tblBorders>
        <w:top w:val="single" w:sz="4" w:space="0" w:color="0070C0"/>
      </w:tblBorders>
      <w:tblLayout w:type="fixed"/>
      <w:tblLook w:val="0400" w:firstRow="0" w:lastRow="0" w:firstColumn="0" w:lastColumn="0" w:noHBand="0" w:noVBand="1"/>
    </w:tblPr>
    <w:tblGrid>
      <w:gridCol w:w="9703"/>
      <w:gridCol w:w="1078"/>
    </w:tblGrid>
    <w:tr w:rsidR="00FA1983" w:rsidRPr="00BF4A44" w14:paraId="75A043B5" w14:textId="77777777">
      <w:trPr>
        <w:trHeight w:val="192"/>
      </w:trPr>
      <w:tc>
        <w:tcPr>
          <w:tcW w:w="9703" w:type="dxa"/>
        </w:tcPr>
        <w:p w14:paraId="75A043B3" w14:textId="0D7E5796" w:rsidR="00FA1983" w:rsidRPr="00BF4A44" w:rsidRDefault="00FA19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Cambria" w:eastAsia="Times New Roman" w:hAnsi="Cambria" w:cs="Times New Roman"/>
              <w:color w:val="000000"/>
              <w:sz w:val="20"/>
              <w:szCs w:val="20"/>
            </w:rPr>
          </w:pPr>
          <w:r w:rsidRPr="00BF4A44">
            <w:rPr>
              <w:rFonts w:ascii="Cambria" w:eastAsia="Times New Roman" w:hAnsi="Cambria" w:cs="Times New Roman"/>
              <w:color w:val="000000"/>
              <w:sz w:val="20"/>
              <w:szCs w:val="20"/>
            </w:rPr>
            <w:t>ĐH Khoa Học Tự Nhiên | Khoa Công nghệ Thông tin | Bộ môn Hệ thống thông tin</w:t>
          </w:r>
        </w:p>
      </w:tc>
      <w:tc>
        <w:tcPr>
          <w:tcW w:w="1078" w:type="dxa"/>
          <w:shd w:val="clear" w:color="auto" w:fill="0070C0"/>
        </w:tcPr>
        <w:p w14:paraId="75A043B4" w14:textId="4831F95A" w:rsidR="00FA1983" w:rsidRPr="00BF4A44" w:rsidRDefault="00FA19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color w:val="FFFFFF"/>
              <w:sz w:val="20"/>
              <w:szCs w:val="20"/>
            </w:rPr>
          </w:pP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fldChar w:fldCharType="begin"/>
          </w: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instrText>PAGE</w:instrText>
          </w: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fldChar w:fldCharType="separate"/>
          </w:r>
          <w:r w:rsidRPr="00BF4A44">
            <w:rPr>
              <w:rFonts w:ascii="Cambria" w:eastAsia="Times New Roman" w:hAnsi="Cambria" w:cs="Times New Roman"/>
              <w:noProof/>
              <w:color w:val="FFFFFF" w:themeColor="background1"/>
              <w:sz w:val="20"/>
              <w:szCs w:val="20"/>
            </w:rPr>
            <w:t>2</w:t>
          </w:r>
          <w:r w:rsidRPr="00BF4A44">
            <w:rPr>
              <w:rFonts w:ascii="Cambria" w:eastAsia="Times New Roman" w:hAnsi="Cambria" w:cs="Times New Roman"/>
              <w:color w:val="FFFFFF" w:themeColor="background1"/>
              <w:sz w:val="20"/>
              <w:szCs w:val="20"/>
            </w:rPr>
            <w:fldChar w:fldCharType="end"/>
          </w:r>
        </w:p>
      </w:tc>
    </w:tr>
  </w:tbl>
  <w:p w14:paraId="75A043B6" w14:textId="77777777" w:rsidR="00FA1983" w:rsidRDefault="00FA198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B49720" w14:textId="77777777" w:rsidR="0011472A" w:rsidRDefault="0011472A">
      <w:pPr>
        <w:spacing w:after="0" w:line="240" w:lineRule="auto"/>
      </w:pPr>
      <w:r>
        <w:separator/>
      </w:r>
    </w:p>
  </w:footnote>
  <w:footnote w:type="continuationSeparator" w:id="0">
    <w:p w14:paraId="56CCD81A" w14:textId="77777777" w:rsidR="0011472A" w:rsidRDefault="001147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043AD" w14:textId="77777777" w:rsidR="00FA1983" w:rsidRDefault="00FA198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rFonts w:ascii="Cambria" w:eastAsia="Cambria" w:hAnsi="Cambria" w:cs="Cambria"/>
        <w:color w:val="4472C4"/>
        <w:sz w:val="26"/>
        <w:szCs w:val="26"/>
      </w:rPr>
    </w:pPr>
  </w:p>
  <w:tbl>
    <w:tblPr>
      <w:tblStyle w:val="a4"/>
      <w:tblW w:w="10800" w:type="dxa"/>
      <w:tblBorders>
        <w:bottom w:val="single" w:sz="4" w:space="0" w:color="0070C0"/>
      </w:tblBorders>
      <w:tblLayout w:type="fixed"/>
      <w:tblLook w:val="0400" w:firstRow="0" w:lastRow="0" w:firstColumn="0" w:lastColumn="0" w:noHBand="0" w:noVBand="1"/>
    </w:tblPr>
    <w:tblGrid>
      <w:gridCol w:w="2700"/>
      <w:gridCol w:w="8100"/>
    </w:tblGrid>
    <w:tr w:rsidR="00FA1983" w:rsidRPr="003145F0" w14:paraId="75A043B0" w14:textId="77777777">
      <w:trPr>
        <w:trHeight w:val="198"/>
      </w:trPr>
      <w:tc>
        <w:tcPr>
          <w:tcW w:w="2700" w:type="dxa"/>
          <w:shd w:val="clear" w:color="auto" w:fill="0070C0"/>
        </w:tcPr>
        <w:p w14:paraId="75A043AE" w14:textId="4D2ABA52" w:rsidR="00FA1983" w:rsidRPr="003145F0" w:rsidRDefault="00FA1983" w:rsidP="003145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color w:val="FFFFFF"/>
              <w:sz w:val="20"/>
              <w:szCs w:val="20"/>
            </w:rPr>
          </w:pPr>
          <w:r w:rsidRPr="003145F0">
            <w:rPr>
              <w:rFonts w:ascii="Cambria" w:eastAsia="Times New Roman" w:hAnsi="Cambria" w:cs="Times New Roman"/>
              <w:color w:val="FFFFFF"/>
              <w:sz w:val="20"/>
              <w:szCs w:val="20"/>
            </w:rPr>
            <w:t>Đồ án Thực hành</w:t>
          </w:r>
        </w:p>
      </w:tc>
      <w:tc>
        <w:tcPr>
          <w:tcW w:w="8100" w:type="dxa"/>
        </w:tcPr>
        <w:p w14:paraId="75A043AF" w14:textId="2B47CAF4" w:rsidR="00FA1983" w:rsidRPr="003145F0" w:rsidRDefault="00FA19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color w:val="000000"/>
              <w:sz w:val="20"/>
              <w:szCs w:val="20"/>
            </w:rPr>
          </w:pPr>
          <w:r>
            <w:rPr>
              <w:rFonts w:ascii="Cambria" w:eastAsia="Times New Roman" w:hAnsi="Cambria" w:cs="Times New Roman"/>
              <w:color w:val="000000"/>
              <w:sz w:val="20"/>
              <w:szCs w:val="20"/>
            </w:rPr>
            <w:t>Phân tích thiết kế Hệ thống thông tin</w:t>
          </w:r>
        </w:p>
      </w:tc>
    </w:tr>
  </w:tbl>
  <w:p w14:paraId="75A043B1" w14:textId="77777777" w:rsidR="00FA1983" w:rsidRDefault="00FA198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D0F73"/>
    <w:multiLevelType w:val="hybridMultilevel"/>
    <w:tmpl w:val="B4D4D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31406"/>
    <w:multiLevelType w:val="multilevel"/>
    <w:tmpl w:val="059213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D7815"/>
    <w:multiLevelType w:val="multilevel"/>
    <w:tmpl w:val="956A78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2B32313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00DBD"/>
    <w:multiLevelType w:val="hybridMultilevel"/>
    <w:tmpl w:val="78805DE2"/>
    <w:lvl w:ilvl="0" w:tplc="9C96ACB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A0638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432E8"/>
    <w:multiLevelType w:val="hybridMultilevel"/>
    <w:tmpl w:val="033690B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AA500A"/>
    <w:multiLevelType w:val="hybridMultilevel"/>
    <w:tmpl w:val="A0FED72C"/>
    <w:lvl w:ilvl="0" w:tplc="9C96ACB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53A10"/>
    <w:multiLevelType w:val="multilevel"/>
    <w:tmpl w:val="60A861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63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B9503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3372DD6"/>
    <w:multiLevelType w:val="hybridMultilevel"/>
    <w:tmpl w:val="43A20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24A82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141B41"/>
    <w:multiLevelType w:val="hybridMultilevel"/>
    <w:tmpl w:val="3CD2B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9B5098"/>
    <w:multiLevelType w:val="hybridMultilevel"/>
    <w:tmpl w:val="4E78C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5716B"/>
    <w:multiLevelType w:val="hybridMultilevel"/>
    <w:tmpl w:val="F1700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D23F8"/>
    <w:multiLevelType w:val="hybridMultilevel"/>
    <w:tmpl w:val="3A8EC0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5424C2"/>
    <w:multiLevelType w:val="hybridMultilevel"/>
    <w:tmpl w:val="6BFC3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F44EA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7E0510"/>
    <w:multiLevelType w:val="hybridMultilevel"/>
    <w:tmpl w:val="5E821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47241F"/>
    <w:multiLevelType w:val="hybridMultilevel"/>
    <w:tmpl w:val="4B207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01B33"/>
    <w:multiLevelType w:val="hybridMultilevel"/>
    <w:tmpl w:val="80A25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6357C6"/>
    <w:multiLevelType w:val="hybridMultilevel"/>
    <w:tmpl w:val="00A86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F81BE9"/>
    <w:multiLevelType w:val="hybridMultilevel"/>
    <w:tmpl w:val="6E065050"/>
    <w:lvl w:ilvl="0" w:tplc="7E6098BE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sz w:val="26"/>
        <w:szCs w:val="26"/>
      </w:rPr>
    </w:lvl>
    <w:lvl w:ilvl="1" w:tplc="1F0C54F4">
      <w:start w:val="6"/>
      <w:numFmt w:val="bullet"/>
      <w:lvlText w:val="-"/>
      <w:lvlJc w:val="left"/>
      <w:pPr>
        <w:ind w:left="1650" w:hanging="57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4F07CE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5A12D1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A6A18"/>
    <w:multiLevelType w:val="hybridMultilevel"/>
    <w:tmpl w:val="D1E86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1B25B0"/>
    <w:multiLevelType w:val="hybridMultilevel"/>
    <w:tmpl w:val="94E0F3EA"/>
    <w:lvl w:ilvl="0" w:tplc="1B96C87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FA1F94"/>
    <w:multiLevelType w:val="hybridMultilevel"/>
    <w:tmpl w:val="5D00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367F14"/>
    <w:multiLevelType w:val="hybridMultilevel"/>
    <w:tmpl w:val="E5023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0E470A"/>
    <w:multiLevelType w:val="hybridMultilevel"/>
    <w:tmpl w:val="EC32D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4B3DCF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58544D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B201EF"/>
    <w:multiLevelType w:val="hybridMultilevel"/>
    <w:tmpl w:val="9C9A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724E2B"/>
    <w:multiLevelType w:val="hybridMultilevel"/>
    <w:tmpl w:val="B7FA6D3C"/>
    <w:lvl w:ilvl="0" w:tplc="440CF4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64C69"/>
    <w:multiLevelType w:val="hybridMultilevel"/>
    <w:tmpl w:val="46627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486760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713760"/>
    <w:multiLevelType w:val="hybridMultilevel"/>
    <w:tmpl w:val="E3F4A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795F94"/>
    <w:multiLevelType w:val="multilevel"/>
    <w:tmpl w:val="719CF9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4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09B6D74"/>
    <w:multiLevelType w:val="hybridMultilevel"/>
    <w:tmpl w:val="46627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7E6FB1"/>
    <w:multiLevelType w:val="hybridMultilevel"/>
    <w:tmpl w:val="6C068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3E1391"/>
    <w:multiLevelType w:val="hybridMultilevel"/>
    <w:tmpl w:val="7112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464275"/>
    <w:multiLevelType w:val="multilevel"/>
    <w:tmpl w:val="2EB08154"/>
    <w:lvl w:ilvl="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2" w15:restartNumberingAfterBreak="0">
    <w:nsid w:val="674A43D6"/>
    <w:multiLevelType w:val="hybridMultilevel"/>
    <w:tmpl w:val="B4D4D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9347E3"/>
    <w:multiLevelType w:val="hybridMultilevel"/>
    <w:tmpl w:val="43962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8D3BFF"/>
    <w:multiLevelType w:val="hybridMultilevel"/>
    <w:tmpl w:val="E1E0E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BD0A00"/>
    <w:multiLevelType w:val="hybridMultilevel"/>
    <w:tmpl w:val="97C63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773ED6"/>
    <w:multiLevelType w:val="hybridMultilevel"/>
    <w:tmpl w:val="8E76E782"/>
    <w:lvl w:ilvl="0" w:tplc="139ED22C">
      <w:start w:val="1"/>
      <w:numFmt w:val="bullet"/>
      <w:lvlText w:val="-"/>
      <w:lvlJc w:val="left"/>
      <w:pPr>
        <w:ind w:left="1080" w:hanging="360"/>
      </w:pPr>
      <w:rPr>
        <w:rFonts w:ascii="Tunga" w:hAnsi="Tung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1BB65B0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502C03"/>
    <w:multiLevelType w:val="hybridMultilevel"/>
    <w:tmpl w:val="D136A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7F31D9"/>
    <w:multiLevelType w:val="multilevel"/>
    <w:tmpl w:val="0E5C34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7C464ABB"/>
    <w:multiLevelType w:val="hybridMultilevel"/>
    <w:tmpl w:val="5E821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CE64A7E"/>
    <w:multiLevelType w:val="hybridMultilevel"/>
    <w:tmpl w:val="94E0F3EA"/>
    <w:lvl w:ilvl="0" w:tplc="1B96C87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3467E5"/>
    <w:multiLevelType w:val="hybridMultilevel"/>
    <w:tmpl w:val="080C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915EA6"/>
    <w:multiLevelType w:val="multilevel"/>
    <w:tmpl w:val="719CF9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4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53"/>
  </w:num>
  <w:num w:numId="5">
    <w:abstractNumId w:val="4"/>
  </w:num>
  <w:num w:numId="6">
    <w:abstractNumId w:val="25"/>
  </w:num>
  <w:num w:numId="7">
    <w:abstractNumId w:val="7"/>
  </w:num>
  <w:num w:numId="8">
    <w:abstractNumId w:val="29"/>
  </w:num>
  <w:num w:numId="9">
    <w:abstractNumId w:val="19"/>
  </w:num>
  <w:num w:numId="10">
    <w:abstractNumId w:val="36"/>
  </w:num>
  <w:num w:numId="11">
    <w:abstractNumId w:val="45"/>
  </w:num>
  <w:num w:numId="12">
    <w:abstractNumId w:val="5"/>
  </w:num>
  <w:num w:numId="13">
    <w:abstractNumId w:val="12"/>
  </w:num>
  <w:num w:numId="14">
    <w:abstractNumId w:val="35"/>
  </w:num>
  <w:num w:numId="15">
    <w:abstractNumId w:val="24"/>
  </w:num>
  <w:num w:numId="16">
    <w:abstractNumId w:val="48"/>
  </w:num>
  <w:num w:numId="17">
    <w:abstractNumId w:val="41"/>
  </w:num>
  <w:num w:numId="18">
    <w:abstractNumId w:val="18"/>
  </w:num>
  <w:num w:numId="19">
    <w:abstractNumId w:val="46"/>
  </w:num>
  <w:num w:numId="20">
    <w:abstractNumId w:val="39"/>
  </w:num>
  <w:num w:numId="21">
    <w:abstractNumId w:val="52"/>
  </w:num>
  <w:num w:numId="22">
    <w:abstractNumId w:val="50"/>
  </w:num>
  <w:num w:numId="23">
    <w:abstractNumId w:val="17"/>
  </w:num>
  <w:num w:numId="24">
    <w:abstractNumId w:val="49"/>
  </w:num>
  <w:num w:numId="25">
    <w:abstractNumId w:val="37"/>
  </w:num>
  <w:num w:numId="26">
    <w:abstractNumId w:val="23"/>
  </w:num>
  <w:num w:numId="27">
    <w:abstractNumId w:val="0"/>
  </w:num>
  <w:num w:numId="28">
    <w:abstractNumId w:val="42"/>
  </w:num>
  <w:num w:numId="29">
    <w:abstractNumId w:val="34"/>
  </w:num>
  <w:num w:numId="30">
    <w:abstractNumId w:val="32"/>
  </w:num>
  <w:num w:numId="31">
    <w:abstractNumId w:val="30"/>
  </w:num>
  <w:num w:numId="32">
    <w:abstractNumId w:val="51"/>
  </w:num>
  <w:num w:numId="33">
    <w:abstractNumId w:val="20"/>
  </w:num>
  <w:num w:numId="34">
    <w:abstractNumId w:val="14"/>
  </w:num>
  <w:num w:numId="35">
    <w:abstractNumId w:val="11"/>
  </w:num>
  <w:num w:numId="36">
    <w:abstractNumId w:val="38"/>
  </w:num>
  <w:num w:numId="37">
    <w:abstractNumId w:val="3"/>
  </w:num>
  <w:num w:numId="38">
    <w:abstractNumId w:val="31"/>
  </w:num>
  <w:num w:numId="39">
    <w:abstractNumId w:val="26"/>
  </w:num>
  <w:num w:numId="40">
    <w:abstractNumId w:val="47"/>
  </w:num>
  <w:num w:numId="41">
    <w:abstractNumId w:val="28"/>
  </w:num>
  <w:num w:numId="42">
    <w:abstractNumId w:val="33"/>
  </w:num>
  <w:num w:numId="43">
    <w:abstractNumId w:val="10"/>
  </w:num>
  <w:num w:numId="44">
    <w:abstractNumId w:val="43"/>
  </w:num>
  <w:num w:numId="45">
    <w:abstractNumId w:val="27"/>
  </w:num>
  <w:num w:numId="46">
    <w:abstractNumId w:val="15"/>
  </w:num>
  <w:num w:numId="47">
    <w:abstractNumId w:val="22"/>
  </w:num>
  <w:num w:numId="48">
    <w:abstractNumId w:val="16"/>
  </w:num>
  <w:num w:numId="49">
    <w:abstractNumId w:val="44"/>
  </w:num>
  <w:num w:numId="50">
    <w:abstractNumId w:val="21"/>
  </w:num>
  <w:num w:numId="51">
    <w:abstractNumId w:val="13"/>
  </w:num>
  <w:num w:numId="52">
    <w:abstractNumId w:val="1"/>
  </w:num>
  <w:num w:numId="53">
    <w:abstractNumId w:val="40"/>
  </w:num>
  <w:num w:numId="54">
    <w:abstractNumId w:val="6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tjQwtjQ3MAMCAyUdpeDU4uLM/DyQAqNaAFYApcAsAAAA"/>
  </w:docVars>
  <w:rsids>
    <w:rsidRoot w:val="00BE1C96"/>
    <w:rsid w:val="00002D71"/>
    <w:rsid w:val="00004A18"/>
    <w:rsid w:val="00004CD7"/>
    <w:rsid w:val="000055A7"/>
    <w:rsid w:val="000167FC"/>
    <w:rsid w:val="00017F39"/>
    <w:rsid w:val="00023513"/>
    <w:rsid w:val="00027867"/>
    <w:rsid w:val="000305D9"/>
    <w:rsid w:val="000432F8"/>
    <w:rsid w:val="00046868"/>
    <w:rsid w:val="000474DD"/>
    <w:rsid w:val="000509C2"/>
    <w:rsid w:val="00051CF2"/>
    <w:rsid w:val="000525F8"/>
    <w:rsid w:val="00075A38"/>
    <w:rsid w:val="00091A01"/>
    <w:rsid w:val="000B0A6B"/>
    <w:rsid w:val="000B2661"/>
    <w:rsid w:val="000B5ED1"/>
    <w:rsid w:val="000C6639"/>
    <w:rsid w:val="000D4F85"/>
    <w:rsid w:val="000D6D2E"/>
    <w:rsid w:val="000E5032"/>
    <w:rsid w:val="000E711E"/>
    <w:rsid w:val="000F0A13"/>
    <w:rsid w:val="000F143B"/>
    <w:rsid w:val="000F2943"/>
    <w:rsid w:val="000F33E5"/>
    <w:rsid w:val="000F44E0"/>
    <w:rsid w:val="000F5776"/>
    <w:rsid w:val="000F5C36"/>
    <w:rsid w:val="000F66F6"/>
    <w:rsid w:val="000F720C"/>
    <w:rsid w:val="000F76B6"/>
    <w:rsid w:val="00102B39"/>
    <w:rsid w:val="001063FE"/>
    <w:rsid w:val="001067CB"/>
    <w:rsid w:val="0011022A"/>
    <w:rsid w:val="0011472A"/>
    <w:rsid w:val="00114E4F"/>
    <w:rsid w:val="0012367F"/>
    <w:rsid w:val="00131A7B"/>
    <w:rsid w:val="00132785"/>
    <w:rsid w:val="0013516F"/>
    <w:rsid w:val="00136813"/>
    <w:rsid w:val="00137B35"/>
    <w:rsid w:val="0014024F"/>
    <w:rsid w:val="00151B26"/>
    <w:rsid w:val="00155425"/>
    <w:rsid w:val="001628B4"/>
    <w:rsid w:val="00163F23"/>
    <w:rsid w:val="00165814"/>
    <w:rsid w:val="001670BC"/>
    <w:rsid w:val="00167A52"/>
    <w:rsid w:val="00167EE7"/>
    <w:rsid w:val="001743C3"/>
    <w:rsid w:val="001A1205"/>
    <w:rsid w:val="001A176E"/>
    <w:rsid w:val="001A5C95"/>
    <w:rsid w:val="001B4B50"/>
    <w:rsid w:val="001B6580"/>
    <w:rsid w:val="001B658D"/>
    <w:rsid w:val="001B72AC"/>
    <w:rsid w:val="001D3AE0"/>
    <w:rsid w:val="001E2FA1"/>
    <w:rsid w:val="001E6186"/>
    <w:rsid w:val="001F07C7"/>
    <w:rsid w:val="001F4E9D"/>
    <w:rsid w:val="001F7939"/>
    <w:rsid w:val="00200D70"/>
    <w:rsid w:val="00201518"/>
    <w:rsid w:val="0020359C"/>
    <w:rsid w:val="002062A8"/>
    <w:rsid w:val="002075E0"/>
    <w:rsid w:val="00213596"/>
    <w:rsid w:val="00214CB0"/>
    <w:rsid w:val="0021660A"/>
    <w:rsid w:val="00224618"/>
    <w:rsid w:val="00235914"/>
    <w:rsid w:val="00242428"/>
    <w:rsid w:val="00250121"/>
    <w:rsid w:val="00256847"/>
    <w:rsid w:val="0025780F"/>
    <w:rsid w:val="00257A0D"/>
    <w:rsid w:val="00257EE0"/>
    <w:rsid w:val="002613C2"/>
    <w:rsid w:val="002618B9"/>
    <w:rsid w:val="00262D34"/>
    <w:rsid w:val="0027033F"/>
    <w:rsid w:val="00272DBA"/>
    <w:rsid w:val="0027481B"/>
    <w:rsid w:val="002749CE"/>
    <w:rsid w:val="0027561C"/>
    <w:rsid w:val="002863B5"/>
    <w:rsid w:val="00295C53"/>
    <w:rsid w:val="002A4125"/>
    <w:rsid w:val="002A6F15"/>
    <w:rsid w:val="002B1926"/>
    <w:rsid w:val="002B23FC"/>
    <w:rsid w:val="002C0E76"/>
    <w:rsid w:val="002C58CB"/>
    <w:rsid w:val="002C71F7"/>
    <w:rsid w:val="002E4C97"/>
    <w:rsid w:val="002E6CAE"/>
    <w:rsid w:val="003026FE"/>
    <w:rsid w:val="003039F6"/>
    <w:rsid w:val="0030616E"/>
    <w:rsid w:val="003145F0"/>
    <w:rsid w:val="0031517A"/>
    <w:rsid w:val="003225FA"/>
    <w:rsid w:val="00323078"/>
    <w:rsid w:val="003266EE"/>
    <w:rsid w:val="003274FE"/>
    <w:rsid w:val="003278CE"/>
    <w:rsid w:val="00327BE4"/>
    <w:rsid w:val="0033174B"/>
    <w:rsid w:val="00332195"/>
    <w:rsid w:val="00356D81"/>
    <w:rsid w:val="00357D92"/>
    <w:rsid w:val="0036215D"/>
    <w:rsid w:val="00396F83"/>
    <w:rsid w:val="00396FE0"/>
    <w:rsid w:val="003A3312"/>
    <w:rsid w:val="003B0B48"/>
    <w:rsid w:val="003B2408"/>
    <w:rsid w:val="003B76D9"/>
    <w:rsid w:val="003B7A54"/>
    <w:rsid w:val="003C0769"/>
    <w:rsid w:val="003C16A6"/>
    <w:rsid w:val="003C67EF"/>
    <w:rsid w:val="003D1647"/>
    <w:rsid w:val="003D75D7"/>
    <w:rsid w:val="003E377B"/>
    <w:rsid w:val="003E6CF6"/>
    <w:rsid w:val="003E7ED8"/>
    <w:rsid w:val="003F1431"/>
    <w:rsid w:val="003F1628"/>
    <w:rsid w:val="003F4D09"/>
    <w:rsid w:val="003F5A5E"/>
    <w:rsid w:val="00407543"/>
    <w:rsid w:val="004110F7"/>
    <w:rsid w:val="0042666C"/>
    <w:rsid w:val="0043394B"/>
    <w:rsid w:val="004341B4"/>
    <w:rsid w:val="0045086F"/>
    <w:rsid w:val="004513C8"/>
    <w:rsid w:val="00456937"/>
    <w:rsid w:val="00456B8D"/>
    <w:rsid w:val="004653AB"/>
    <w:rsid w:val="004678C3"/>
    <w:rsid w:val="0047640B"/>
    <w:rsid w:val="00477286"/>
    <w:rsid w:val="0047770F"/>
    <w:rsid w:val="0047787F"/>
    <w:rsid w:val="00483BD7"/>
    <w:rsid w:val="00494FB5"/>
    <w:rsid w:val="004B0A54"/>
    <w:rsid w:val="004B5F81"/>
    <w:rsid w:val="004C588B"/>
    <w:rsid w:val="004C62F3"/>
    <w:rsid w:val="004E2ABC"/>
    <w:rsid w:val="004F3726"/>
    <w:rsid w:val="004F759F"/>
    <w:rsid w:val="0050076F"/>
    <w:rsid w:val="005041D3"/>
    <w:rsid w:val="00511F10"/>
    <w:rsid w:val="00522BF6"/>
    <w:rsid w:val="00534583"/>
    <w:rsid w:val="00536022"/>
    <w:rsid w:val="00536166"/>
    <w:rsid w:val="00536A1D"/>
    <w:rsid w:val="00536C1B"/>
    <w:rsid w:val="00544893"/>
    <w:rsid w:val="00551F89"/>
    <w:rsid w:val="00553B5A"/>
    <w:rsid w:val="005553C6"/>
    <w:rsid w:val="00555BFF"/>
    <w:rsid w:val="00557E08"/>
    <w:rsid w:val="00563883"/>
    <w:rsid w:val="00572DEF"/>
    <w:rsid w:val="00573901"/>
    <w:rsid w:val="0057425A"/>
    <w:rsid w:val="00575FAA"/>
    <w:rsid w:val="00581B96"/>
    <w:rsid w:val="00582C20"/>
    <w:rsid w:val="005A1B99"/>
    <w:rsid w:val="005A6C02"/>
    <w:rsid w:val="005B5133"/>
    <w:rsid w:val="005B78F1"/>
    <w:rsid w:val="005C1805"/>
    <w:rsid w:val="005C5DF6"/>
    <w:rsid w:val="005D049C"/>
    <w:rsid w:val="005D328E"/>
    <w:rsid w:val="005D5F43"/>
    <w:rsid w:val="005D721D"/>
    <w:rsid w:val="005E0CDC"/>
    <w:rsid w:val="005E2A0F"/>
    <w:rsid w:val="005E3294"/>
    <w:rsid w:val="005E60C1"/>
    <w:rsid w:val="005F354C"/>
    <w:rsid w:val="006040C0"/>
    <w:rsid w:val="00616DC6"/>
    <w:rsid w:val="00625EE2"/>
    <w:rsid w:val="006303C0"/>
    <w:rsid w:val="00634707"/>
    <w:rsid w:val="00636406"/>
    <w:rsid w:val="00636FE9"/>
    <w:rsid w:val="00637D23"/>
    <w:rsid w:val="00642342"/>
    <w:rsid w:val="00642CEE"/>
    <w:rsid w:val="00663F33"/>
    <w:rsid w:val="006675C6"/>
    <w:rsid w:val="00676D7C"/>
    <w:rsid w:val="00685379"/>
    <w:rsid w:val="00691B08"/>
    <w:rsid w:val="00697B3A"/>
    <w:rsid w:val="006A7AE3"/>
    <w:rsid w:val="006B25F2"/>
    <w:rsid w:val="006B4DB4"/>
    <w:rsid w:val="006C2317"/>
    <w:rsid w:val="006C41EC"/>
    <w:rsid w:val="006D19BC"/>
    <w:rsid w:val="006D1CFD"/>
    <w:rsid w:val="006F1DAD"/>
    <w:rsid w:val="006F3D0E"/>
    <w:rsid w:val="006F74C9"/>
    <w:rsid w:val="00701157"/>
    <w:rsid w:val="007059A3"/>
    <w:rsid w:val="00707FF8"/>
    <w:rsid w:val="00724C22"/>
    <w:rsid w:val="00730AED"/>
    <w:rsid w:val="00741208"/>
    <w:rsid w:val="00743A2D"/>
    <w:rsid w:val="00751A55"/>
    <w:rsid w:val="00754FF8"/>
    <w:rsid w:val="00766F4B"/>
    <w:rsid w:val="00770917"/>
    <w:rsid w:val="007710F1"/>
    <w:rsid w:val="00777A64"/>
    <w:rsid w:val="00781F7C"/>
    <w:rsid w:val="00786AB4"/>
    <w:rsid w:val="00787141"/>
    <w:rsid w:val="007906FC"/>
    <w:rsid w:val="0079472B"/>
    <w:rsid w:val="00794735"/>
    <w:rsid w:val="00795347"/>
    <w:rsid w:val="007960D2"/>
    <w:rsid w:val="007A178E"/>
    <w:rsid w:val="007A24DD"/>
    <w:rsid w:val="007A5FD0"/>
    <w:rsid w:val="007A79BC"/>
    <w:rsid w:val="007B3173"/>
    <w:rsid w:val="007B626B"/>
    <w:rsid w:val="007B7FBD"/>
    <w:rsid w:val="007D5593"/>
    <w:rsid w:val="007D5E54"/>
    <w:rsid w:val="007E5780"/>
    <w:rsid w:val="007E735D"/>
    <w:rsid w:val="00800899"/>
    <w:rsid w:val="00806945"/>
    <w:rsid w:val="008258BB"/>
    <w:rsid w:val="00826484"/>
    <w:rsid w:val="00830AD8"/>
    <w:rsid w:val="00832093"/>
    <w:rsid w:val="008330B6"/>
    <w:rsid w:val="00834BC4"/>
    <w:rsid w:val="00852D2B"/>
    <w:rsid w:val="008541C6"/>
    <w:rsid w:val="0085566B"/>
    <w:rsid w:val="00870E2D"/>
    <w:rsid w:val="008721BB"/>
    <w:rsid w:val="00872578"/>
    <w:rsid w:val="0087381D"/>
    <w:rsid w:val="00876B31"/>
    <w:rsid w:val="008825F5"/>
    <w:rsid w:val="00887177"/>
    <w:rsid w:val="00893CB6"/>
    <w:rsid w:val="008A071E"/>
    <w:rsid w:val="008B1251"/>
    <w:rsid w:val="008B1FEF"/>
    <w:rsid w:val="008B3C72"/>
    <w:rsid w:val="008B6773"/>
    <w:rsid w:val="008D22B9"/>
    <w:rsid w:val="008E416B"/>
    <w:rsid w:val="008E440D"/>
    <w:rsid w:val="008E44FC"/>
    <w:rsid w:val="008F5C26"/>
    <w:rsid w:val="009069CB"/>
    <w:rsid w:val="009171BB"/>
    <w:rsid w:val="009205FD"/>
    <w:rsid w:val="00921213"/>
    <w:rsid w:val="00921D29"/>
    <w:rsid w:val="00921F83"/>
    <w:rsid w:val="00922B8F"/>
    <w:rsid w:val="00922BF8"/>
    <w:rsid w:val="00925E6C"/>
    <w:rsid w:val="00926461"/>
    <w:rsid w:val="00933118"/>
    <w:rsid w:val="00937BBF"/>
    <w:rsid w:val="00947F8B"/>
    <w:rsid w:val="0095339F"/>
    <w:rsid w:val="009547AE"/>
    <w:rsid w:val="009561C2"/>
    <w:rsid w:val="00956203"/>
    <w:rsid w:val="009627AD"/>
    <w:rsid w:val="00964F1B"/>
    <w:rsid w:val="00966464"/>
    <w:rsid w:val="00966A4D"/>
    <w:rsid w:val="00974188"/>
    <w:rsid w:val="00974969"/>
    <w:rsid w:val="0098040F"/>
    <w:rsid w:val="00981F77"/>
    <w:rsid w:val="009854F3"/>
    <w:rsid w:val="00986185"/>
    <w:rsid w:val="00992B44"/>
    <w:rsid w:val="00994FC6"/>
    <w:rsid w:val="00995A9C"/>
    <w:rsid w:val="009961D0"/>
    <w:rsid w:val="009B2451"/>
    <w:rsid w:val="009B3007"/>
    <w:rsid w:val="009B3DC0"/>
    <w:rsid w:val="009B56B0"/>
    <w:rsid w:val="009C24FB"/>
    <w:rsid w:val="009C5365"/>
    <w:rsid w:val="009D260C"/>
    <w:rsid w:val="009D3CA6"/>
    <w:rsid w:val="009D4991"/>
    <w:rsid w:val="009E0299"/>
    <w:rsid w:val="009E3335"/>
    <w:rsid w:val="009F2884"/>
    <w:rsid w:val="009F4B4D"/>
    <w:rsid w:val="009F7E41"/>
    <w:rsid w:val="00A032C0"/>
    <w:rsid w:val="00A039E9"/>
    <w:rsid w:val="00A062FC"/>
    <w:rsid w:val="00A063B4"/>
    <w:rsid w:val="00A26320"/>
    <w:rsid w:val="00A34692"/>
    <w:rsid w:val="00A36064"/>
    <w:rsid w:val="00A40DF5"/>
    <w:rsid w:val="00A430A7"/>
    <w:rsid w:val="00A51D6D"/>
    <w:rsid w:val="00A542E0"/>
    <w:rsid w:val="00A606C0"/>
    <w:rsid w:val="00A63BF4"/>
    <w:rsid w:val="00A7662A"/>
    <w:rsid w:val="00A77688"/>
    <w:rsid w:val="00A77A41"/>
    <w:rsid w:val="00A8072C"/>
    <w:rsid w:val="00A81592"/>
    <w:rsid w:val="00A82342"/>
    <w:rsid w:val="00A84010"/>
    <w:rsid w:val="00A92D1E"/>
    <w:rsid w:val="00A939B7"/>
    <w:rsid w:val="00A957B5"/>
    <w:rsid w:val="00AA284A"/>
    <w:rsid w:val="00AA36E2"/>
    <w:rsid w:val="00AA426B"/>
    <w:rsid w:val="00AA7D09"/>
    <w:rsid w:val="00AB0CA0"/>
    <w:rsid w:val="00AB1946"/>
    <w:rsid w:val="00AB6101"/>
    <w:rsid w:val="00AC06D3"/>
    <w:rsid w:val="00AC07E3"/>
    <w:rsid w:val="00AC10DF"/>
    <w:rsid w:val="00AC3427"/>
    <w:rsid w:val="00AD236C"/>
    <w:rsid w:val="00AD542C"/>
    <w:rsid w:val="00AE1B48"/>
    <w:rsid w:val="00AF5647"/>
    <w:rsid w:val="00AF5A6E"/>
    <w:rsid w:val="00B035C3"/>
    <w:rsid w:val="00B11970"/>
    <w:rsid w:val="00B14E15"/>
    <w:rsid w:val="00B24A39"/>
    <w:rsid w:val="00B25B7E"/>
    <w:rsid w:val="00B31B00"/>
    <w:rsid w:val="00B351B9"/>
    <w:rsid w:val="00B36F6C"/>
    <w:rsid w:val="00B37A1D"/>
    <w:rsid w:val="00B410F8"/>
    <w:rsid w:val="00B42387"/>
    <w:rsid w:val="00B42989"/>
    <w:rsid w:val="00B47E15"/>
    <w:rsid w:val="00B55B26"/>
    <w:rsid w:val="00B56F65"/>
    <w:rsid w:val="00B6076A"/>
    <w:rsid w:val="00B62408"/>
    <w:rsid w:val="00B649C3"/>
    <w:rsid w:val="00B674C4"/>
    <w:rsid w:val="00B713A1"/>
    <w:rsid w:val="00B74E88"/>
    <w:rsid w:val="00B77660"/>
    <w:rsid w:val="00B8194F"/>
    <w:rsid w:val="00B858A1"/>
    <w:rsid w:val="00B85B01"/>
    <w:rsid w:val="00B9231D"/>
    <w:rsid w:val="00B94229"/>
    <w:rsid w:val="00B97A62"/>
    <w:rsid w:val="00BB1B27"/>
    <w:rsid w:val="00BB2FDC"/>
    <w:rsid w:val="00BB5CB1"/>
    <w:rsid w:val="00BC2228"/>
    <w:rsid w:val="00BC6C98"/>
    <w:rsid w:val="00BC7070"/>
    <w:rsid w:val="00BD0340"/>
    <w:rsid w:val="00BD565F"/>
    <w:rsid w:val="00BD5BD4"/>
    <w:rsid w:val="00BD6E37"/>
    <w:rsid w:val="00BE1C96"/>
    <w:rsid w:val="00BE362D"/>
    <w:rsid w:val="00BF46FF"/>
    <w:rsid w:val="00BF4A44"/>
    <w:rsid w:val="00C0184A"/>
    <w:rsid w:val="00C019E4"/>
    <w:rsid w:val="00C020A7"/>
    <w:rsid w:val="00C03BB8"/>
    <w:rsid w:val="00C202F8"/>
    <w:rsid w:val="00C20FFF"/>
    <w:rsid w:val="00C23276"/>
    <w:rsid w:val="00C26140"/>
    <w:rsid w:val="00C267DF"/>
    <w:rsid w:val="00C31C3A"/>
    <w:rsid w:val="00C32456"/>
    <w:rsid w:val="00C3476E"/>
    <w:rsid w:val="00C3687D"/>
    <w:rsid w:val="00C438D9"/>
    <w:rsid w:val="00C43B79"/>
    <w:rsid w:val="00C532FD"/>
    <w:rsid w:val="00C61022"/>
    <w:rsid w:val="00C77B50"/>
    <w:rsid w:val="00C83F61"/>
    <w:rsid w:val="00C905A0"/>
    <w:rsid w:val="00C964AF"/>
    <w:rsid w:val="00C97FD6"/>
    <w:rsid w:val="00CA410F"/>
    <w:rsid w:val="00CA4F29"/>
    <w:rsid w:val="00CA7D28"/>
    <w:rsid w:val="00CC5DF3"/>
    <w:rsid w:val="00CD235F"/>
    <w:rsid w:val="00CE3857"/>
    <w:rsid w:val="00CE6F64"/>
    <w:rsid w:val="00CE761D"/>
    <w:rsid w:val="00CF1633"/>
    <w:rsid w:val="00CF1F5D"/>
    <w:rsid w:val="00CF74D8"/>
    <w:rsid w:val="00D01A37"/>
    <w:rsid w:val="00D04322"/>
    <w:rsid w:val="00D04480"/>
    <w:rsid w:val="00D10EAC"/>
    <w:rsid w:val="00D113B1"/>
    <w:rsid w:val="00D1706D"/>
    <w:rsid w:val="00D24FAE"/>
    <w:rsid w:val="00D318ED"/>
    <w:rsid w:val="00D37FDF"/>
    <w:rsid w:val="00D42AC5"/>
    <w:rsid w:val="00D45BE8"/>
    <w:rsid w:val="00D579DA"/>
    <w:rsid w:val="00D6003A"/>
    <w:rsid w:val="00D61804"/>
    <w:rsid w:val="00D63AC0"/>
    <w:rsid w:val="00D741D4"/>
    <w:rsid w:val="00D90049"/>
    <w:rsid w:val="00D92BEA"/>
    <w:rsid w:val="00D94C85"/>
    <w:rsid w:val="00DA2493"/>
    <w:rsid w:val="00DB52B7"/>
    <w:rsid w:val="00DB53F2"/>
    <w:rsid w:val="00DC7969"/>
    <w:rsid w:val="00DD1E6C"/>
    <w:rsid w:val="00DD7C2F"/>
    <w:rsid w:val="00DE0B27"/>
    <w:rsid w:val="00DE53F9"/>
    <w:rsid w:val="00DF124E"/>
    <w:rsid w:val="00DF5C99"/>
    <w:rsid w:val="00DF5CF6"/>
    <w:rsid w:val="00E00986"/>
    <w:rsid w:val="00E075B4"/>
    <w:rsid w:val="00E1006D"/>
    <w:rsid w:val="00E16009"/>
    <w:rsid w:val="00E229AE"/>
    <w:rsid w:val="00E323FC"/>
    <w:rsid w:val="00E3312E"/>
    <w:rsid w:val="00E3657B"/>
    <w:rsid w:val="00E368EE"/>
    <w:rsid w:val="00E4068A"/>
    <w:rsid w:val="00E41DA3"/>
    <w:rsid w:val="00E506A9"/>
    <w:rsid w:val="00E53E70"/>
    <w:rsid w:val="00E54B05"/>
    <w:rsid w:val="00E55FF3"/>
    <w:rsid w:val="00E6445B"/>
    <w:rsid w:val="00E66B11"/>
    <w:rsid w:val="00E73382"/>
    <w:rsid w:val="00E75D2B"/>
    <w:rsid w:val="00E7792C"/>
    <w:rsid w:val="00E913E8"/>
    <w:rsid w:val="00E9157C"/>
    <w:rsid w:val="00EB1373"/>
    <w:rsid w:val="00EB30BB"/>
    <w:rsid w:val="00EB7360"/>
    <w:rsid w:val="00EC4604"/>
    <w:rsid w:val="00EC7367"/>
    <w:rsid w:val="00ED4C5D"/>
    <w:rsid w:val="00EE0431"/>
    <w:rsid w:val="00EE3373"/>
    <w:rsid w:val="00EF05F2"/>
    <w:rsid w:val="00F01583"/>
    <w:rsid w:val="00F0376E"/>
    <w:rsid w:val="00F04E8B"/>
    <w:rsid w:val="00F105AB"/>
    <w:rsid w:val="00F1074B"/>
    <w:rsid w:val="00F16D8C"/>
    <w:rsid w:val="00F20100"/>
    <w:rsid w:val="00F20143"/>
    <w:rsid w:val="00F27A5C"/>
    <w:rsid w:val="00F31071"/>
    <w:rsid w:val="00F3132C"/>
    <w:rsid w:val="00F3643B"/>
    <w:rsid w:val="00F3768E"/>
    <w:rsid w:val="00F40434"/>
    <w:rsid w:val="00F4195D"/>
    <w:rsid w:val="00F46929"/>
    <w:rsid w:val="00F46A87"/>
    <w:rsid w:val="00F50471"/>
    <w:rsid w:val="00F51E7C"/>
    <w:rsid w:val="00F73A04"/>
    <w:rsid w:val="00F754AA"/>
    <w:rsid w:val="00F77895"/>
    <w:rsid w:val="00F826D8"/>
    <w:rsid w:val="00F90EF2"/>
    <w:rsid w:val="00F912E3"/>
    <w:rsid w:val="00F935B2"/>
    <w:rsid w:val="00F96B04"/>
    <w:rsid w:val="00F97B5A"/>
    <w:rsid w:val="00FA1983"/>
    <w:rsid w:val="00FA762C"/>
    <w:rsid w:val="00FA7F27"/>
    <w:rsid w:val="00FB4DC8"/>
    <w:rsid w:val="00FB5B2D"/>
    <w:rsid w:val="00FC33DD"/>
    <w:rsid w:val="00FD555B"/>
    <w:rsid w:val="00FD5C9D"/>
    <w:rsid w:val="00FD631D"/>
    <w:rsid w:val="00FE1296"/>
    <w:rsid w:val="00FE5D0E"/>
    <w:rsid w:val="00FF007C"/>
    <w:rsid w:val="00FF33EF"/>
    <w:rsid w:val="00FF596A"/>
    <w:rsid w:val="00FF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042FD"/>
  <w15:docId w15:val="{D0136ACC-7A8A-4B34-952B-AC451B94A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72C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1169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169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8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011169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11169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011169"/>
    <w:pPr>
      <w:ind w:left="720"/>
      <w:contextualSpacing/>
    </w:pPr>
  </w:style>
  <w:style w:type="table" w:styleId="TableGrid">
    <w:name w:val="Table Grid"/>
    <w:basedOn w:val="TableNormal"/>
    <w:uiPriority w:val="39"/>
    <w:rsid w:val="00011169"/>
    <w:pPr>
      <w:spacing w:after="0" w:line="240" w:lineRule="auto"/>
    </w:pPr>
    <w:rPr>
      <w:rFonts w:ascii="Times New Roman" w:eastAsiaTheme="minorEastAsia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11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16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1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169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01116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6868"/>
    <w:pPr>
      <w:tabs>
        <w:tab w:val="left" w:pos="440"/>
        <w:tab w:val="right" w:leader="dot" w:pos="10070"/>
      </w:tabs>
      <w:spacing w:after="100"/>
      <w:jc w:val="center"/>
    </w:pPr>
    <w:rPr>
      <w:rFonts w:ascii="Times New Roman" w:hAnsi="Times New Roman" w:cs="Times New Roman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51D6D"/>
    <w:pPr>
      <w:tabs>
        <w:tab w:val="left" w:pos="880"/>
        <w:tab w:val="right" w:leader="dot" w:pos="10790"/>
      </w:tabs>
      <w:spacing w:after="100" w:line="276" w:lineRule="auto"/>
      <w:ind w:left="220"/>
    </w:pPr>
  </w:style>
  <w:style w:type="table" w:styleId="GridTable1Light-Accent1">
    <w:name w:val="Grid Table 1 Light Accent 1"/>
    <w:basedOn w:val="TableNormal"/>
    <w:uiPriority w:val="46"/>
    <w:rsid w:val="0001116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rsid w:val="001148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fontstyle01">
    <w:name w:val="fontstyle01"/>
    <w:basedOn w:val="DefaultParagraphFont"/>
    <w:rsid w:val="00FF7B19"/>
    <w:rPr>
      <w:rFonts w:ascii="TimesNewRomanPS-BoldMT" w:hAnsi="TimesNewRomanPS-BoldMT" w:hint="default"/>
      <w:b/>
      <w:bCs/>
      <w:i w:val="0"/>
      <w:iCs w:val="0"/>
      <w:color w:val="4472C4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8EAADB"/>
        </w:tcBorders>
      </w:tcPr>
    </w:tblStylePr>
    <w:tblStylePr w:type="lastRow">
      <w:rPr>
        <w:b/>
      </w:rPr>
      <w:tblPr/>
      <w:tcPr>
        <w:tcBorders>
          <w:top w:val="single" w:sz="4" w:space="0" w:color="8EAADB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4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styleId="GridTable1Light-Accent5">
    <w:name w:val="Grid Table 1 Light Accent 5"/>
    <w:basedOn w:val="TableNormal"/>
    <w:uiPriority w:val="46"/>
    <w:rsid w:val="002B192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3">
    <w:name w:val="toc 3"/>
    <w:basedOn w:val="Normal"/>
    <w:next w:val="Normal"/>
    <w:autoRedefine/>
    <w:uiPriority w:val="39"/>
    <w:unhideWhenUsed/>
    <w:rsid w:val="00F90EF2"/>
    <w:pPr>
      <w:spacing w:after="100" w:line="259" w:lineRule="auto"/>
      <w:ind w:left="440"/>
      <w:jc w:val="left"/>
    </w:pPr>
    <w:rPr>
      <w:rFonts w:asciiTheme="minorHAnsi" w:hAnsiTheme="minorHAnsi" w:cs="Times New Roman"/>
    </w:rPr>
  </w:style>
  <w:style w:type="table" w:customStyle="1" w:styleId="PlainTable11">
    <w:name w:val="Plain Table 11"/>
    <w:basedOn w:val="TableNormal"/>
    <w:uiPriority w:val="41"/>
    <w:rsid w:val="00FA7F27"/>
    <w:pPr>
      <w:spacing w:after="0" w:line="240" w:lineRule="auto"/>
      <w:jc w:val="left"/>
    </w:pPr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779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198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E2A0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06945"/>
    <w:pPr>
      <w:spacing w:after="0" w:line="240" w:lineRule="auto"/>
      <w:jc w:val="left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9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52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589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35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6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6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9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794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25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6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hyperlink" Target="https://github.com/hhuy09/Do-An-Trung-Tam-Tin-Hoc" TargetMode="Externa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header" Target="header1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qJDTDpHNXPOsQt+QerewU3CUoQ==">AMUW2mWQv6SLyhOCpglY68iEuqIh41dOIKxemm6154c2ubwtQVEPEAkahN+JrCPHFEsTV+I4EYydfFGVlMbedJ+94uYuQcLdvsT8TrSbe9thgkQOg2qAgV6Hiwnslbj5HVSMoyDYEL78iX/xpyRGU31WV8by686AQLrrSFW5JYmX5/3Y31tpft5trJdcn2pCMgg9UgequQrZlfgjZxHn45ScgoBq1Iv7V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9</TotalTime>
  <Pages>89</Pages>
  <Words>4234</Words>
  <Characters>24137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ồng Huy Nguyễn Đặng</dc:creator>
  <cp:lastModifiedBy>Hồng Huy Nguyễn Đặng</cp:lastModifiedBy>
  <cp:revision>478</cp:revision>
  <cp:lastPrinted>2021-07-11T02:30:00Z</cp:lastPrinted>
  <dcterms:created xsi:type="dcterms:W3CDTF">2020-06-02T13:31:00Z</dcterms:created>
  <dcterms:modified xsi:type="dcterms:W3CDTF">2021-07-12T01:54:00Z</dcterms:modified>
</cp:coreProperties>
</file>